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7842FF" w14:textId="2B907370" w:rsidR="000D0231" w:rsidRPr="00D327A8" w:rsidRDefault="000D0231" w:rsidP="000D0231">
      <w:pPr>
        <w:spacing w:after="60"/>
        <w:jc w:val="center"/>
        <w:rPr>
          <w:rFonts w:ascii="Calibri" w:hAnsi="Calibri"/>
          <w:b/>
          <w:smallCaps/>
          <w:sz w:val="44"/>
          <w:szCs w:val="44"/>
        </w:rPr>
      </w:pPr>
      <w:bookmarkStart w:id="0" w:name="_GoBack"/>
      <w:bookmarkEnd w:id="0"/>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967"/>
        <w:gridCol w:w="1013"/>
        <w:gridCol w:w="180"/>
        <w:gridCol w:w="427"/>
        <w:gridCol w:w="90"/>
        <w:gridCol w:w="1823"/>
      </w:tblGrid>
      <w:tr w:rsidR="00141496" w:rsidRPr="009E13BD" w14:paraId="09262490" w14:textId="77777777" w:rsidTr="00141496">
        <w:trPr>
          <w:cantSplit/>
          <w:trHeight w:val="518"/>
        </w:trPr>
        <w:tc>
          <w:tcPr>
            <w:tcW w:w="2628" w:type="dxa"/>
            <w:vAlign w:val="center"/>
          </w:tcPr>
          <w:p w14:paraId="13D28AD2" w14:textId="3256C0AE" w:rsidR="00141496" w:rsidRPr="00141496" w:rsidRDefault="00141496" w:rsidP="00141496">
            <w:pPr>
              <w:spacing w:after="0"/>
              <w:rPr>
                <w:rFonts w:ascii="Calibri" w:hAnsi="Calibri"/>
                <w:b/>
                <w:bCs/>
              </w:rPr>
            </w:pPr>
            <w:r w:rsidRPr="00141496">
              <w:rPr>
                <w:rFonts w:ascii="Calibri" w:hAnsi="Calibri"/>
                <w:b/>
                <w:bCs/>
              </w:rPr>
              <w:t xml:space="preserve">Title of RFP: </w:t>
            </w:r>
          </w:p>
        </w:tc>
        <w:tc>
          <w:tcPr>
            <w:tcW w:w="3577" w:type="dxa"/>
            <w:gridSpan w:val="4"/>
            <w:vAlign w:val="center"/>
          </w:tcPr>
          <w:p w14:paraId="0F244F44" w14:textId="3A7FA5A0" w:rsidR="00141496" w:rsidRPr="00141496" w:rsidRDefault="00141496" w:rsidP="00141496">
            <w:pPr>
              <w:spacing w:after="0"/>
              <w:rPr>
                <w:rFonts w:ascii="Calibri" w:hAnsi="Calibri"/>
                <w:bCs/>
              </w:rPr>
            </w:pPr>
            <w:r w:rsidRPr="00141496">
              <w:rPr>
                <w:rFonts w:ascii="Calibri" w:hAnsi="Calibri"/>
                <w:b/>
                <w:bCs/>
              </w:rPr>
              <w:t>Multisystemic Therapy (MST)</w:t>
            </w:r>
          </w:p>
        </w:tc>
        <w:tc>
          <w:tcPr>
            <w:tcW w:w="1620" w:type="dxa"/>
            <w:gridSpan w:val="3"/>
            <w:vAlign w:val="center"/>
          </w:tcPr>
          <w:p w14:paraId="7F01A749" w14:textId="307B977E" w:rsidR="00141496" w:rsidRPr="00141496" w:rsidRDefault="00141496" w:rsidP="00141496">
            <w:pPr>
              <w:spacing w:after="0"/>
              <w:rPr>
                <w:rFonts w:ascii="Calibri" w:hAnsi="Calibri"/>
                <w:b/>
                <w:bCs/>
              </w:rPr>
            </w:pPr>
            <w:r w:rsidRPr="00141496">
              <w:rPr>
                <w:rFonts w:ascii="Calibri" w:hAnsi="Calibri"/>
                <w:b/>
                <w:bCs/>
              </w:rPr>
              <w:t>RFP Number:</w:t>
            </w:r>
          </w:p>
        </w:tc>
        <w:tc>
          <w:tcPr>
            <w:tcW w:w="1913" w:type="dxa"/>
            <w:gridSpan w:val="2"/>
            <w:vAlign w:val="center"/>
          </w:tcPr>
          <w:p w14:paraId="7D7B9593" w14:textId="56040CBF" w:rsidR="00141496" w:rsidRPr="00141496" w:rsidRDefault="00141496" w:rsidP="00141496">
            <w:pPr>
              <w:spacing w:after="0"/>
              <w:rPr>
                <w:rFonts w:ascii="Calibri" w:hAnsi="Calibri"/>
                <w:b/>
                <w:bCs/>
              </w:rPr>
            </w:pPr>
            <w:r w:rsidRPr="00141496">
              <w:rPr>
                <w:rFonts w:ascii="Calibri" w:hAnsi="Calibri"/>
                <w:b/>
                <w:bCs/>
              </w:rPr>
              <w:t>JUV-27-MS-07-001</w:t>
            </w:r>
          </w:p>
        </w:tc>
      </w:tr>
      <w:tr w:rsidR="00141496" w:rsidRPr="00176557" w14:paraId="4B939D92" w14:textId="77777777" w:rsidTr="00877BAF">
        <w:trPr>
          <w:cantSplit/>
          <w:trHeight w:val="128"/>
        </w:trPr>
        <w:tc>
          <w:tcPr>
            <w:tcW w:w="2628" w:type="dxa"/>
          </w:tcPr>
          <w:p w14:paraId="17555B0B" w14:textId="77777777" w:rsidR="00141496" w:rsidRPr="00141496" w:rsidRDefault="00141496" w:rsidP="00141496">
            <w:pPr>
              <w:rPr>
                <w:rFonts w:ascii="Calibri" w:hAnsi="Calibri"/>
                <w:b/>
                <w:bCs/>
              </w:rPr>
            </w:pPr>
            <w:r w:rsidRPr="00141496">
              <w:rPr>
                <w:rFonts w:ascii="Calibri" w:hAnsi="Calibri"/>
                <w:b/>
                <w:bCs/>
              </w:rPr>
              <w:t>Agency:</w:t>
            </w:r>
          </w:p>
        </w:tc>
        <w:tc>
          <w:tcPr>
            <w:tcW w:w="7110" w:type="dxa"/>
            <w:gridSpan w:val="9"/>
          </w:tcPr>
          <w:p w14:paraId="40926759" w14:textId="65722D91" w:rsidR="00141496" w:rsidRPr="00141496" w:rsidRDefault="00141496" w:rsidP="00141496">
            <w:pPr>
              <w:rPr>
                <w:rFonts w:ascii="Calibri" w:hAnsi="Calibri"/>
                <w:bCs/>
              </w:rPr>
            </w:pPr>
            <w:r w:rsidRPr="00141496">
              <w:rPr>
                <w:rFonts w:ascii="Calibri" w:hAnsi="Calibri"/>
                <w:bCs/>
              </w:rPr>
              <w:t>Iowa Judicial Branch (IJB or Agency)</w:t>
            </w:r>
          </w:p>
        </w:tc>
      </w:tr>
      <w:tr w:rsidR="00141496" w:rsidRPr="00176557" w14:paraId="766C9E29" w14:textId="77777777" w:rsidTr="00797E71">
        <w:trPr>
          <w:cantSplit/>
          <w:trHeight w:val="127"/>
        </w:trPr>
        <w:tc>
          <w:tcPr>
            <w:tcW w:w="2628" w:type="dxa"/>
          </w:tcPr>
          <w:p w14:paraId="0F115254" w14:textId="2D43A3A7" w:rsidR="00141496" w:rsidRPr="00141496" w:rsidRDefault="00141496" w:rsidP="00141496">
            <w:pPr>
              <w:spacing w:after="0"/>
              <w:rPr>
                <w:rFonts w:ascii="Calibri" w:hAnsi="Calibri"/>
                <w:b/>
                <w:bCs/>
              </w:rPr>
            </w:pPr>
            <w:r w:rsidRPr="00141496">
              <w:rPr>
                <w:rFonts w:ascii="Calibri" w:hAnsi="Calibri"/>
                <w:b/>
                <w:bCs/>
              </w:rPr>
              <w:t>Number of years of the initial terms of the Contract:</w:t>
            </w:r>
          </w:p>
        </w:tc>
        <w:tc>
          <w:tcPr>
            <w:tcW w:w="2610" w:type="dxa"/>
            <w:gridSpan w:val="3"/>
          </w:tcPr>
          <w:p w14:paraId="26901963" w14:textId="417C2A9A" w:rsidR="00141496" w:rsidRPr="00141496" w:rsidRDefault="00141496" w:rsidP="00141496">
            <w:pPr>
              <w:spacing w:after="0"/>
              <w:rPr>
                <w:rFonts w:ascii="Calibri" w:hAnsi="Calibri"/>
                <w:bCs/>
              </w:rPr>
            </w:pPr>
            <w:r w:rsidRPr="00141496">
              <w:rPr>
                <w:rFonts w:ascii="Calibri" w:hAnsi="Calibri"/>
                <w:bCs/>
              </w:rPr>
              <w:t>1 year</w:t>
            </w:r>
          </w:p>
        </w:tc>
        <w:tc>
          <w:tcPr>
            <w:tcW w:w="2677" w:type="dxa"/>
            <w:gridSpan w:val="5"/>
          </w:tcPr>
          <w:p w14:paraId="012ABFA3" w14:textId="5FB6686C" w:rsidR="00141496" w:rsidRPr="00141496" w:rsidRDefault="00141496" w:rsidP="004156D2">
            <w:pPr>
              <w:spacing w:after="0"/>
              <w:jc w:val="left"/>
              <w:rPr>
                <w:rFonts w:ascii="Calibri" w:hAnsi="Calibri"/>
                <w:b/>
                <w:bCs/>
              </w:rPr>
            </w:pPr>
            <w:r w:rsidRPr="00141496">
              <w:rPr>
                <w:rFonts w:ascii="Calibri" w:hAnsi="Calibri"/>
                <w:b/>
                <w:bCs/>
              </w:rPr>
              <w:t>Number of possible annual renewals:</w:t>
            </w:r>
          </w:p>
        </w:tc>
        <w:tc>
          <w:tcPr>
            <w:tcW w:w="1823" w:type="dxa"/>
            <w:vAlign w:val="center"/>
          </w:tcPr>
          <w:p w14:paraId="60068D6E" w14:textId="3753C5F8" w:rsidR="00141496" w:rsidRPr="00141496" w:rsidRDefault="00141496" w:rsidP="004156D2">
            <w:pPr>
              <w:jc w:val="left"/>
              <w:rPr>
                <w:rFonts w:ascii="Calibri" w:hAnsi="Calibri"/>
                <w:bCs/>
              </w:rPr>
            </w:pPr>
            <w:r w:rsidRPr="00141496">
              <w:rPr>
                <w:rFonts w:ascii="Calibri" w:hAnsi="Calibri"/>
                <w:bCs/>
              </w:rPr>
              <w:t>5 additional 1-year terms exercisable by the IJB in its sole discretion</w:t>
            </w:r>
          </w:p>
        </w:tc>
      </w:tr>
      <w:tr w:rsidR="00141496" w:rsidRPr="009E13BD" w14:paraId="45150011" w14:textId="77777777" w:rsidTr="00141496">
        <w:trPr>
          <w:cantSplit/>
        </w:trPr>
        <w:tc>
          <w:tcPr>
            <w:tcW w:w="2628" w:type="dxa"/>
          </w:tcPr>
          <w:p w14:paraId="3FFC7119" w14:textId="5F094A68" w:rsidR="00141496" w:rsidRPr="00141496" w:rsidRDefault="00141496" w:rsidP="00141496">
            <w:pPr>
              <w:spacing w:after="0"/>
              <w:jc w:val="left"/>
              <w:rPr>
                <w:rFonts w:ascii="Calibri" w:hAnsi="Calibri"/>
                <w:b/>
                <w:bCs/>
              </w:rPr>
            </w:pPr>
            <w:r w:rsidRPr="00141496">
              <w:rPr>
                <w:rFonts w:ascii="Calibri" w:hAnsi="Calibri"/>
                <w:b/>
                <w:bCs/>
              </w:rPr>
              <w:t>Anticipated Initial Contract Term Beginning:</w:t>
            </w:r>
          </w:p>
        </w:tc>
        <w:tc>
          <w:tcPr>
            <w:tcW w:w="2610" w:type="dxa"/>
            <w:gridSpan w:val="3"/>
            <w:vAlign w:val="center"/>
          </w:tcPr>
          <w:p w14:paraId="528B9CA1" w14:textId="09BD1104" w:rsidR="00141496" w:rsidRPr="00141496" w:rsidRDefault="004156D2" w:rsidP="00141496">
            <w:pPr>
              <w:spacing w:after="0"/>
              <w:rPr>
                <w:rFonts w:ascii="Calibri" w:hAnsi="Calibri"/>
                <w:b/>
                <w:bCs/>
              </w:rPr>
            </w:pPr>
            <w:r>
              <w:rPr>
                <w:rFonts w:ascii="Calibri" w:hAnsi="Calibri"/>
                <w:b/>
                <w:bCs/>
              </w:rPr>
              <w:t>08/01/2026</w:t>
            </w:r>
          </w:p>
        </w:tc>
        <w:tc>
          <w:tcPr>
            <w:tcW w:w="967" w:type="dxa"/>
            <w:vAlign w:val="center"/>
          </w:tcPr>
          <w:p w14:paraId="5104B071" w14:textId="3043D736" w:rsidR="00141496" w:rsidRPr="00141496" w:rsidRDefault="00141496" w:rsidP="00141496">
            <w:pPr>
              <w:spacing w:after="0"/>
              <w:rPr>
                <w:rFonts w:ascii="Calibri" w:hAnsi="Calibri"/>
                <w:b/>
                <w:bCs/>
              </w:rPr>
            </w:pPr>
            <w:r w:rsidRPr="00141496">
              <w:rPr>
                <w:rFonts w:ascii="Calibri" w:hAnsi="Calibri"/>
                <w:b/>
                <w:bCs/>
              </w:rPr>
              <w:t xml:space="preserve">Ending: </w:t>
            </w:r>
          </w:p>
        </w:tc>
        <w:tc>
          <w:tcPr>
            <w:tcW w:w="3533" w:type="dxa"/>
            <w:gridSpan w:val="5"/>
            <w:vAlign w:val="center"/>
          </w:tcPr>
          <w:p w14:paraId="3BF1C4BB" w14:textId="53970242" w:rsidR="00141496" w:rsidRPr="004156D2" w:rsidRDefault="004156D2" w:rsidP="00141496">
            <w:pPr>
              <w:rPr>
                <w:rFonts w:ascii="Calibri" w:hAnsi="Calibri"/>
                <w:b/>
                <w:bCs/>
              </w:rPr>
            </w:pPr>
            <w:r w:rsidRPr="004156D2">
              <w:rPr>
                <w:rFonts w:ascii="Calibri" w:hAnsi="Calibri"/>
                <w:b/>
                <w:bCs/>
              </w:rPr>
              <w:t>06/30/2027</w:t>
            </w:r>
          </w:p>
        </w:tc>
      </w:tr>
      <w:tr w:rsidR="00141496" w:rsidRPr="00176557" w14:paraId="04F69014" w14:textId="77777777" w:rsidTr="00877BAF">
        <w:tc>
          <w:tcPr>
            <w:tcW w:w="9738" w:type="dxa"/>
            <w:gridSpan w:val="10"/>
          </w:tcPr>
          <w:p w14:paraId="51B0669D" w14:textId="6BD2415F" w:rsidR="00141496" w:rsidRPr="00141496" w:rsidRDefault="00141496" w:rsidP="00141496">
            <w:pPr>
              <w:tabs>
                <w:tab w:val="left" w:leader="underscore" w:pos="8640"/>
              </w:tabs>
              <w:spacing w:after="0" w:line="240" w:lineRule="auto"/>
              <w:rPr>
                <w:rFonts w:ascii="Calibri" w:hAnsi="Calibri"/>
                <w:b/>
              </w:rPr>
            </w:pPr>
            <w:r w:rsidRPr="00141496">
              <w:rPr>
                <w:rFonts w:ascii="Calibri" w:hAnsi="Calibri"/>
                <w:b/>
              </w:rPr>
              <w:t xml:space="preserve">Issuing Officer:  </w:t>
            </w:r>
          </w:p>
          <w:p w14:paraId="2809D60C" w14:textId="77777777" w:rsidR="004156D2" w:rsidRPr="00BA3FA9" w:rsidRDefault="004156D2" w:rsidP="004156D2">
            <w:pPr>
              <w:tabs>
                <w:tab w:val="left" w:leader="underscore" w:pos="8640"/>
              </w:tabs>
              <w:spacing w:after="0" w:line="240" w:lineRule="auto"/>
              <w:rPr>
                <w:rFonts w:ascii="Calibri" w:hAnsi="Calibri"/>
              </w:rPr>
            </w:pPr>
            <w:r w:rsidRPr="00BA3FA9">
              <w:rPr>
                <w:rFonts w:ascii="Calibri" w:hAnsi="Calibri"/>
              </w:rPr>
              <w:t>Connie Murphy</w:t>
            </w:r>
          </w:p>
          <w:p w14:paraId="1C65415C" w14:textId="65932DDE" w:rsidR="004156D2" w:rsidRPr="00BA3FA9" w:rsidRDefault="004156D2" w:rsidP="004156D2">
            <w:pPr>
              <w:tabs>
                <w:tab w:val="left" w:leader="underscore" w:pos="8640"/>
              </w:tabs>
              <w:spacing w:after="0" w:line="240" w:lineRule="auto"/>
              <w:rPr>
                <w:rFonts w:ascii="Calibri" w:hAnsi="Calibri"/>
              </w:rPr>
            </w:pPr>
            <w:r w:rsidRPr="00BA3FA9">
              <w:rPr>
                <w:rFonts w:ascii="Calibri" w:hAnsi="Calibri"/>
              </w:rPr>
              <w:t xml:space="preserve"> (563)</w:t>
            </w:r>
            <w:r>
              <w:rPr>
                <w:rFonts w:ascii="Calibri" w:hAnsi="Calibri"/>
              </w:rPr>
              <w:t xml:space="preserve"> </w:t>
            </w:r>
            <w:r w:rsidRPr="00BA3FA9">
              <w:rPr>
                <w:rFonts w:ascii="Calibri" w:hAnsi="Calibri"/>
              </w:rPr>
              <w:t>343-5553</w:t>
            </w:r>
          </w:p>
          <w:p w14:paraId="73892655" w14:textId="77777777" w:rsidR="004156D2" w:rsidRPr="00BA3FA9" w:rsidRDefault="0072489A" w:rsidP="004156D2">
            <w:pPr>
              <w:tabs>
                <w:tab w:val="left" w:leader="underscore" w:pos="8640"/>
              </w:tabs>
              <w:spacing w:after="0" w:line="240" w:lineRule="auto"/>
              <w:rPr>
                <w:rFonts w:ascii="Calibri" w:hAnsi="Calibri"/>
              </w:rPr>
            </w:pPr>
            <w:hyperlink r:id="rId11" w:history="1">
              <w:r w:rsidR="004156D2" w:rsidRPr="00BA3FA9">
                <w:rPr>
                  <w:rStyle w:val="Hyperlink"/>
                  <w:rFonts w:ascii="Calibri" w:hAnsi="Calibri"/>
                </w:rPr>
                <w:t>connie.murphy@iowacourts.gov</w:t>
              </w:r>
            </w:hyperlink>
          </w:p>
          <w:p w14:paraId="6F9088C1" w14:textId="77777777" w:rsidR="004156D2" w:rsidRPr="00BA3FA9" w:rsidRDefault="004156D2" w:rsidP="004156D2">
            <w:pPr>
              <w:tabs>
                <w:tab w:val="left" w:leader="underscore" w:pos="8640"/>
              </w:tabs>
              <w:spacing w:after="0" w:line="240" w:lineRule="auto"/>
              <w:rPr>
                <w:rFonts w:ascii="Calibri" w:hAnsi="Calibri"/>
              </w:rPr>
            </w:pPr>
            <w:r w:rsidRPr="00BA3FA9">
              <w:rPr>
                <w:rFonts w:ascii="Calibri" w:hAnsi="Calibri"/>
              </w:rPr>
              <w:t>400 W 4</w:t>
            </w:r>
            <w:r w:rsidRPr="00BA3FA9">
              <w:rPr>
                <w:rFonts w:ascii="Calibri" w:hAnsi="Calibri"/>
                <w:vertAlign w:val="superscript"/>
              </w:rPr>
              <w:t>th</w:t>
            </w:r>
            <w:r w:rsidRPr="00BA3FA9">
              <w:rPr>
                <w:rFonts w:ascii="Calibri" w:hAnsi="Calibri"/>
              </w:rPr>
              <w:t xml:space="preserve"> St</w:t>
            </w:r>
          </w:p>
          <w:p w14:paraId="14C5D7DA" w14:textId="16DB5A50" w:rsidR="00141496" w:rsidRPr="00141496" w:rsidRDefault="004156D2" w:rsidP="004156D2">
            <w:pPr>
              <w:tabs>
                <w:tab w:val="left" w:leader="underscore" w:pos="8640"/>
              </w:tabs>
              <w:spacing w:after="0" w:line="240" w:lineRule="auto"/>
              <w:rPr>
                <w:rFonts w:ascii="Calibri" w:hAnsi="Calibri"/>
              </w:rPr>
            </w:pPr>
            <w:r w:rsidRPr="00BA3FA9">
              <w:rPr>
                <w:rFonts w:ascii="Calibri" w:hAnsi="Calibri"/>
              </w:rPr>
              <w:t>Davenport, IA 52801</w:t>
            </w:r>
          </w:p>
        </w:tc>
      </w:tr>
      <w:tr w:rsidR="00141496" w:rsidRPr="009E13BD" w14:paraId="30F1A897" w14:textId="77777777" w:rsidTr="00877BAF">
        <w:tc>
          <w:tcPr>
            <w:tcW w:w="7218" w:type="dxa"/>
            <w:gridSpan w:val="6"/>
            <w:vAlign w:val="center"/>
          </w:tcPr>
          <w:p w14:paraId="0202067E" w14:textId="77777777" w:rsidR="00141496" w:rsidRPr="00141496" w:rsidRDefault="00141496" w:rsidP="00141496">
            <w:pPr>
              <w:pStyle w:val="Heading9"/>
              <w:numPr>
                <w:ilvl w:val="0"/>
                <w:numId w:val="0"/>
              </w:numPr>
              <w:ind w:left="1584" w:hanging="1584"/>
              <w:jc w:val="left"/>
              <w:rPr>
                <w:rFonts w:ascii="Calibri" w:eastAsiaTheme="minorEastAsia" w:hAnsi="Calibri" w:cstheme="minorBidi"/>
                <w:b/>
                <w:bCs/>
                <w:i w:val="0"/>
                <w:color w:val="auto"/>
                <w:sz w:val="22"/>
                <w:szCs w:val="24"/>
              </w:rPr>
            </w:pPr>
            <w:r w:rsidRPr="00141496">
              <w:rPr>
                <w:rFonts w:ascii="Calibri" w:eastAsiaTheme="minorEastAsia" w:hAnsi="Calibri" w:cstheme="minorBidi"/>
                <w:b/>
                <w:bCs/>
                <w:i w:val="0"/>
                <w:color w:val="auto"/>
                <w:sz w:val="22"/>
                <w:szCs w:val="24"/>
              </w:rPr>
              <w:t>PROCUREMENT TIMETABLE—Event or Action:</w:t>
            </w:r>
          </w:p>
        </w:tc>
        <w:tc>
          <w:tcPr>
            <w:tcW w:w="2520" w:type="dxa"/>
            <w:gridSpan w:val="4"/>
            <w:vAlign w:val="center"/>
          </w:tcPr>
          <w:p w14:paraId="22BFBE3B" w14:textId="32157900" w:rsidR="00141496" w:rsidRPr="00141496" w:rsidRDefault="00141496" w:rsidP="00141496">
            <w:pPr>
              <w:tabs>
                <w:tab w:val="left" w:leader="underscore" w:pos="8640"/>
              </w:tabs>
              <w:rPr>
                <w:rFonts w:ascii="Calibri" w:hAnsi="Calibri"/>
                <w:b/>
              </w:rPr>
            </w:pPr>
            <w:r w:rsidRPr="00141496">
              <w:rPr>
                <w:rFonts w:ascii="Calibri" w:hAnsi="Calibri"/>
                <w:b/>
              </w:rPr>
              <w:t>Date/Time(Central time):</w:t>
            </w:r>
          </w:p>
        </w:tc>
      </w:tr>
      <w:tr w:rsidR="00141496" w:rsidRPr="009E13BD" w14:paraId="30CA14A9" w14:textId="77777777" w:rsidTr="00877BAF">
        <w:tc>
          <w:tcPr>
            <w:tcW w:w="7218" w:type="dxa"/>
            <w:gridSpan w:val="6"/>
          </w:tcPr>
          <w:p w14:paraId="41DD7A74" w14:textId="42C93758" w:rsidR="00141496" w:rsidRPr="00141496" w:rsidRDefault="00141496" w:rsidP="00141496">
            <w:pPr>
              <w:tabs>
                <w:tab w:val="left" w:leader="underscore" w:pos="8640"/>
              </w:tabs>
              <w:rPr>
                <w:rFonts w:ascii="Calibri" w:hAnsi="Calibri"/>
                <w:bCs/>
              </w:rPr>
            </w:pPr>
            <w:r w:rsidRPr="00141496">
              <w:rPr>
                <w:rFonts w:ascii="Calibri" w:hAnsi="Calibri"/>
                <w:bCs/>
              </w:rPr>
              <w:t>Agency Posts Notice of RFP on TSB website</w:t>
            </w:r>
          </w:p>
        </w:tc>
        <w:tc>
          <w:tcPr>
            <w:tcW w:w="2520" w:type="dxa"/>
            <w:gridSpan w:val="4"/>
          </w:tcPr>
          <w:p w14:paraId="68AF868F" w14:textId="22E1A45F" w:rsidR="00141496" w:rsidRPr="00141496" w:rsidRDefault="002D3B4E" w:rsidP="00E05F2A">
            <w:pPr>
              <w:tabs>
                <w:tab w:val="left" w:leader="underscore" w:pos="8640"/>
              </w:tabs>
              <w:jc w:val="center"/>
              <w:rPr>
                <w:rFonts w:ascii="Calibri" w:hAnsi="Calibri"/>
                <w:b/>
              </w:rPr>
            </w:pPr>
            <w:r>
              <w:rPr>
                <w:rFonts w:ascii="Calibri" w:hAnsi="Calibri"/>
                <w:b/>
              </w:rPr>
              <w:t>06/02</w:t>
            </w:r>
            <w:r w:rsidR="00E05F2A">
              <w:rPr>
                <w:rFonts w:ascii="Calibri" w:hAnsi="Calibri"/>
                <w:b/>
              </w:rPr>
              <w:t>/2026</w:t>
            </w:r>
          </w:p>
        </w:tc>
      </w:tr>
      <w:tr w:rsidR="00141496" w:rsidRPr="009E13BD" w14:paraId="6E73EC15" w14:textId="77777777" w:rsidTr="00877BAF">
        <w:tc>
          <w:tcPr>
            <w:tcW w:w="7218" w:type="dxa"/>
            <w:gridSpan w:val="6"/>
          </w:tcPr>
          <w:p w14:paraId="538762C6" w14:textId="77777777" w:rsidR="00141496" w:rsidRPr="00141496" w:rsidRDefault="00141496" w:rsidP="00141496">
            <w:pPr>
              <w:tabs>
                <w:tab w:val="left" w:leader="underscore" w:pos="8640"/>
              </w:tabs>
              <w:rPr>
                <w:rFonts w:ascii="Calibri" w:hAnsi="Calibri"/>
                <w:bCs/>
              </w:rPr>
            </w:pPr>
            <w:r w:rsidRPr="00141496">
              <w:rPr>
                <w:rFonts w:ascii="Calibri" w:hAnsi="Calibri"/>
                <w:bCs/>
              </w:rPr>
              <w:t xml:space="preserve">Agency Issues RFP </w:t>
            </w:r>
          </w:p>
        </w:tc>
        <w:tc>
          <w:tcPr>
            <w:tcW w:w="2520" w:type="dxa"/>
            <w:gridSpan w:val="4"/>
          </w:tcPr>
          <w:p w14:paraId="0BE5156F" w14:textId="2AB7CFC0" w:rsidR="00141496" w:rsidRPr="00141496" w:rsidRDefault="002D3B4E" w:rsidP="00E05F2A">
            <w:pPr>
              <w:tabs>
                <w:tab w:val="left" w:leader="underscore" w:pos="8640"/>
              </w:tabs>
              <w:jc w:val="center"/>
              <w:rPr>
                <w:rFonts w:ascii="Calibri" w:hAnsi="Calibri"/>
                <w:b/>
              </w:rPr>
            </w:pPr>
            <w:r>
              <w:rPr>
                <w:rFonts w:ascii="Calibri" w:hAnsi="Calibri"/>
                <w:b/>
              </w:rPr>
              <w:t>06/04</w:t>
            </w:r>
            <w:r w:rsidR="00E05F2A">
              <w:rPr>
                <w:rFonts w:ascii="Calibri" w:hAnsi="Calibri"/>
                <w:b/>
              </w:rPr>
              <w:t>/2026</w:t>
            </w:r>
          </w:p>
        </w:tc>
      </w:tr>
      <w:tr w:rsidR="00E05F2A" w:rsidRPr="009E13BD" w14:paraId="0B8383C1" w14:textId="77777777" w:rsidTr="004156D2">
        <w:trPr>
          <w:trHeight w:val="332"/>
        </w:trPr>
        <w:tc>
          <w:tcPr>
            <w:tcW w:w="7218" w:type="dxa"/>
            <w:gridSpan w:val="6"/>
          </w:tcPr>
          <w:p w14:paraId="27DE430F" w14:textId="1153CB68" w:rsidR="00E05F2A" w:rsidRPr="00141496" w:rsidRDefault="00E05F2A" w:rsidP="00E05F2A">
            <w:pPr>
              <w:spacing w:after="0"/>
              <w:rPr>
                <w:rFonts w:ascii="Calibri" w:hAnsi="Calibri"/>
              </w:rPr>
            </w:pPr>
            <w:r w:rsidRPr="00141496">
              <w:rPr>
                <w:rFonts w:ascii="Calibri" w:hAnsi="Calibri"/>
              </w:rPr>
              <w:t xml:space="preserve">Letters of Intent to Bid </w:t>
            </w:r>
          </w:p>
        </w:tc>
        <w:tc>
          <w:tcPr>
            <w:tcW w:w="2520" w:type="dxa"/>
            <w:gridSpan w:val="4"/>
          </w:tcPr>
          <w:p w14:paraId="781B80B0" w14:textId="77777777" w:rsidR="00E05F2A" w:rsidRPr="00AF0996" w:rsidRDefault="00E05F2A" w:rsidP="00E05F2A">
            <w:pPr>
              <w:tabs>
                <w:tab w:val="left" w:leader="underscore" w:pos="8640"/>
              </w:tabs>
              <w:spacing w:after="0"/>
              <w:jc w:val="center"/>
              <w:rPr>
                <w:rFonts w:ascii="Calibri" w:hAnsi="Calibri"/>
                <w:b/>
              </w:rPr>
            </w:pPr>
            <w:r>
              <w:rPr>
                <w:rFonts w:ascii="Calibri" w:hAnsi="Calibri"/>
                <w:b/>
              </w:rPr>
              <w:t>06/17/2026</w:t>
            </w:r>
          </w:p>
          <w:p w14:paraId="14BF5744" w14:textId="126023EE" w:rsidR="00E05F2A" w:rsidRPr="00141496" w:rsidRDefault="00E05F2A" w:rsidP="00E05F2A">
            <w:pPr>
              <w:tabs>
                <w:tab w:val="left" w:leader="underscore" w:pos="8640"/>
              </w:tabs>
              <w:spacing w:after="0"/>
              <w:jc w:val="center"/>
              <w:rPr>
                <w:rFonts w:ascii="Calibri" w:hAnsi="Calibri"/>
                <w:b/>
              </w:rPr>
            </w:pPr>
            <w:r>
              <w:rPr>
                <w:rFonts w:ascii="Calibri" w:hAnsi="Calibri"/>
                <w:b/>
                <w:noProof/>
              </w:rPr>
              <w:t>3:00 p.m.</w:t>
            </w:r>
          </w:p>
        </w:tc>
      </w:tr>
      <w:tr w:rsidR="00E05F2A" w:rsidRPr="009E13BD" w14:paraId="207F6219" w14:textId="77777777" w:rsidTr="006F4C07">
        <w:trPr>
          <w:trHeight w:val="593"/>
        </w:trPr>
        <w:tc>
          <w:tcPr>
            <w:tcW w:w="7218" w:type="dxa"/>
            <w:gridSpan w:val="6"/>
          </w:tcPr>
          <w:p w14:paraId="3BC5428D" w14:textId="0B7AECE8" w:rsidR="00E05F2A" w:rsidRPr="009E13BD" w:rsidRDefault="00E05F2A" w:rsidP="00E05F2A">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 </w:t>
            </w:r>
          </w:p>
        </w:tc>
        <w:tc>
          <w:tcPr>
            <w:tcW w:w="2520" w:type="dxa"/>
            <w:gridSpan w:val="4"/>
          </w:tcPr>
          <w:p w14:paraId="1325374D" w14:textId="49413582" w:rsidR="00E05F2A" w:rsidRPr="00AF0996" w:rsidRDefault="00E05F2A" w:rsidP="00E05F2A">
            <w:pPr>
              <w:tabs>
                <w:tab w:val="left" w:leader="underscore" w:pos="8640"/>
              </w:tabs>
              <w:spacing w:after="0"/>
              <w:jc w:val="center"/>
              <w:rPr>
                <w:rFonts w:ascii="Calibri" w:hAnsi="Calibri"/>
                <w:b/>
              </w:rPr>
            </w:pPr>
            <w:r>
              <w:rPr>
                <w:rFonts w:ascii="Calibri" w:hAnsi="Calibri"/>
                <w:b/>
              </w:rPr>
              <w:t>06/17/2026</w:t>
            </w:r>
          </w:p>
          <w:p w14:paraId="605463A4" w14:textId="6E9A35DE" w:rsidR="00E05F2A" w:rsidRPr="00141496" w:rsidRDefault="00E05F2A" w:rsidP="00E05F2A">
            <w:pPr>
              <w:tabs>
                <w:tab w:val="left" w:leader="underscore" w:pos="8640"/>
              </w:tabs>
              <w:spacing w:after="0"/>
              <w:jc w:val="center"/>
              <w:rPr>
                <w:rFonts w:ascii="Calibri" w:hAnsi="Calibri"/>
                <w:b/>
              </w:rPr>
            </w:pPr>
            <w:r>
              <w:rPr>
                <w:rFonts w:ascii="Calibri" w:hAnsi="Calibri"/>
                <w:b/>
              </w:rPr>
              <w:t>3:00 p.m.</w:t>
            </w:r>
          </w:p>
        </w:tc>
      </w:tr>
      <w:tr w:rsidR="00E05F2A" w:rsidRPr="009E13BD" w14:paraId="16993AF1" w14:textId="77777777" w:rsidTr="00877BAF">
        <w:trPr>
          <w:trHeight w:val="432"/>
        </w:trPr>
        <w:tc>
          <w:tcPr>
            <w:tcW w:w="7218" w:type="dxa"/>
            <w:gridSpan w:val="6"/>
          </w:tcPr>
          <w:p w14:paraId="58362EB9" w14:textId="2A9D1750" w:rsidR="00E05F2A" w:rsidRPr="009E13BD" w:rsidRDefault="00E05F2A" w:rsidP="00E05F2A">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4"/>
          </w:tcPr>
          <w:p w14:paraId="15FE6EC3" w14:textId="70D6AFB1" w:rsidR="00E05F2A" w:rsidRDefault="00E05F2A" w:rsidP="00E05F2A">
            <w:pPr>
              <w:tabs>
                <w:tab w:val="left" w:leader="underscore" w:pos="8640"/>
              </w:tabs>
              <w:spacing w:after="0"/>
              <w:jc w:val="center"/>
              <w:rPr>
                <w:rFonts w:ascii="Calibri" w:hAnsi="Calibri"/>
                <w:b/>
              </w:rPr>
            </w:pPr>
            <w:r>
              <w:rPr>
                <w:rFonts w:ascii="Calibri" w:hAnsi="Calibri"/>
                <w:b/>
              </w:rPr>
              <w:t>06/24/2026</w:t>
            </w:r>
          </w:p>
          <w:p w14:paraId="31AB6046" w14:textId="40B65DE2" w:rsidR="00E05F2A" w:rsidRPr="00141496" w:rsidRDefault="00E05F2A" w:rsidP="00E05F2A">
            <w:pPr>
              <w:tabs>
                <w:tab w:val="left" w:leader="underscore" w:pos="8640"/>
              </w:tabs>
              <w:spacing w:after="0"/>
              <w:jc w:val="center"/>
              <w:rPr>
                <w:rFonts w:ascii="Calibri" w:hAnsi="Calibri"/>
                <w:b/>
              </w:rPr>
            </w:pPr>
          </w:p>
        </w:tc>
      </w:tr>
      <w:tr w:rsidR="00E05F2A" w:rsidRPr="009E13BD" w14:paraId="286265F7" w14:textId="77777777" w:rsidTr="00877BAF">
        <w:trPr>
          <w:trHeight w:val="432"/>
        </w:trPr>
        <w:tc>
          <w:tcPr>
            <w:tcW w:w="7218" w:type="dxa"/>
            <w:gridSpan w:val="6"/>
          </w:tcPr>
          <w:p w14:paraId="51E3128D" w14:textId="7A9E8548" w:rsidR="00E05F2A" w:rsidRPr="009E13BD" w:rsidRDefault="00E05F2A" w:rsidP="00E05F2A">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2E6C1AFC" w:rsidR="00E05F2A" w:rsidRPr="009E13BD" w:rsidRDefault="00E05F2A" w:rsidP="00E05F2A">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4"/>
          </w:tcPr>
          <w:p w14:paraId="647D9F3F" w14:textId="15662BF8" w:rsidR="00E05F2A" w:rsidRPr="00797E71" w:rsidRDefault="00E05F2A" w:rsidP="00E05F2A">
            <w:pPr>
              <w:tabs>
                <w:tab w:val="left" w:leader="underscore" w:pos="8640"/>
              </w:tabs>
              <w:spacing w:after="0" w:line="240" w:lineRule="auto"/>
              <w:jc w:val="center"/>
              <w:rPr>
                <w:rFonts w:ascii="Calibri" w:hAnsi="Calibri"/>
                <w:b/>
              </w:rPr>
            </w:pPr>
            <w:r>
              <w:rPr>
                <w:rFonts w:ascii="Calibri" w:hAnsi="Calibri"/>
                <w:b/>
              </w:rPr>
              <w:t>07/10/2026</w:t>
            </w:r>
          </w:p>
          <w:p w14:paraId="46099133" w14:textId="77777777" w:rsidR="00E05F2A" w:rsidRDefault="00E05F2A" w:rsidP="00E05F2A">
            <w:pPr>
              <w:tabs>
                <w:tab w:val="left" w:leader="underscore" w:pos="8640"/>
              </w:tabs>
              <w:spacing w:after="0" w:line="240" w:lineRule="auto"/>
              <w:jc w:val="center"/>
              <w:rPr>
                <w:rFonts w:ascii="Calibri" w:hAnsi="Calibri"/>
                <w:b/>
              </w:rPr>
            </w:pPr>
            <w:r>
              <w:rPr>
                <w:rFonts w:ascii="Calibri" w:hAnsi="Calibri"/>
                <w:b/>
              </w:rPr>
              <w:t>3:00 p.m.</w:t>
            </w:r>
          </w:p>
          <w:p w14:paraId="6722429D" w14:textId="305E5048" w:rsidR="007525A6" w:rsidRPr="00141496" w:rsidRDefault="007525A6" w:rsidP="00E05F2A">
            <w:pPr>
              <w:tabs>
                <w:tab w:val="left" w:leader="underscore" w:pos="8640"/>
              </w:tabs>
              <w:spacing w:after="0" w:line="240" w:lineRule="auto"/>
              <w:jc w:val="center"/>
              <w:rPr>
                <w:rFonts w:ascii="Calibri" w:hAnsi="Calibri"/>
                <w:b/>
              </w:rPr>
            </w:pPr>
          </w:p>
        </w:tc>
      </w:tr>
      <w:tr w:rsidR="00E05F2A" w:rsidRPr="009E13BD" w14:paraId="45D65FFC" w14:textId="77777777" w:rsidTr="00877BAF">
        <w:trPr>
          <w:trHeight w:val="432"/>
        </w:trPr>
        <w:tc>
          <w:tcPr>
            <w:tcW w:w="7218" w:type="dxa"/>
            <w:gridSpan w:val="6"/>
            <w:vAlign w:val="center"/>
          </w:tcPr>
          <w:p w14:paraId="61EE81E8" w14:textId="77777777" w:rsidR="00E05F2A" w:rsidRPr="009E13BD" w:rsidRDefault="00E05F2A" w:rsidP="00E05F2A">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4"/>
          </w:tcPr>
          <w:p w14:paraId="15FA7E92" w14:textId="5A050856" w:rsidR="00E05F2A" w:rsidRPr="00141496" w:rsidRDefault="00E05F2A" w:rsidP="00E05F2A">
            <w:pPr>
              <w:tabs>
                <w:tab w:val="left" w:leader="underscore" w:pos="8640"/>
              </w:tabs>
              <w:spacing w:after="0"/>
              <w:jc w:val="center"/>
              <w:rPr>
                <w:rFonts w:ascii="Calibri" w:hAnsi="Calibri"/>
                <w:b/>
              </w:rPr>
            </w:pPr>
            <w:r>
              <w:rPr>
                <w:rFonts w:ascii="Calibri" w:hAnsi="Calibri"/>
                <w:b/>
              </w:rPr>
              <w:t>07/20/2026</w:t>
            </w:r>
          </w:p>
        </w:tc>
      </w:tr>
      <w:tr w:rsidR="00E05F2A" w:rsidRPr="009E13BD" w14:paraId="65A2FEFA" w14:textId="77777777" w:rsidTr="00877BAF">
        <w:trPr>
          <w:trHeight w:val="432"/>
        </w:trPr>
        <w:tc>
          <w:tcPr>
            <w:tcW w:w="7218" w:type="dxa"/>
            <w:gridSpan w:val="6"/>
            <w:vAlign w:val="center"/>
          </w:tcPr>
          <w:p w14:paraId="4C2D222F" w14:textId="4BF4C433" w:rsidR="00E05F2A" w:rsidRPr="009E13BD" w:rsidRDefault="00E05F2A" w:rsidP="00E05F2A">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4"/>
            <w:vAlign w:val="center"/>
          </w:tcPr>
          <w:p w14:paraId="7A854488" w14:textId="5C11B159" w:rsidR="00E05F2A" w:rsidRPr="00141496" w:rsidRDefault="00E05F2A" w:rsidP="00E05F2A">
            <w:pPr>
              <w:tabs>
                <w:tab w:val="left" w:leader="underscore" w:pos="8640"/>
              </w:tabs>
              <w:spacing w:after="0"/>
              <w:jc w:val="center"/>
              <w:rPr>
                <w:rFonts w:ascii="Calibri" w:hAnsi="Calibri"/>
                <w:b/>
              </w:rPr>
            </w:pPr>
            <w:r>
              <w:rPr>
                <w:rFonts w:ascii="Calibri" w:hAnsi="Calibri"/>
                <w:b/>
              </w:rPr>
              <w:t>08/01/2026</w:t>
            </w:r>
          </w:p>
        </w:tc>
      </w:tr>
      <w:tr w:rsidR="00141496" w:rsidRPr="009E13BD" w14:paraId="6512544D" w14:textId="77777777" w:rsidTr="00877BAF">
        <w:tc>
          <w:tcPr>
            <w:tcW w:w="3528" w:type="dxa"/>
            <w:gridSpan w:val="3"/>
          </w:tcPr>
          <w:p w14:paraId="391CBA7A" w14:textId="77777777" w:rsidR="00141496" w:rsidRPr="009E13BD" w:rsidRDefault="00141496" w:rsidP="00141496">
            <w:pPr>
              <w:rPr>
                <w:rFonts w:ascii="Calibri" w:hAnsi="Calibri"/>
                <w:b/>
              </w:rPr>
            </w:pPr>
            <w:r w:rsidRPr="009E13BD">
              <w:rPr>
                <w:rFonts w:ascii="Calibri" w:hAnsi="Calibri"/>
                <w:b/>
              </w:rPr>
              <w:lastRenderedPageBreak/>
              <w:t>Relevant Websites:</w:t>
            </w:r>
          </w:p>
        </w:tc>
        <w:tc>
          <w:tcPr>
            <w:tcW w:w="6210" w:type="dxa"/>
            <w:gridSpan w:val="7"/>
          </w:tcPr>
          <w:p w14:paraId="1E2AA540" w14:textId="77777777" w:rsidR="00141496" w:rsidRPr="009E13BD" w:rsidRDefault="00141496" w:rsidP="00141496">
            <w:pPr>
              <w:tabs>
                <w:tab w:val="left" w:leader="underscore" w:pos="8640"/>
              </w:tabs>
              <w:rPr>
                <w:rFonts w:ascii="Calibri" w:hAnsi="Calibri"/>
                <w:b/>
              </w:rPr>
            </w:pPr>
            <w:r w:rsidRPr="009E13BD">
              <w:rPr>
                <w:rFonts w:ascii="Calibri" w:hAnsi="Calibri"/>
                <w:b/>
              </w:rPr>
              <w:t>Web-address:</w:t>
            </w:r>
          </w:p>
        </w:tc>
      </w:tr>
      <w:tr w:rsidR="00141496" w:rsidRPr="009E13BD" w14:paraId="3C92D895" w14:textId="77777777" w:rsidTr="00877BAF">
        <w:tc>
          <w:tcPr>
            <w:tcW w:w="3528" w:type="dxa"/>
            <w:gridSpan w:val="3"/>
          </w:tcPr>
          <w:p w14:paraId="0B38F5D4" w14:textId="77777777" w:rsidR="00141496" w:rsidRPr="009E13BD" w:rsidRDefault="00141496" w:rsidP="00141496">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7"/>
          </w:tcPr>
          <w:p w14:paraId="233B700D" w14:textId="77777777" w:rsidR="00141496" w:rsidRPr="0051551B" w:rsidRDefault="0072489A" w:rsidP="00141496">
            <w:pPr>
              <w:tabs>
                <w:tab w:val="left" w:leader="underscore" w:pos="8640"/>
              </w:tabs>
              <w:spacing w:after="0"/>
              <w:rPr>
                <w:rFonts w:ascii="Calibri" w:hAnsi="Calibri"/>
                <w:b/>
              </w:rPr>
            </w:pPr>
            <w:hyperlink r:id="rId12" w:history="1">
              <w:r w:rsidR="00141496" w:rsidRPr="0051551B">
                <w:rPr>
                  <w:rStyle w:val="Hyperlink"/>
                  <w:rFonts w:ascii="Calibri" w:hAnsi="Calibri"/>
                  <w:b/>
                </w:rPr>
                <w:t>https://www.iowacourts.gov/for-the-public/rfp/</w:t>
              </w:r>
            </w:hyperlink>
          </w:p>
          <w:p w14:paraId="514DFC0E" w14:textId="77777777" w:rsidR="00141496" w:rsidRDefault="0072489A" w:rsidP="00141496">
            <w:pPr>
              <w:tabs>
                <w:tab w:val="left" w:leader="underscore" w:pos="8640"/>
              </w:tabs>
              <w:spacing w:after="0"/>
              <w:rPr>
                <w:rStyle w:val="Hyperlink"/>
                <w:rFonts w:ascii="Calibri" w:hAnsi="Calibri"/>
                <w:b/>
              </w:rPr>
            </w:pPr>
            <w:hyperlink r:id="rId13" w:history="1">
              <w:r w:rsidR="00141496" w:rsidRPr="009B423D">
                <w:rPr>
                  <w:rStyle w:val="Hyperlink"/>
                  <w:rFonts w:ascii="Calibri" w:hAnsi="Calibri"/>
                  <w:b/>
                </w:rPr>
                <w:t>https://bidopportunities.iowa.gov/</w:t>
              </w:r>
            </w:hyperlink>
          </w:p>
          <w:p w14:paraId="3A4678BE" w14:textId="625AD2AC" w:rsidR="00141496" w:rsidRPr="009E13BD" w:rsidRDefault="00141496" w:rsidP="00141496">
            <w:pPr>
              <w:tabs>
                <w:tab w:val="left" w:leader="underscore" w:pos="8640"/>
              </w:tabs>
              <w:spacing w:after="0"/>
              <w:rPr>
                <w:rFonts w:ascii="Calibri" w:hAnsi="Calibri"/>
                <w:b/>
              </w:rPr>
            </w:pPr>
          </w:p>
        </w:tc>
      </w:tr>
      <w:tr w:rsidR="00141496" w:rsidRPr="009E13BD" w14:paraId="38335A45" w14:textId="77777777" w:rsidTr="00BC62CD">
        <w:trPr>
          <w:trHeight w:val="432"/>
        </w:trPr>
        <w:tc>
          <w:tcPr>
            <w:tcW w:w="3505" w:type="dxa"/>
            <w:gridSpan w:val="2"/>
            <w:vAlign w:val="center"/>
          </w:tcPr>
          <w:p w14:paraId="4537EBD5" w14:textId="383739AA" w:rsidR="00141496" w:rsidRPr="00A30534" w:rsidRDefault="00141496" w:rsidP="00141496">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8"/>
            <w:vAlign w:val="center"/>
          </w:tcPr>
          <w:p w14:paraId="562A84BE" w14:textId="5C1AE451" w:rsidR="00141496" w:rsidRPr="00A30534" w:rsidRDefault="0072489A" w:rsidP="00141496">
            <w:pPr>
              <w:tabs>
                <w:tab w:val="left" w:leader="underscore" w:pos="8640"/>
              </w:tabs>
              <w:rPr>
                <w:rFonts w:ascii="Calibri" w:hAnsi="Calibri"/>
                <w:bCs/>
              </w:rPr>
            </w:pPr>
            <w:hyperlink r:id="rId14" w:history="1">
              <w:r w:rsidR="00141496" w:rsidRPr="00D67C47">
                <w:rPr>
                  <w:rStyle w:val="Hyperlink"/>
                  <w:rFonts w:ascii="Calibri" w:hAnsi="Calibri" w:cstheme="minorBidi"/>
                  <w:bCs/>
                </w:rPr>
                <w:t>https://www.iowacourts.gov/static/media/cms/General_Terms_for_JCS_Services_Cont_1257FB3D72AAA.pdf</w:t>
              </w:r>
            </w:hyperlink>
          </w:p>
        </w:tc>
      </w:tr>
      <w:tr w:rsidR="00141496" w:rsidRPr="009E13BD" w14:paraId="7106D34B" w14:textId="77777777" w:rsidTr="00323112">
        <w:trPr>
          <w:trHeight w:val="432"/>
        </w:trPr>
        <w:tc>
          <w:tcPr>
            <w:tcW w:w="9738" w:type="dxa"/>
            <w:gridSpan w:val="10"/>
            <w:vAlign w:val="center"/>
          </w:tcPr>
          <w:p w14:paraId="46096224" w14:textId="2CBD184E" w:rsidR="00141496" w:rsidRPr="009E13BD" w:rsidRDefault="00141496" w:rsidP="00141496">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141496" w:rsidRPr="009E13BD" w14:paraId="00F2C569" w14:textId="77777777" w:rsidTr="00877BAF">
        <w:tc>
          <w:tcPr>
            <w:tcW w:w="7398" w:type="dxa"/>
            <w:gridSpan w:val="7"/>
          </w:tcPr>
          <w:p w14:paraId="701010C8" w14:textId="77777777" w:rsidR="00141496" w:rsidRPr="009E13BD" w:rsidRDefault="00141496" w:rsidP="00141496">
            <w:pPr>
              <w:rPr>
                <w:rFonts w:ascii="Calibri" w:hAnsi="Calibri"/>
              </w:rPr>
            </w:pPr>
            <w:r w:rsidRPr="009E13BD">
              <w:rPr>
                <w:rFonts w:ascii="Calibri" w:hAnsi="Calibri"/>
              </w:rPr>
              <w:t>Firm Proposal Terms</w:t>
            </w:r>
          </w:p>
          <w:p w14:paraId="3360B2FB" w14:textId="4D9A6FED" w:rsidR="00141496" w:rsidRPr="002A3D88" w:rsidRDefault="00141496" w:rsidP="00141496">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3"/>
          </w:tcPr>
          <w:p w14:paraId="1FBF176F" w14:textId="2306B11D" w:rsidR="00141496" w:rsidRPr="009E13BD" w:rsidRDefault="00141496" w:rsidP="00141496">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1" w:name="_Toc31277907"/>
      <w:bookmarkStart w:id="2" w:name="_Toc159494863"/>
      <w:r w:rsidRPr="009D0E8C">
        <w:t>Introduction</w:t>
      </w:r>
      <w:bookmarkEnd w:id="1"/>
      <w:bookmarkEnd w:id="2"/>
    </w:p>
    <w:p w14:paraId="21F5885B" w14:textId="77777777" w:rsidR="00143C25" w:rsidRDefault="00143C25" w:rsidP="0043688E">
      <w:pPr>
        <w:pStyle w:val="Heading2"/>
      </w:pPr>
      <w:bookmarkStart w:id="3" w:name="_Toc31277908"/>
      <w:bookmarkStart w:id="4" w:name="_Toc159494864"/>
      <w:r w:rsidRPr="000B6330">
        <w:t>Purpose</w:t>
      </w:r>
      <w:bookmarkEnd w:id="3"/>
      <w:bookmarkEnd w:id="4"/>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5" w:name="_Toc31277909"/>
      <w:bookmarkStart w:id="6" w:name="_Toc159494865"/>
      <w:r w:rsidRPr="0061539C">
        <w:t>Definitions</w:t>
      </w:r>
      <w:bookmarkEnd w:id="5"/>
      <w:bookmarkEnd w:id="6"/>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w:t>
      </w:r>
      <w:proofErr w:type="gramStart"/>
      <w:r>
        <w:t xml:space="preserve">At  </w:t>
      </w:r>
      <w:r w:rsidR="006E41C2">
        <w:t>the</w:t>
      </w:r>
      <w:proofErr w:type="gramEnd"/>
      <w:r w:rsidR="006E41C2">
        <w:t xml:space="preserv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w:t>
      </w:r>
      <w:proofErr w:type="gramStart"/>
      <w:r>
        <w:rPr>
          <w:b/>
        </w:rPr>
        <w:t xml:space="preserve">or </w:t>
      </w:r>
      <w:r w:rsidRPr="00DB2B8F">
        <w:rPr>
          <w:b/>
        </w:rPr>
        <w:t xml:space="preserve"> </w:t>
      </w:r>
      <w:r>
        <w:rPr>
          <w:b/>
        </w:rPr>
        <w:t>“</w:t>
      </w:r>
      <w:proofErr w:type="gramEnd"/>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58E8F71F" w14:textId="77777777" w:rsidR="00162492" w:rsidRDefault="00162492" w:rsidP="00162492">
      <w:pPr>
        <w:rPr>
          <w:rFonts w:cstheme="minorHAnsi"/>
          <w:color w:val="242424"/>
          <w:bdr w:val="none" w:sz="0" w:space="0" w:color="auto" w:frame="1"/>
          <w:shd w:val="clear" w:color="auto" w:fill="FFFFFF"/>
        </w:rPr>
      </w:pPr>
      <w:r w:rsidRPr="008A2FE9">
        <w:rPr>
          <w:rFonts w:cstheme="minorHAnsi"/>
          <w:b/>
          <w:bCs/>
          <w:color w:val="242424"/>
          <w:shd w:val="clear" w:color="auto" w:fill="FFFFFF"/>
        </w:rPr>
        <w:t>“Authorization of Release of Information”</w:t>
      </w:r>
      <w:r w:rsidRPr="008A2FE9">
        <w:rPr>
          <w:rFonts w:cstheme="minorHAnsi"/>
          <w:color w:val="242424"/>
          <w:bdr w:val="none" w:sz="0" w:space="0" w:color="auto" w:frame="1"/>
          <w:shd w:val="clear" w:color="auto" w:fill="FFFFFF"/>
        </w:rPr>
        <w:t xml:space="preserve"> means a form used for the purpose of authorizing the release of </w:t>
      </w:r>
      <w:r w:rsidRPr="008A2FE9">
        <w:rPr>
          <w:rFonts w:cstheme="minorHAnsi"/>
          <w:bdr w:val="none" w:sz="0" w:space="0" w:color="auto" w:frame="1"/>
          <w:shd w:val="clear" w:color="auto" w:fill="FFFFFF"/>
        </w:rPr>
        <w:t>confidential information</w:t>
      </w:r>
      <w:r w:rsidRPr="008A2FE9">
        <w:rPr>
          <w:rFonts w:cstheme="minorHAnsi"/>
          <w:color w:val="242424"/>
          <w:bdr w:val="none" w:sz="0" w:space="0" w:color="auto" w:frame="1"/>
          <w:shd w:val="clear" w:color="auto" w:fill="FFFFFF"/>
        </w:rPr>
        <w:t>, signed and dated by the person(s) empowered to release the information.</w:t>
      </w:r>
    </w:p>
    <w:p w14:paraId="7C5D3A9F" w14:textId="02392700" w:rsidR="00162492" w:rsidRPr="007D4197" w:rsidRDefault="00162492" w:rsidP="00162492">
      <w:pPr>
        <w:rPr>
          <w:bCs/>
        </w:rPr>
      </w:pPr>
      <w:r w:rsidRPr="00162492">
        <w:rPr>
          <w:b/>
          <w:bCs/>
          <w:iCs/>
        </w:rPr>
        <w:t>“Contract Administrator”</w:t>
      </w:r>
      <w:r>
        <w:rPr>
          <w:b/>
          <w:bCs/>
          <w:iCs/>
        </w:rPr>
        <w:t>, or</w:t>
      </w:r>
      <w:r w:rsidRPr="00162492">
        <w:rPr>
          <w:b/>
          <w:bCs/>
          <w:iCs/>
        </w:rPr>
        <w:t xml:space="preserve"> </w:t>
      </w:r>
      <w:r>
        <w:rPr>
          <w:b/>
          <w:bCs/>
          <w:iCs/>
        </w:rPr>
        <w:t>“</w:t>
      </w:r>
      <w:r w:rsidRPr="00162492">
        <w:rPr>
          <w:b/>
          <w:bCs/>
          <w:iCs/>
        </w:rPr>
        <w:t>CA</w:t>
      </w:r>
      <w:r>
        <w:rPr>
          <w:b/>
          <w:bCs/>
          <w:iCs/>
        </w:rPr>
        <w:t>”,</w:t>
      </w:r>
      <w:r w:rsidRPr="007D4197">
        <w:rPr>
          <w:bCs/>
        </w:rPr>
        <w:t xml:space="preserve"> means the person responsible for administering and tracking </w:t>
      </w:r>
      <w:r>
        <w:rPr>
          <w:bCs/>
        </w:rPr>
        <w:t xml:space="preserve">the JCS </w:t>
      </w:r>
      <w:r w:rsidRPr="007D4197">
        <w:rPr>
          <w:bCs/>
        </w:rPr>
        <w:t>district allocation, drafting and overseeing district service contracts for JCS, and overseeing assigned statewide contracts. This person prepares, negotiates, reviews, oversees, and administers contracts including both formal and informal procurement processes as well as contract terms to ensure contracts conform to legal requirements and meet objectives.</w:t>
      </w:r>
    </w:p>
    <w:p w14:paraId="1F9EE837" w14:textId="77777777" w:rsidR="00162492" w:rsidRDefault="00162492" w:rsidP="00162492">
      <w:r w:rsidRPr="008A2FE9">
        <w:rPr>
          <w:rFonts w:cstheme="minorHAnsi"/>
          <w:b/>
          <w:bCs/>
          <w:i/>
          <w:iCs/>
        </w:rPr>
        <w:t xml:space="preserve"> </w:t>
      </w:r>
      <w:r w:rsidRPr="0080312D">
        <w:rPr>
          <w:b/>
        </w:rPr>
        <w:t>“IDA”</w:t>
      </w:r>
      <w:r>
        <w:t xml:space="preserve"> means the Iowa Delinquency Assessment; the tool Juvenile Court Services utilizes to assess the risk of the </w:t>
      </w:r>
      <w:proofErr w:type="gramStart"/>
      <w:r>
        <w:t>youth  referred</w:t>
      </w:r>
      <w:proofErr w:type="gramEnd"/>
      <w:r>
        <w:t xml:space="preserve"> to JCS for a delinquent act.</w:t>
      </w:r>
    </w:p>
    <w:p w14:paraId="2E3F4299" w14:textId="77777777" w:rsidR="00162492" w:rsidRDefault="00162492" w:rsidP="00162492">
      <w:pPr>
        <w:rPr>
          <w:b/>
        </w:rPr>
      </w:pPr>
      <w:r w:rsidRPr="009B445C">
        <w:rPr>
          <w:b/>
          <w:bCs/>
        </w:rPr>
        <w:t xml:space="preserve">“Prosocial </w:t>
      </w:r>
      <w:r>
        <w:rPr>
          <w:b/>
          <w:bCs/>
        </w:rPr>
        <w:t>A</w:t>
      </w:r>
      <w:r w:rsidRPr="009B445C">
        <w:rPr>
          <w:b/>
          <w:bCs/>
        </w:rPr>
        <w:t>ctivity”</w:t>
      </w:r>
      <w:r>
        <w:rPr>
          <w:bCs/>
        </w:rPr>
        <w:t xml:space="preserve"> </w:t>
      </w:r>
      <w:r w:rsidRPr="002D1AD4">
        <w:rPr>
          <w:bCs/>
        </w:rPr>
        <w:t>means</w:t>
      </w:r>
      <w:r>
        <w:rPr>
          <w:bCs/>
        </w:rPr>
        <w:t xml:space="preserve"> voluntary activities intended to benefit another such as helping, sharing, donating, co-operating, and volunteering in compliance with state and federal child labor and confidentiality laws.</w:t>
      </w:r>
      <w:r w:rsidRPr="0080312D">
        <w:rPr>
          <w:b/>
        </w:rPr>
        <w:t xml:space="preserve"> </w:t>
      </w:r>
    </w:p>
    <w:p w14:paraId="4BEABF66" w14:textId="77777777" w:rsidR="00162492" w:rsidRDefault="00162492" w:rsidP="00162492">
      <w:r w:rsidRPr="00A4693B">
        <w:rPr>
          <w:b/>
          <w:bCs/>
        </w:rPr>
        <w:t>“Seventh Judicial District” or “D7”</w:t>
      </w:r>
      <w:r>
        <w:t xml:space="preserve"> means the Judicial District serving Scott, Muscatine, Cedar, Clinton and Jackson countie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7" w:name="_Toc31277910"/>
      <w:bookmarkStart w:id="8" w:name="_Toc159494866"/>
      <w:r w:rsidRPr="009E13BD">
        <w:t>Overview of the RFP Process</w:t>
      </w:r>
      <w:bookmarkEnd w:id="7"/>
      <w:bookmarkEnd w:id="8"/>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9" w:name="_Toc159494867"/>
      <w:r w:rsidRPr="009E13BD">
        <w:t>Background Information</w:t>
      </w:r>
      <w:bookmarkEnd w:id="9"/>
    </w:p>
    <w:p w14:paraId="5CD7BA61" w14:textId="6CE028B5" w:rsidR="006E55BB" w:rsidRDefault="006E55BB" w:rsidP="006E55BB">
      <w:pPr>
        <w:jc w:val="left"/>
        <w:rPr>
          <w:rFonts w:cstheme="minorHAnsi"/>
        </w:rPr>
      </w:pPr>
      <w:bookmarkStart w:id="10"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0D76D0F7" w14:textId="77777777" w:rsidR="00162492" w:rsidRPr="009C27CC" w:rsidRDefault="00162492" w:rsidP="00162492">
      <w:pPr>
        <w:pStyle w:val="NoSpacing"/>
      </w:pPr>
      <w:bookmarkStart w:id="11" w:name="_Toc159494868"/>
      <w:r>
        <w:t>Multisystemic Therapy (MST) is designed to meet the needs of youth, 12 to 17 years old, at risk of out-of-home placement due to antisocial or delinquent behaviors and/or youth involved with the juvenile justice system. MST typically targets chronic, violent, and/or substance abusing juveniles at high risk of (or returning from) out-of-home placement and their families.  The MST program addresses the core causes of delinquent and antisocial conduct by identifying key drivers of the behaviors through an ecological assessment of the youth, his or her family, and school and community.  The program is delivered for an average of three to five months, and services are available 24/7, which enables timely crisis management and allows families to choose which times will work best for them.  Master’s level therapists from licensed MST providers take on a small caseload at any given time so they can be available to meet their client’s needs.   The purpose of this Request for Proposal (RFP) is to solicit Proposals from qualified Respondents to provide MST for Juvenile Court Services (JCS) of the Seventh Judicial District (D7) which will include Scott, Muscatine, Cedar, Clinton and Jackson counties. JCS is seeking a single vendor to provide MST services for the entire Seventh Judicial District</w:t>
      </w:r>
      <w:r w:rsidRPr="009C27CC">
        <w:t>.</w:t>
      </w:r>
      <w:r>
        <w:t xml:space="preserve">  The intended target population of this program will be youth, ages 12 to 17 years old, at risk of </w:t>
      </w:r>
      <w:proofErr w:type="spellStart"/>
      <w:r>
        <w:t>out-of</w:t>
      </w:r>
      <w:proofErr w:type="spellEnd"/>
      <w:r>
        <w:t xml:space="preserve"> home placement and/or youth returning home from out of home placement. D7 has had MST services provided since 2019.  During State Fiscal Years 2021 – 2025, 73 D7 JCS youth were served.</w:t>
      </w:r>
    </w:p>
    <w:p w14:paraId="223B5A51" w14:textId="77777777" w:rsidR="00162492" w:rsidRDefault="00162492" w:rsidP="00162492">
      <w:pPr>
        <w:pStyle w:val="NoSpacing"/>
      </w:pPr>
    </w:p>
    <w:p w14:paraId="5A048CF2" w14:textId="77777777" w:rsidR="00162492" w:rsidRDefault="00162492" w:rsidP="00162492">
      <w:pPr>
        <w:pStyle w:val="NoSpacing"/>
      </w:pPr>
      <w:r>
        <w:t>MST is an intensive family and community-based treatment that addresses the multiple determinants of serious antisocial behavior in juveniles referred to JCS for a delinquent act. The multi-systemic approach views individuals as being nested within a complex network of interconnected systems that encompass individual, family, and extra-familial (peer, school, neighborhood) factors. Intervention may be necessary in any one or a combination of these systems.</w:t>
      </w:r>
      <w:r>
        <w:br/>
      </w:r>
      <w:r>
        <w:br/>
        <w:t xml:space="preserve">MST addresses the multiple factors known to be related to delinquency across the key settings, or systems, within which youth are embedded. MST strives to promote behavior change in the youth’s natural environment, using the strengths of each system (e.g., family, peers, school, neighborhood, indigenous support network) to facilitate change. </w:t>
      </w:r>
      <w:r>
        <w:br/>
      </w:r>
      <w:r>
        <w:br/>
        <w:t>The major goal of MST is to empower parents with the skills and resources needed to independently address the difficulties that arise in raising teenagers and to empower youth to cope with family, peer, school, and neighborhood problems. Within a context of support and skill building, the MST therapist places developmentally appropriate demands on the adolescent and family for responsible behavior. MST intervention strategies are integrated into a social ecological context and include strategic family therapy, structural family therapy, behavioral parent training, and cognitive behavior therapies.</w:t>
      </w:r>
      <w:r>
        <w:br/>
      </w:r>
      <w:r>
        <w:br/>
        <w:t xml:space="preserve">MST is provided using a home-based model of services delivery. This model helps to overcome barriers to service access, increases family retention in treatment, allows for the provision of intensive services (i.e., MST therapists have caseloads of 4 to 6 families), and enhances the maintenance of treatment gains. </w:t>
      </w:r>
    </w:p>
    <w:p w14:paraId="7BA0109A" w14:textId="77777777" w:rsidR="00162492" w:rsidRDefault="00162492" w:rsidP="00162492">
      <w:pPr>
        <w:pStyle w:val="NoSpacing"/>
      </w:pPr>
      <w:r>
        <w:br/>
        <w:t xml:space="preserve">Evaluations of MST have demonstrated: </w:t>
      </w:r>
      <w:r>
        <w:br/>
        <w:t>•</w:t>
      </w:r>
      <w:r>
        <w:tab/>
        <w:t xml:space="preserve">reduced long-term rates of  serious delinquent acts in  juveniles, </w:t>
      </w:r>
      <w:r>
        <w:br/>
        <w:t>•</w:t>
      </w:r>
      <w:r>
        <w:tab/>
        <w:t xml:space="preserve">reduced rates of out-of-home placements for juveniles  with serious delinquent acts, </w:t>
      </w:r>
      <w:r>
        <w:br/>
        <w:t>•</w:t>
      </w:r>
      <w:r>
        <w:tab/>
        <w:t xml:space="preserve">extensive improvements in family functioning, </w:t>
      </w:r>
      <w:r>
        <w:br/>
        <w:t>•</w:t>
      </w:r>
      <w:r>
        <w:tab/>
        <w:t xml:space="preserve">decreased mental health problems for juveniles with serious delinquent acts, </w:t>
      </w:r>
      <w:r>
        <w:br/>
        <w:t>•</w:t>
      </w:r>
      <w:r>
        <w:tab/>
        <w:t xml:space="preserve">favorable outcomes at cost savings in comparison with usual mental health and juvenile justice </w:t>
      </w:r>
    </w:p>
    <w:p w14:paraId="46A9EB57" w14:textId="77777777" w:rsidR="00162492" w:rsidRDefault="00162492" w:rsidP="00162492">
      <w:pPr>
        <w:pStyle w:val="NoSpacing"/>
      </w:pPr>
      <w:r>
        <w:t xml:space="preserve">               services.</w:t>
      </w:r>
    </w:p>
    <w:p w14:paraId="03405831" w14:textId="33322796" w:rsidR="00143C25" w:rsidRDefault="000D523E" w:rsidP="0043688E">
      <w:pPr>
        <w:pStyle w:val="Heading1"/>
      </w:pPr>
      <w:r w:rsidRPr="009E13BD">
        <w:t>Administrative Information</w:t>
      </w:r>
      <w:bookmarkEnd w:id="10"/>
      <w:bookmarkEnd w:id="11"/>
    </w:p>
    <w:p w14:paraId="5683F1BE" w14:textId="77777777" w:rsidR="00143C25" w:rsidRPr="009E13BD" w:rsidRDefault="00143C25" w:rsidP="0043688E">
      <w:pPr>
        <w:pStyle w:val="Heading2"/>
      </w:pPr>
      <w:bookmarkStart w:id="12" w:name="_Toc31277912"/>
      <w:bookmarkStart w:id="13" w:name="_Toc159494869"/>
      <w:r w:rsidRPr="009E13BD">
        <w:t>Issuing Officer</w:t>
      </w:r>
      <w:bookmarkEnd w:id="12"/>
      <w:bookmarkEnd w:id="13"/>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4" w:name="_Toc31277913"/>
      <w:bookmarkStart w:id="15" w:name="_Toc159494870"/>
      <w:r w:rsidRPr="009E13BD">
        <w:t>Restriction on Communication</w:t>
      </w:r>
      <w:bookmarkEnd w:id="14"/>
      <w:bookmarkEnd w:id="15"/>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6" w:name="_Toc159494871"/>
      <w:r w:rsidRPr="009E13BD">
        <w:t>Downloading the RFP from the Internet</w:t>
      </w:r>
      <w:bookmarkEnd w:id="16"/>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7" w:name="_Toc159494872"/>
      <w:r w:rsidRPr="009E13BD">
        <w:t>Procurement Timetable</w:t>
      </w:r>
      <w:bookmarkEnd w:id="17"/>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8" w:name="_Toc159494874"/>
      <w:r w:rsidRPr="009E13BD">
        <w:t xml:space="preserve">Questions, </w:t>
      </w:r>
      <w:r w:rsidRPr="000B6330">
        <w:t>Requests</w:t>
      </w:r>
      <w:r w:rsidRPr="009E13BD">
        <w:t xml:space="preserve"> for Clarification, and Suggested Changes</w:t>
      </w:r>
      <w:bookmarkEnd w:id="18"/>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9" w:name="_Toc159494875"/>
      <w:r w:rsidRPr="009E13BD">
        <w:t>Amendment to the RFP</w:t>
      </w:r>
      <w:bookmarkEnd w:id="19"/>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0" w:name="_Toc159494876"/>
      <w:r w:rsidRPr="009E13BD">
        <w:t>Amendment and Withdrawal of Proposal</w:t>
      </w:r>
      <w:bookmarkEnd w:id="20"/>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1" w:name="_Toc159494877"/>
      <w:r w:rsidRPr="009E13BD">
        <w:t>Submission of Proposals</w:t>
      </w:r>
      <w:bookmarkEnd w:id="21"/>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2" w:name="_Toc159494878"/>
      <w:r w:rsidRPr="009E13BD">
        <w:t>Proposal Opening</w:t>
      </w:r>
      <w:bookmarkEnd w:id="22"/>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3" w:name="_Toc159494879"/>
      <w:r w:rsidRPr="009E13BD">
        <w:t>Costs of Preparing the Proposal</w:t>
      </w:r>
      <w:bookmarkEnd w:id="23"/>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4" w:name="_Toc159494880"/>
      <w:r>
        <w:t>No C</w:t>
      </w:r>
      <w:r w:rsidRPr="009E13BD">
        <w:t>ommitment to Contract</w:t>
      </w:r>
      <w:bookmarkEnd w:id="24"/>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5" w:name="_Toc159494881"/>
      <w:r w:rsidRPr="009E13BD">
        <w:t>Rejection of Proposals</w:t>
      </w:r>
      <w:bookmarkEnd w:id="25"/>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6" w:name="_Toc159494882"/>
      <w:r w:rsidRPr="009E13BD">
        <w:t>Nonmaterial Variances</w:t>
      </w:r>
      <w:bookmarkEnd w:id="26"/>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7" w:name="_Toc159494883"/>
      <w:r w:rsidRPr="009E13BD">
        <w:t>Reference Checks</w:t>
      </w:r>
      <w:bookmarkEnd w:id="27"/>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8" w:name="_Toc159494884"/>
      <w:r w:rsidRPr="009E13BD">
        <w:t>Information from Other Sources</w:t>
      </w:r>
      <w:bookmarkEnd w:id="28"/>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9" w:name="_Toc159494885"/>
      <w:r w:rsidRPr="009E13BD">
        <w:t>Verification of Proposal Contents</w:t>
      </w:r>
      <w:bookmarkEnd w:id="29"/>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0" w:name="_Toc159494886"/>
      <w:r w:rsidRPr="009E13BD">
        <w:t>Proposal Clarification Process</w:t>
      </w:r>
      <w:bookmarkEnd w:id="30"/>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1" w:name="_Toc159494887"/>
      <w:r w:rsidRPr="009E13BD">
        <w:t>Disposition of Proposals</w:t>
      </w:r>
      <w:bookmarkEnd w:id="31"/>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2" w:name="_Toc159494888"/>
      <w:r w:rsidRPr="009E13BD">
        <w:t>Public Records and Requests for Confidential Treatment</w:t>
      </w:r>
      <w:bookmarkEnd w:id="32"/>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3" w:name="_Toc159494889"/>
      <w:r w:rsidRPr="00524469">
        <w:t>Form 22 Request for Confidentiality</w:t>
      </w:r>
      <w:bookmarkEnd w:id="33"/>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4" w:name="_Toc159494890"/>
      <w:r w:rsidRPr="005175C2">
        <w:t>Confidential</w:t>
      </w:r>
      <w:r w:rsidRPr="00B21C63">
        <w:t xml:space="preserve"> Treatment Is Not Requested</w:t>
      </w:r>
      <w:bookmarkEnd w:id="34"/>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5" w:name="_Toc159494891"/>
      <w:r w:rsidRPr="005175C2">
        <w:t>Confidential</w:t>
      </w:r>
      <w:r w:rsidRPr="00524469">
        <w:t xml:space="preserve"> Treatment of Information is Requested</w:t>
      </w:r>
      <w:bookmarkEnd w:id="35"/>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6" w:name="_Toc159494892"/>
      <w:r w:rsidRPr="009E13BD">
        <w:t>Copyright Permission</w:t>
      </w:r>
      <w:bookmarkEnd w:id="36"/>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7" w:name="_Toc159494893"/>
      <w:r w:rsidRPr="009E13BD">
        <w:t>Release of Claims</w:t>
      </w:r>
      <w:bookmarkEnd w:id="37"/>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8" w:name="_Toc159494895"/>
      <w:r w:rsidRPr="009E13BD">
        <w:t>Evaluation of Proposals Submitted</w:t>
      </w:r>
      <w:bookmarkEnd w:id="38"/>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9" w:name="_Toc159494896"/>
      <w:r w:rsidRPr="009E13BD">
        <w:t>Award Notice and Acceptance Period</w:t>
      </w:r>
      <w:bookmarkEnd w:id="39"/>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0" w:name="_Toc159494897"/>
      <w:r w:rsidRPr="009E13BD">
        <w:t>No Contract Rights until Execution</w:t>
      </w:r>
      <w:bookmarkEnd w:id="40"/>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1" w:name="_Toc159494898"/>
      <w:r w:rsidRPr="009E13BD">
        <w:t>Choice of Law and Forum</w:t>
      </w:r>
      <w:bookmarkEnd w:id="41"/>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2" w:name="_Toc159494899"/>
      <w:r w:rsidRPr="009E13BD">
        <w:t>Restrictions on Gifts and Activities</w:t>
      </w:r>
      <w:bookmarkEnd w:id="42"/>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3" w:name="_Toc159494900"/>
      <w:r w:rsidRPr="009E13BD">
        <w:t>No Minimum Guaranteed</w:t>
      </w:r>
      <w:bookmarkEnd w:id="43"/>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4" w:name="_Toc159494901"/>
      <w:r w:rsidRPr="009E13BD">
        <w:t>Appeals</w:t>
      </w:r>
      <w:bookmarkEnd w:id="44"/>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5" w:name="_Toc159494902"/>
      <w:r w:rsidRPr="009E13BD">
        <w:t>Form And Content Of Proposals</w:t>
      </w:r>
      <w:bookmarkEnd w:id="45"/>
    </w:p>
    <w:p w14:paraId="1DE11F8F" w14:textId="77777777" w:rsidR="00143C25" w:rsidRPr="009E13BD" w:rsidRDefault="00143C25" w:rsidP="0043688E">
      <w:pPr>
        <w:pStyle w:val="Heading2"/>
      </w:pPr>
      <w:bookmarkStart w:id="46" w:name="_Toc159494903"/>
      <w:bookmarkStart w:id="47" w:name="_Toc116915712"/>
      <w:r w:rsidRPr="002529E5">
        <w:t>Instructions</w:t>
      </w:r>
      <w:bookmarkEnd w:id="46"/>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8" w:name="_Toc159494904"/>
      <w:r>
        <w:t>Specifications</w:t>
      </w:r>
      <w:bookmarkEnd w:id="48"/>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42415306" w:rsidR="00143C25" w:rsidRPr="00AF5381" w:rsidRDefault="00C216EC" w:rsidP="00E65C85">
      <w:pPr>
        <w:pStyle w:val="NoSpacing"/>
        <w:tabs>
          <w:tab w:val="left" w:pos="1440"/>
          <w:tab w:val="left" w:pos="1620"/>
        </w:tabs>
        <w:ind w:left="1620"/>
      </w:pPr>
      <w:r>
        <w:rPr>
          <w:rFonts w:ascii="Calibri" w:hAnsi="Calibri"/>
          <w:b/>
          <w:noProof/>
        </w:rPr>
        <w:t>Connie Murphy</w:t>
      </w:r>
      <w:r w:rsidR="00AF5381" w:rsidRPr="00AF5381">
        <w:rPr>
          <w:rFonts w:ascii="Calibri" w:hAnsi="Calibri"/>
          <w:b/>
          <w:noProof/>
        </w:rPr>
        <w:t>, Issuing Officer</w:t>
      </w:r>
    </w:p>
    <w:p w14:paraId="7A5E623A" w14:textId="3671DED8"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C216EC">
        <w:rPr>
          <w:rFonts w:ascii="Calibri" w:hAnsi="Calibri"/>
          <w:b/>
          <w:noProof/>
        </w:rPr>
        <w:t xml:space="preserve"> </w:t>
      </w:r>
      <w:hyperlink r:id="rId18" w:history="1">
        <w:r w:rsidR="00C216EC" w:rsidRPr="003773AC">
          <w:rPr>
            <w:rStyle w:val="Hyperlink"/>
            <w:rFonts w:ascii="Calibri" w:hAnsi="Calibri" w:cstheme="minorBidi"/>
            <w:b/>
            <w:noProof/>
          </w:rPr>
          <w:t>connie.murphy@iowacourts.gov</w:t>
        </w:r>
      </w:hyperlink>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53231C3C"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C216EC" w:rsidRPr="00141496">
        <w:rPr>
          <w:rFonts w:ascii="Calibri" w:hAnsi="Calibri"/>
          <w:b/>
          <w:bCs/>
        </w:rPr>
        <w:t>JUV-27-MS-07-001</w:t>
      </w:r>
    </w:p>
    <w:p w14:paraId="715DCDC1" w14:textId="7F9E788E" w:rsidR="00E65C85" w:rsidRDefault="00E65C85" w:rsidP="00E65C85">
      <w:pPr>
        <w:pStyle w:val="NoSpacing"/>
        <w:ind w:left="1620"/>
        <w:rPr>
          <w:rFonts w:ascii="Calibri" w:hAnsi="Calibri"/>
          <w:b/>
        </w:rPr>
      </w:pPr>
      <w:r w:rsidRPr="009E13BD">
        <w:rPr>
          <w:rFonts w:ascii="Calibri" w:hAnsi="Calibri"/>
          <w:b/>
        </w:rPr>
        <w:t xml:space="preserve">RFP Title: </w:t>
      </w:r>
      <w:r w:rsidR="00C216EC">
        <w:rPr>
          <w:rFonts w:ascii="Calibri" w:hAnsi="Calibri"/>
          <w:b/>
          <w:noProof/>
        </w:rPr>
        <w:t>Multisystemic Therapy</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9" w:name="_Toc159494905"/>
      <w:r>
        <w:t>Confidential Information</w:t>
      </w:r>
      <w:bookmarkEnd w:id="49"/>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0" w:name="_Toc159494906"/>
      <w:r>
        <w:t>Promotional or Display Materials</w:t>
      </w:r>
      <w:bookmarkEnd w:id="50"/>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1" w:name="_Toc159494907"/>
      <w:r w:rsidRPr="009E13BD">
        <w:t>Attachments</w:t>
      </w:r>
      <w:bookmarkEnd w:id="51"/>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2"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2"/>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3" w:name="_Toc159494909"/>
      <w:r w:rsidRPr="009E13BD">
        <w:t>Technical Proposal</w:t>
      </w:r>
      <w:bookmarkEnd w:id="53"/>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4" w:name="_Toc159494910"/>
      <w:r w:rsidRPr="009E13BD">
        <w:t>Transmittal Letter</w:t>
      </w:r>
      <w:bookmarkEnd w:id="54"/>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5" w:name="_Toc159494911"/>
      <w:r w:rsidRPr="009E13BD">
        <w:t>Table of Contents</w:t>
      </w:r>
      <w:bookmarkEnd w:id="55"/>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6" w:name="_Toc159494912"/>
      <w:r w:rsidRPr="009E13BD">
        <w:t>Executive Summary</w:t>
      </w:r>
      <w:bookmarkEnd w:id="56"/>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7" w:name="_Toc159494913"/>
      <w:r w:rsidRPr="009E13BD">
        <w:t>Vendor Background Information</w:t>
      </w:r>
      <w:bookmarkEnd w:id="57"/>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4F067203" w:rsidR="00143C25" w:rsidRDefault="00143C25" w:rsidP="0043688E">
      <w:pPr>
        <w:pStyle w:val="Normal2"/>
      </w:pPr>
      <w:r w:rsidRPr="000A594E">
        <w:t>For vendor registration documents, go to:</w:t>
      </w:r>
      <w:r w:rsidR="007B18D7">
        <w:t xml:space="preserve"> </w:t>
      </w:r>
      <w:hyperlink r:id="rId19" w:history="1">
        <w:r w:rsidR="00C216EC" w:rsidRPr="003773AC">
          <w:rPr>
            <w:rStyle w:val="Hyperlink"/>
          </w:rPr>
          <w:t>https://das.iowa.gov/procurement/vendors/how-do-business</w:t>
        </w:r>
      </w:hyperlink>
    </w:p>
    <w:p w14:paraId="016D7707" w14:textId="77777777" w:rsidR="00143C25" w:rsidRDefault="00143C25" w:rsidP="0043688E">
      <w:pPr>
        <w:pStyle w:val="Heading3"/>
      </w:pPr>
      <w:bookmarkStart w:id="58" w:name="_Toc159494914"/>
      <w:r w:rsidRPr="009E13BD">
        <w:t>Experience</w:t>
      </w:r>
      <w:bookmarkEnd w:id="58"/>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9" w:name="_Toc159494915"/>
      <w:r w:rsidRPr="009E13BD">
        <w:t>Termination, Litigation, Debarment</w:t>
      </w:r>
      <w:bookmarkEnd w:id="59"/>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0" w:name="_Toc159494916"/>
      <w:r w:rsidRPr="009E13BD">
        <w:t>Criminal History and Background Investigation</w:t>
      </w:r>
      <w:bookmarkEnd w:id="60"/>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1" w:name="_Toc159494917"/>
      <w:r w:rsidRPr="009E13BD">
        <w:t>Acceptance of Terms and Conditions</w:t>
      </w:r>
      <w:bookmarkEnd w:id="61"/>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2" w:name="_Toc159494918"/>
      <w:r w:rsidRPr="009E13BD">
        <w:t>Certification Letter</w:t>
      </w:r>
      <w:bookmarkEnd w:id="62"/>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3" w:name="_Toc159494919"/>
      <w:r w:rsidRPr="009E13BD">
        <w:t>Authorization to Release Information</w:t>
      </w:r>
      <w:bookmarkEnd w:id="63"/>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4" w:name="_Toc159494920"/>
      <w:r w:rsidRPr="009E13BD">
        <w:t>Firm Proposal Terms</w:t>
      </w:r>
      <w:bookmarkEnd w:id="64"/>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5" w:name="_Toc159494921"/>
      <w:r w:rsidRPr="002B2A6E">
        <w:t>Cost Proposal</w:t>
      </w:r>
      <w:bookmarkEnd w:id="65"/>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6" w:name="_Toc159494922"/>
      <w:r w:rsidRPr="0084349A">
        <w:t>Payment</w:t>
      </w:r>
      <w:r w:rsidRPr="00AA0328">
        <w:t xml:space="preserve"> Methods</w:t>
      </w:r>
      <w:bookmarkEnd w:id="66"/>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72489A" w:rsidP="0043688E">
      <w:pPr>
        <w:pStyle w:val="Normal2"/>
      </w:pPr>
      <w:hyperlink r:id="rId21" w:history="1">
        <w:r w:rsidR="00143C25"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7" w:name="_Toc159494923"/>
      <w:r w:rsidRPr="00AA0328">
        <w:t xml:space="preserve">Payment </w:t>
      </w:r>
      <w:r w:rsidRPr="0084349A">
        <w:t>Terms</w:t>
      </w:r>
      <w:bookmarkEnd w:id="67"/>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8" w:name="_Toc159494924"/>
      <w:r>
        <w:t>Respondent</w:t>
      </w:r>
      <w:r w:rsidRPr="00AA0328">
        <w:t xml:space="preserve"> </w:t>
      </w:r>
      <w:r w:rsidRPr="0084349A">
        <w:t>Discounts</w:t>
      </w:r>
      <w:bookmarkEnd w:id="68"/>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9" w:name="_Toc159494925"/>
      <w:bookmarkEnd w:id="47"/>
      <w:r w:rsidRPr="009E13BD">
        <w:t>Specifications</w:t>
      </w:r>
      <w:bookmarkEnd w:id="69"/>
      <w:r>
        <w:t xml:space="preserve"> </w:t>
      </w:r>
    </w:p>
    <w:p w14:paraId="12562098" w14:textId="77777777" w:rsidR="00143C25" w:rsidRPr="009E13BD" w:rsidRDefault="00143C25" w:rsidP="0043688E">
      <w:pPr>
        <w:pStyle w:val="Heading2"/>
      </w:pPr>
      <w:bookmarkStart w:id="70" w:name="_Toc159494926"/>
      <w:r w:rsidRPr="009E13BD">
        <w:t>Overview</w:t>
      </w:r>
      <w:bookmarkEnd w:id="70"/>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1" w:name="_Toc126147912"/>
      <w:bookmarkStart w:id="72" w:name="_Toc126641769"/>
      <w:bookmarkStart w:id="73" w:name="_Toc159494927"/>
      <w:r w:rsidRPr="009E13BD">
        <w:t xml:space="preserve">Mandatory </w:t>
      </w:r>
      <w:bookmarkEnd w:id="71"/>
      <w:bookmarkEnd w:id="72"/>
      <w:r w:rsidRPr="00CB24E6">
        <w:t>Specifications</w:t>
      </w:r>
      <w:bookmarkEnd w:id="73"/>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4" w:name="_Toc159494928"/>
      <w:r w:rsidRPr="009E13BD">
        <w:t>Scored Technical Specifications</w:t>
      </w:r>
      <w:bookmarkEnd w:id="74"/>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162492" w:rsidRPr="00AB097C" w14:paraId="07FCBD3C" w14:textId="77777777" w:rsidTr="002A2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CDD370" w14:textId="77777777" w:rsidR="00162492" w:rsidRPr="00AB097C" w:rsidRDefault="00162492" w:rsidP="002A22BD">
            <w:pPr>
              <w:rPr>
                <w:highlight w:val="yellow"/>
              </w:rPr>
            </w:pPr>
            <w:r>
              <w:t>Specifications – Describe how each item will be achieved</w:t>
            </w:r>
          </w:p>
        </w:tc>
        <w:tc>
          <w:tcPr>
            <w:tcW w:w="977" w:type="dxa"/>
          </w:tcPr>
          <w:p w14:paraId="34354748" w14:textId="77777777" w:rsidR="00162492" w:rsidRPr="00AB097C" w:rsidRDefault="00162492" w:rsidP="002A22BD">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7AFC5597" w14:textId="77777777" w:rsidR="00162492" w:rsidRPr="00AB097C" w:rsidRDefault="00162492" w:rsidP="002A22BD">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3D6C8A27" w14:textId="77777777" w:rsidR="00162492" w:rsidRPr="00AB097C" w:rsidRDefault="00162492" w:rsidP="002A22BD">
            <w:pPr>
              <w:cnfStyle w:val="100000000000" w:firstRow="1" w:lastRow="0" w:firstColumn="0" w:lastColumn="0" w:oddVBand="0" w:evenVBand="0" w:oddHBand="0" w:evenHBand="0" w:firstRowFirstColumn="0" w:firstRowLastColumn="0" w:lastRowFirstColumn="0" w:lastRowLastColumn="0"/>
            </w:pPr>
            <w:r>
              <w:t>Total Possible Points</w:t>
            </w:r>
          </w:p>
        </w:tc>
      </w:tr>
      <w:tr w:rsidR="00162492" w:rsidRPr="00546E3A" w14:paraId="4E9B376B"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5F449B8" w14:textId="77777777" w:rsidR="00162492" w:rsidRPr="00081DF8" w:rsidRDefault="00162492" w:rsidP="0057478F">
            <w:pPr>
              <w:pStyle w:val="ListParagraph"/>
              <w:numPr>
                <w:ilvl w:val="0"/>
                <w:numId w:val="33"/>
              </w:numPr>
              <w:jc w:val="left"/>
              <w:rPr>
                <w:b w:val="0"/>
              </w:rPr>
            </w:pPr>
            <w:r w:rsidRPr="00F37D39">
              <w:rPr>
                <w:b w:val="0"/>
              </w:rPr>
              <w:t xml:space="preserve">All staff providing </w:t>
            </w:r>
            <w:r>
              <w:rPr>
                <w:b w:val="0"/>
              </w:rPr>
              <w:t xml:space="preserve">MST </w:t>
            </w:r>
            <w:r w:rsidRPr="00F37D39">
              <w:rPr>
                <w:b w:val="0"/>
              </w:rPr>
              <w:t xml:space="preserve">therapy services with regard to the RFP must be a Masters-prepared (clinical degreed) professional and must be clinically licensed in the State of Iowa. Staff shall be directly supervised by a highly skilled Masters-prepared clinician with training in behavioral and cognitive behavioral therapies and pragmatic family therapies (i.e., Structural Family Therapy and Strategic Family Therapy). </w:t>
            </w:r>
            <w:r>
              <w:rPr>
                <w:b w:val="0"/>
              </w:rPr>
              <w:t>Respondents</w:t>
            </w:r>
            <w:r w:rsidRPr="00F37D39">
              <w:rPr>
                <w:b w:val="0"/>
              </w:rPr>
              <w:t xml:space="preserve"> must provide proof of staff qualifications within the</w:t>
            </w:r>
            <w:r>
              <w:rPr>
                <w:b w:val="0"/>
              </w:rPr>
              <w:t>ir</w:t>
            </w:r>
            <w:r w:rsidRPr="00F37D39">
              <w:rPr>
                <w:b w:val="0"/>
              </w:rPr>
              <w:t xml:space="preserve"> </w:t>
            </w:r>
            <w:r>
              <w:rPr>
                <w:b w:val="0"/>
              </w:rPr>
              <w:t>P</w:t>
            </w:r>
            <w:r w:rsidRPr="00F37D39">
              <w:rPr>
                <w:b w:val="0"/>
              </w:rPr>
              <w:t>roposal.</w:t>
            </w:r>
          </w:p>
          <w:p w14:paraId="07BCBDB0" w14:textId="77777777" w:rsidR="00162492" w:rsidRDefault="00162492" w:rsidP="0057478F">
            <w:pPr>
              <w:ind w:left="1080"/>
              <w:jc w:val="left"/>
              <w:rPr>
                <w:bCs w:val="0"/>
              </w:rPr>
            </w:pPr>
            <w:r w:rsidRPr="00C740A6">
              <w:rPr>
                <w:b w:val="0"/>
              </w:rPr>
              <w:t>All services will be provided by staff meeting the minimum eligibility requirements outlined in the RFP</w:t>
            </w:r>
            <w:r>
              <w:rPr>
                <w:b w:val="0"/>
              </w:rPr>
              <w:t xml:space="preserve"> and</w:t>
            </w:r>
            <w:r w:rsidRPr="00C740A6">
              <w:rPr>
                <w:b w:val="0"/>
              </w:rPr>
              <w:t xml:space="preserve"> staff must maintain certification in the identified evidence based model</w:t>
            </w:r>
            <w:r>
              <w:rPr>
                <w:b w:val="0"/>
              </w:rPr>
              <w:t xml:space="preserve">.  </w:t>
            </w:r>
          </w:p>
          <w:p w14:paraId="6EC5B1FF" w14:textId="77777777" w:rsidR="00162492" w:rsidRDefault="00162492" w:rsidP="0057478F">
            <w:pPr>
              <w:ind w:left="1080"/>
              <w:jc w:val="left"/>
              <w:rPr>
                <w:b w:val="0"/>
              </w:rPr>
            </w:pPr>
            <w:r>
              <w:rPr>
                <w:b w:val="0"/>
                <w:bCs w:val="0"/>
              </w:rPr>
              <w:t>Respondent will complete annual background checks including criminal history for each employee providing services. In cases where employee does not pass, Respondent will work with JCS to develop a corrective action plan or reassignment of case.</w:t>
            </w:r>
          </w:p>
          <w:p w14:paraId="314A7228" w14:textId="77777777" w:rsidR="00162492" w:rsidRPr="00F37D39" w:rsidRDefault="00162492" w:rsidP="0057478F">
            <w:pPr>
              <w:pStyle w:val="ListParagraph"/>
              <w:ind w:left="1080"/>
              <w:jc w:val="left"/>
              <w:rPr>
                <w:b w:val="0"/>
              </w:rPr>
            </w:pPr>
            <w:r w:rsidRPr="009812E9">
              <w:t>Performance Measure 100% success rate in achieving this deliverable.</w:t>
            </w:r>
          </w:p>
        </w:tc>
        <w:tc>
          <w:tcPr>
            <w:tcW w:w="977" w:type="dxa"/>
          </w:tcPr>
          <w:p w14:paraId="100A3F60"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742E0D5B"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25C340D7"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400</w:t>
            </w:r>
          </w:p>
        </w:tc>
      </w:tr>
      <w:tr w:rsidR="00162492" w:rsidRPr="00546E3A" w14:paraId="27B32E4F"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33A9F05E" w14:textId="77777777" w:rsidR="00162492" w:rsidRPr="006B0094" w:rsidRDefault="00162492" w:rsidP="0057478F">
            <w:pPr>
              <w:pStyle w:val="ListParagraph"/>
              <w:numPr>
                <w:ilvl w:val="0"/>
                <w:numId w:val="33"/>
              </w:numPr>
              <w:jc w:val="left"/>
              <w:rPr>
                <w:b w:val="0"/>
              </w:rPr>
            </w:pPr>
            <w:r>
              <w:rPr>
                <w:b w:val="0"/>
              </w:rPr>
              <w:t>Respondents</w:t>
            </w:r>
            <w:r w:rsidRPr="00F37D39">
              <w:rPr>
                <w:b w:val="0"/>
              </w:rPr>
              <w:t xml:space="preserve"> must describe how outcome success will be tracked and evaluated for their program within the</w:t>
            </w:r>
            <w:r>
              <w:rPr>
                <w:b w:val="0"/>
              </w:rPr>
              <w:t>ir</w:t>
            </w:r>
            <w:r w:rsidRPr="00F37D39">
              <w:rPr>
                <w:b w:val="0"/>
              </w:rPr>
              <w:t xml:space="preserve"> </w:t>
            </w:r>
            <w:r>
              <w:rPr>
                <w:b w:val="0"/>
              </w:rPr>
              <w:t>P</w:t>
            </w:r>
            <w:r w:rsidRPr="00F37D39">
              <w:rPr>
                <w:b w:val="0"/>
              </w:rPr>
              <w:t>roposal.</w:t>
            </w:r>
            <w:r>
              <w:rPr>
                <w:b w:val="0"/>
              </w:rPr>
              <w:t xml:space="preserve"> JCS will supply necessary data upon request.</w:t>
            </w:r>
          </w:p>
          <w:p w14:paraId="19772097" w14:textId="77777777" w:rsidR="00162492" w:rsidRPr="006B0094" w:rsidRDefault="00162492" w:rsidP="0057478F">
            <w:pPr>
              <w:pStyle w:val="ListParagraph"/>
              <w:ind w:left="1080"/>
              <w:jc w:val="left"/>
              <w:rPr>
                <w:b w:val="0"/>
              </w:rPr>
            </w:pPr>
            <w:r>
              <w:rPr>
                <w:b w:val="0"/>
              </w:rPr>
              <w:t>Examples of success of MST program could include</w:t>
            </w:r>
            <w:r w:rsidRPr="006B0094">
              <w:rPr>
                <w:b w:val="0"/>
              </w:rPr>
              <w:t xml:space="preserve">: </w:t>
            </w:r>
          </w:p>
          <w:p w14:paraId="0A29FD8D" w14:textId="77777777" w:rsidR="00162492" w:rsidRDefault="00162492" w:rsidP="0057478F">
            <w:pPr>
              <w:pStyle w:val="ListParagraph"/>
              <w:ind w:left="1080"/>
              <w:jc w:val="left"/>
              <w:rPr>
                <w:bCs w:val="0"/>
              </w:rPr>
            </w:pPr>
            <w:r w:rsidRPr="006B0094">
              <w:rPr>
                <w:b w:val="0"/>
              </w:rPr>
              <w:t>•</w:t>
            </w:r>
            <w:r w:rsidRPr="006B0094">
              <w:rPr>
                <w:b w:val="0"/>
              </w:rPr>
              <w:tab/>
              <w:t xml:space="preserve">reduced long-term rates of  serious delinquent acts in  </w:t>
            </w:r>
            <w:r>
              <w:rPr>
                <w:b w:val="0"/>
              </w:rPr>
              <w:t xml:space="preserve"> </w:t>
            </w:r>
          </w:p>
          <w:p w14:paraId="07F0C2A6" w14:textId="77777777" w:rsidR="00162492" w:rsidRPr="006B0094" w:rsidRDefault="00162492" w:rsidP="0057478F">
            <w:pPr>
              <w:pStyle w:val="ListParagraph"/>
              <w:ind w:left="1080"/>
              <w:jc w:val="left"/>
              <w:rPr>
                <w:b w:val="0"/>
              </w:rPr>
            </w:pPr>
            <w:r>
              <w:rPr>
                <w:b w:val="0"/>
              </w:rPr>
              <w:t xml:space="preserve">       </w:t>
            </w:r>
            <w:r w:rsidRPr="006B0094">
              <w:rPr>
                <w:b w:val="0"/>
              </w:rPr>
              <w:t>juveniles</w:t>
            </w:r>
          </w:p>
          <w:p w14:paraId="3A68052A" w14:textId="77777777" w:rsidR="00162492" w:rsidRDefault="00162492" w:rsidP="0057478F">
            <w:pPr>
              <w:pStyle w:val="ListParagraph"/>
              <w:ind w:left="1080"/>
              <w:jc w:val="left"/>
              <w:rPr>
                <w:bCs w:val="0"/>
              </w:rPr>
            </w:pPr>
            <w:r w:rsidRPr="006B0094">
              <w:rPr>
                <w:b w:val="0"/>
              </w:rPr>
              <w:t>•</w:t>
            </w:r>
            <w:r w:rsidRPr="006B0094">
              <w:rPr>
                <w:b w:val="0"/>
              </w:rPr>
              <w:tab/>
              <w:t xml:space="preserve">reduced rates of out-of-home placements for juveniles  </w:t>
            </w:r>
          </w:p>
          <w:p w14:paraId="439AF233" w14:textId="77777777" w:rsidR="00162492" w:rsidRPr="006B0094" w:rsidRDefault="00162492" w:rsidP="0057478F">
            <w:pPr>
              <w:pStyle w:val="ListParagraph"/>
              <w:ind w:left="1080"/>
              <w:jc w:val="left"/>
              <w:rPr>
                <w:b w:val="0"/>
              </w:rPr>
            </w:pPr>
            <w:r>
              <w:rPr>
                <w:b w:val="0"/>
              </w:rPr>
              <w:t xml:space="preserve">       </w:t>
            </w:r>
            <w:r w:rsidRPr="006B0094">
              <w:rPr>
                <w:b w:val="0"/>
              </w:rPr>
              <w:t>with serious delinquent acts</w:t>
            </w:r>
          </w:p>
          <w:p w14:paraId="2A4A757B" w14:textId="77777777" w:rsidR="00162492" w:rsidRPr="006B0094" w:rsidRDefault="00162492" w:rsidP="0057478F">
            <w:pPr>
              <w:pStyle w:val="ListParagraph"/>
              <w:ind w:left="1080"/>
              <w:jc w:val="left"/>
              <w:rPr>
                <w:b w:val="0"/>
              </w:rPr>
            </w:pPr>
            <w:r w:rsidRPr="006B0094">
              <w:rPr>
                <w:b w:val="0"/>
              </w:rPr>
              <w:t>•</w:t>
            </w:r>
            <w:r w:rsidRPr="006B0094">
              <w:rPr>
                <w:b w:val="0"/>
              </w:rPr>
              <w:tab/>
              <w:t xml:space="preserve">extensive improvements in family functioning </w:t>
            </w:r>
          </w:p>
          <w:p w14:paraId="0589B931" w14:textId="77777777" w:rsidR="00162492" w:rsidRDefault="00162492" w:rsidP="0057478F">
            <w:pPr>
              <w:pStyle w:val="ListParagraph"/>
              <w:ind w:left="1080"/>
              <w:jc w:val="left"/>
              <w:rPr>
                <w:bCs w:val="0"/>
              </w:rPr>
            </w:pPr>
            <w:r w:rsidRPr="006B0094">
              <w:rPr>
                <w:b w:val="0"/>
              </w:rPr>
              <w:t>•</w:t>
            </w:r>
            <w:r w:rsidRPr="006B0094">
              <w:rPr>
                <w:b w:val="0"/>
              </w:rPr>
              <w:tab/>
              <w:t xml:space="preserve">decreased mental health problems for juveniles with </w:t>
            </w:r>
          </w:p>
          <w:p w14:paraId="0F92478C" w14:textId="77777777" w:rsidR="00162492" w:rsidRPr="006B0094" w:rsidRDefault="00162492" w:rsidP="0057478F">
            <w:pPr>
              <w:pStyle w:val="ListParagraph"/>
              <w:ind w:left="1080"/>
              <w:jc w:val="left"/>
              <w:rPr>
                <w:b w:val="0"/>
              </w:rPr>
            </w:pPr>
            <w:r>
              <w:rPr>
                <w:b w:val="0"/>
              </w:rPr>
              <w:t xml:space="preserve">       </w:t>
            </w:r>
            <w:r w:rsidRPr="006B0094">
              <w:rPr>
                <w:b w:val="0"/>
              </w:rPr>
              <w:t xml:space="preserve">serious delinquent acts </w:t>
            </w:r>
          </w:p>
          <w:p w14:paraId="79CF88EB" w14:textId="77777777" w:rsidR="00162492" w:rsidRDefault="00162492" w:rsidP="0057478F">
            <w:pPr>
              <w:pStyle w:val="ListParagraph"/>
              <w:ind w:left="1080"/>
              <w:jc w:val="left"/>
              <w:rPr>
                <w:bCs w:val="0"/>
              </w:rPr>
            </w:pPr>
            <w:r w:rsidRPr="006B0094">
              <w:rPr>
                <w:b w:val="0"/>
              </w:rPr>
              <w:t>•</w:t>
            </w:r>
            <w:r w:rsidRPr="006B0094">
              <w:rPr>
                <w:b w:val="0"/>
              </w:rPr>
              <w:tab/>
              <w:t xml:space="preserve">favorable outcomes at cost savings in comparison with </w:t>
            </w:r>
          </w:p>
          <w:p w14:paraId="29C48F04" w14:textId="77777777" w:rsidR="00162492" w:rsidRPr="00F37D39" w:rsidRDefault="00162492" w:rsidP="0057478F">
            <w:pPr>
              <w:pStyle w:val="ListParagraph"/>
              <w:ind w:left="1080"/>
              <w:jc w:val="left"/>
              <w:rPr>
                <w:b w:val="0"/>
              </w:rPr>
            </w:pPr>
            <w:r>
              <w:rPr>
                <w:b w:val="0"/>
              </w:rPr>
              <w:t xml:space="preserve">       </w:t>
            </w:r>
            <w:r w:rsidRPr="006B0094">
              <w:rPr>
                <w:b w:val="0"/>
              </w:rPr>
              <w:t>usual mental health and juvenile justic</w:t>
            </w:r>
            <w:r>
              <w:rPr>
                <w:b w:val="0"/>
              </w:rPr>
              <w:t>e</w:t>
            </w:r>
            <w:r w:rsidRPr="006B0094">
              <w:rPr>
                <w:b w:val="0"/>
              </w:rPr>
              <w:t xml:space="preserve"> services</w:t>
            </w:r>
          </w:p>
        </w:tc>
        <w:tc>
          <w:tcPr>
            <w:tcW w:w="977" w:type="dxa"/>
          </w:tcPr>
          <w:p w14:paraId="74AF58CD"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05EEB433"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3183C898"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48944E71"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004644B" w14:textId="77777777" w:rsidR="00162492" w:rsidRPr="00F37D39" w:rsidRDefault="00162492" w:rsidP="0057478F">
            <w:pPr>
              <w:pStyle w:val="ListParagraph"/>
              <w:numPr>
                <w:ilvl w:val="0"/>
                <w:numId w:val="33"/>
              </w:numPr>
              <w:jc w:val="left"/>
              <w:rPr>
                <w:b w:val="0"/>
              </w:rPr>
            </w:pPr>
            <w:r w:rsidRPr="00F37D39">
              <w:rPr>
                <w:b w:val="0"/>
              </w:rPr>
              <w:t>All programs must be licensed by MST Services prior to program startup. Administratively, the relationship is structured as a license agreement for MST between the Medical University of South Carolina (MUSC) and the bidder organization. MST Services is the MUSC-affiliated organization that grants license agreements and provides the sole program development and training services in MST throughout the United States and internationally.</w:t>
            </w:r>
            <w:r>
              <w:rPr>
                <w:b w:val="0"/>
              </w:rPr>
              <w:t xml:space="preserve"> </w:t>
            </w:r>
            <w:r w:rsidRPr="00F37D39">
              <w:rPr>
                <w:b w:val="0"/>
              </w:rPr>
              <w:t xml:space="preserve">The </w:t>
            </w:r>
            <w:r>
              <w:rPr>
                <w:b w:val="0"/>
              </w:rPr>
              <w:t xml:space="preserve">Respondent </w:t>
            </w:r>
            <w:r w:rsidRPr="00F37D39">
              <w:rPr>
                <w:b w:val="0"/>
              </w:rPr>
              <w:t xml:space="preserve">must state agreement to this </w:t>
            </w:r>
            <w:r>
              <w:rPr>
                <w:b w:val="0"/>
              </w:rPr>
              <w:t xml:space="preserve">licensing </w:t>
            </w:r>
            <w:r w:rsidRPr="00F37D39">
              <w:rPr>
                <w:b w:val="0"/>
              </w:rPr>
              <w:t>requirement in the</w:t>
            </w:r>
            <w:r>
              <w:rPr>
                <w:b w:val="0"/>
              </w:rPr>
              <w:t>ir P</w:t>
            </w:r>
            <w:r w:rsidRPr="00F37D39">
              <w:rPr>
                <w:b w:val="0"/>
              </w:rPr>
              <w:t>roposal</w:t>
            </w:r>
            <w:r>
              <w:rPr>
                <w:b w:val="0"/>
              </w:rPr>
              <w:t>. H</w:t>
            </w:r>
            <w:r w:rsidRPr="00F37D39">
              <w:rPr>
                <w:b w:val="0"/>
              </w:rPr>
              <w:t xml:space="preserve">olding a license at the time of </w:t>
            </w:r>
            <w:r>
              <w:rPr>
                <w:b w:val="0"/>
              </w:rPr>
              <w:t>P</w:t>
            </w:r>
            <w:r w:rsidRPr="00F37D39">
              <w:rPr>
                <w:b w:val="0"/>
              </w:rPr>
              <w:t>roposal submission is not required, but</w:t>
            </w:r>
            <w:r>
              <w:rPr>
                <w:b w:val="0"/>
              </w:rPr>
              <w:t xml:space="preserve"> the expected plan and</w:t>
            </w:r>
            <w:r w:rsidRPr="00F37D39">
              <w:rPr>
                <w:b w:val="0"/>
              </w:rPr>
              <w:t xml:space="preserve"> timeline </w:t>
            </w:r>
            <w:r>
              <w:rPr>
                <w:b w:val="0"/>
              </w:rPr>
              <w:t>for licensure shall be outlined in the Respondent’s proposal</w:t>
            </w:r>
            <w:r w:rsidRPr="00F37D39">
              <w:rPr>
                <w:b w:val="0"/>
              </w:rPr>
              <w:t xml:space="preserve">. A letter of support for this </w:t>
            </w:r>
            <w:r>
              <w:rPr>
                <w:b w:val="0"/>
              </w:rPr>
              <w:t>P</w:t>
            </w:r>
            <w:r w:rsidRPr="00F37D39">
              <w:rPr>
                <w:b w:val="0"/>
              </w:rPr>
              <w:t xml:space="preserve">roposal is recommended from MST Services, 710 Johnnie Dodds Blvd., Suite 200, Mt Pleasant, SC 29464; (843)856-8226. </w:t>
            </w:r>
            <w:r>
              <w:rPr>
                <w:b w:val="0"/>
              </w:rPr>
              <w:t>The cost of this training should be included in the budget proposed by the Respondent.</w:t>
            </w:r>
          </w:p>
        </w:tc>
        <w:tc>
          <w:tcPr>
            <w:tcW w:w="977" w:type="dxa"/>
          </w:tcPr>
          <w:p w14:paraId="638851AF"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7FB28880"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7F2BA635"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200</w:t>
            </w:r>
          </w:p>
        </w:tc>
      </w:tr>
      <w:tr w:rsidR="00162492" w:rsidRPr="00546E3A" w14:paraId="36CC90C3"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7C922362" w14:textId="77777777" w:rsidR="00162492" w:rsidRPr="00F37D39" w:rsidRDefault="00162492" w:rsidP="0057478F">
            <w:pPr>
              <w:pStyle w:val="ListParagraph"/>
              <w:numPr>
                <w:ilvl w:val="0"/>
                <w:numId w:val="33"/>
              </w:numPr>
              <w:jc w:val="left"/>
            </w:pPr>
            <w:r>
              <w:rPr>
                <w:b w:val="0"/>
                <w:bCs w:val="0"/>
              </w:rPr>
              <w:t xml:space="preserve">MST treatment typically lasts for 3 to 5 months.  MST therapists shall follow the contact dosage requirements as set forth by the MUSC framework.  Contact dosage requirements mandate a minimum of 12 clinical contacts within the first month with contact necessity tapering off over the course of treatment.   </w:t>
            </w:r>
          </w:p>
        </w:tc>
        <w:tc>
          <w:tcPr>
            <w:tcW w:w="977" w:type="dxa"/>
          </w:tcPr>
          <w:p w14:paraId="0D645ABE" w14:textId="77777777" w:rsidR="00162492"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DF9F37A"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58FE81F6" w14:textId="77777777" w:rsidR="00162492"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043E1061"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0DA4CE0" w14:textId="77777777" w:rsidR="00162492" w:rsidRPr="009D72E3" w:rsidRDefault="00162492" w:rsidP="0057478F">
            <w:pPr>
              <w:numPr>
                <w:ilvl w:val="0"/>
                <w:numId w:val="33"/>
              </w:numPr>
              <w:jc w:val="left"/>
              <w:rPr>
                <w:b w:val="0"/>
                <w:bCs w:val="0"/>
              </w:rPr>
            </w:pPr>
            <w:r w:rsidRPr="009D72E3">
              <w:rPr>
                <w:b w:val="0"/>
              </w:rPr>
              <w:t xml:space="preserve">All staff providing services will have </w:t>
            </w:r>
            <w:r>
              <w:rPr>
                <w:b w:val="0"/>
              </w:rPr>
              <w:t xml:space="preserve">Iowa Department of Health and Human Services </w:t>
            </w:r>
            <w:r w:rsidRPr="009D72E3">
              <w:rPr>
                <w:b w:val="0"/>
              </w:rPr>
              <w:t>Mandatory Reporter certification</w:t>
            </w:r>
            <w:r>
              <w:rPr>
                <w:b w:val="0"/>
              </w:rPr>
              <w:t xml:space="preserve"> prior to providing MST services</w:t>
            </w:r>
            <w:r w:rsidRPr="009D72E3">
              <w:rPr>
                <w:b w:val="0"/>
              </w:rPr>
              <w:t xml:space="preserve">, </w:t>
            </w:r>
            <w:r>
              <w:rPr>
                <w:b w:val="0"/>
              </w:rPr>
              <w:t xml:space="preserve">and </w:t>
            </w:r>
            <w:r w:rsidRPr="009D72E3">
              <w:rPr>
                <w:b w:val="0"/>
              </w:rPr>
              <w:t>have completed</w:t>
            </w:r>
            <w:r>
              <w:rPr>
                <w:b w:val="0"/>
              </w:rPr>
              <w:t xml:space="preserve"> training in</w:t>
            </w:r>
            <w:r w:rsidRPr="009D72E3">
              <w:rPr>
                <w:b w:val="0"/>
              </w:rPr>
              <w:t xml:space="preserve"> trauma informed care, interventions for cognitive restructuring, aggression, relationships, family and cultural competency</w:t>
            </w:r>
            <w:r>
              <w:rPr>
                <w:b w:val="0"/>
              </w:rPr>
              <w:t xml:space="preserve"> within 6 months of hire</w:t>
            </w:r>
            <w:r w:rsidRPr="009D72E3">
              <w:rPr>
                <w:b w:val="0"/>
              </w:rPr>
              <w:t>.</w:t>
            </w:r>
          </w:p>
        </w:tc>
        <w:tc>
          <w:tcPr>
            <w:tcW w:w="977" w:type="dxa"/>
          </w:tcPr>
          <w:p w14:paraId="31C40485"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7EE1F4F"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1533EDFF"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200</w:t>
            </w:r>
          </w:p>
        </w:tc>
      </w:tr>
      <w:tr w:rsidR="00162492" w:rsidRPr="00546E3A" w14:paraId="4BD2C16B"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5C070A51" w14:textId="77777777" w:rsidR="00162492" w:rsidRDefault="00162492" w:rsidP="0057478F">
            <w:pPr>
              <w:numPr>
                <w:ilvl w:val="0"/>
                <w:numId w:val="33"/>
              </w:numPr>
              <w:jc w:val="left"/>
              <w:rPr>
                <w:b w:val="0"/>
              </w:rPr>
            </w:pPr>
            <w:r>
              <w:rPr>
                <w:b w:val="0"/>
              </w:rPr>
              <w:t>Respondent will secure all applicable Release of Information (ROI) to be in compliance with confidentiality laws.  Copies of executed ROIs shall be in the client file.</w:t>
            </w:r>
          </w:p>
          <w:p w14:paraId="15239E4B" w14:textId="77777777" w:rsidR="00162492" w:rsidRPr="009B445C" w:rsidRDefault="00162492" w:rsidP="0057478F">
            <w:pPr>
              <w:ind w:left="1080"/>
              <w:jc w:val="left"/>
            </w:pPr>
            <w:r w:rsidRPr="009B445C">
              <w:t>Performance Measure 100% success rate in achieving this Deliverable.</w:t>
            </w:r>
          </w:p>
        </w:tc>
        <w:tc>
          <w:tcPr>
            <w:tcW w:w="977" w:type="dxa"/>
          </w:tcPr>
          <w:p w14:paraId="127C670F"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498A6CB0"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5E78654A"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0731A4A7"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F52F12C" w14:textId="77777777" w:rsidR="00162492" w:rsidRDefault="00162492" w:rsidP="0057478F">
            <w:pPr>
              <w:numPr>
                <w:ilvl w:val="0"/>
                <w:numId w:val="33"/>
              </w:numPr>
              <w:jc w:val="left"/>
              <w:rPr>
                <w:b w:val="0"/>
              </w:rPr>
            </w:pPr>
            <w:r>
              <w:rPr>
                <w:b w:val="0"/>
              </w:rPr>
              <w:t>Respondent will submit a timeline of professional development to deliver MST services for the base term to JCS within 2 weeks of Contract start date.</w:t>
            </w:r>
          </w:p>
          <w:p w14:paraId="5BFB13E0" w14:textId="77777777" w:rsidR="00162492" w:rsidRPr="008021E8" w:rsidRDefault="00162492" w:rsidP="0057478F">
            <w:pPr>
              <w:ind w:left="1080"/>
              <w:jc w:val="left"/>
            </w:pPr>
            <w:r w:rsidRPr="008021E8">
              <w:t>Performance Measure 100% success rate in achieving this Deliverable.</w:t>
            </w:r>
          </w:p>
        </w:tc>
        <w:tc>
          <w:tcPr>
            <w:tcW w:w="977" w:type="dxa"/>
          </w:tcPr>
          <w:p w14:paraId="4A3671FC"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25BFA2D2"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43D616B3"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100</w:t>
            </w:r>
          </w:p>
        </w:tc>
      </w:tr>
      <w:tr w:rsidR="00162492" w:rsidRPr="00546E3A" w14:paraId="001CCB2F"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1686430F" w14:textId="77777777" w:rsidR="00162492" w:rsidRDefault="00162492" w:rsidP="0057478F">
            <w:pPr>
              <w:numPr>
                <w:ilvl w:val="0"/>
                <w:numId w:val="33"/>
              </w:numPr>
              <w:jc w:val="left"/>
              <w:rPr>
                <w:bCs w:val="0"/>
              </w:rPr>
            </w:pPr>
            <w:r>
              <w:rPr>
                <w:b w:val="0"/>
              </w:rPr>
              <w:t xml:space="preserve">Respondent will provide MST therapy for cases with a </w:t>
            </w:r>
            <w:r w:rsidRPr="009D72E3">
              <w:rPr>
                <w:b w:val="0"/>
              </w:rPr>
              <w:t>direct referral from</w:t>
            </w:r>
            <w:r>
              <w:rPr>
                <w:b w:val="0"/>
              </w:rPr>
              <w:t xml:space="preserve"> D7</w:t>
            </w:r>
            <w:r w:rsidRPr="009D72E3">
              <w:rPr>
                <w:b w:val="0"/>
              </w:rPr>
              <w:t xml:space="preserve"> JCS</w:t>
            </w:r>
            <w:r>
              <w:t xml:space="preserve">.  </w:t>
            </w:r>
            <w:r>
              <w:rPr>
                <w:b w:val="0"/>
                <w:bCs w:val="0"/>
              </w:rPr>
              <w:t xml:space="preserve">Referrals will be for youth </w:t>
            </w:r>
            <w:r w:rsidRPr="004B648F">
              <w:rPr>
                <w:b w:val="0"/>
              </w:rPr>
              <w:t>ages 12 to 17 years old</w:t>
            </w:r>
            <w:r>
              <w:rPr>
                <w:b w:val="0"/>
              </w:rPr>
              <w:t xml:space="preserve"> who</w:t>
            </w:r>
            <w:r w:rsidRPr="004B648F">
              <w:rPr>
                <w:b w:val="0"/>
              </w:rPr>
              <w:t xml:space="preserve"> </w:t>
            </w:r>
            <w:r>
              <w:rPr>
                <w:b w:val="0"/>
              </w:rPr>
              <w:t xml:space="preserve">are </w:t>
            </w:r>
            <w:r w:rsidRPr="004B648F">
              <w:rPr>
                <w:b w:val="0"/>
              </w:rPr>
              <w:t xml:space="preserve">at risk of </w:t>
            </w:r>
            <w:proofErr w:type="spellStart"/>
            <w:r w:rsidRPr="004B648F">
              <w:rPr>
                <w:b w:val="0"/>
              </w:rPr>
              <w:t>out-of</w:t>
            </w:r>
            <w:proofErr w:type="spellEnd"/>
            <w:r w:rsidRPr="004B648F">
              <w:rPr>
                <w:b w:val="0"/>
              </w:rPr>
              <w:t xml:space="preserve"> home placement and/or youth returning home from out of home placement. </w:t>
            </w:r>
            <w:r>
              <w:rPr>
                <w:b w:val="0"/>
              </w:rPr>
              <w:t xml:space="preserve">For all MST referrals, </w:t>
            </w:r>
            <w:r w:rsidRPr="009D72E3">
              <w:rPr>
                <w:b w:val="0"/>
              </w:rPr>
              <w:t xml:space="preserve">MST therapists </w:t>
            </w:r>
            <w:r>
              <w:rPr>
                <w:b w:val="0"/>
              </w:rPr>
              <w:t xml:space="preserve">will make face to face contact </w:t>
            </w:r>
            <w:r w:rsidRPr="009D72E3">
              <w:rPr>
                <w:b w:val="0"/>
              </w:rPr>
              <w:t xml:space="preserve">within 24 hours excluding weekends and </w:t>
            </w:r>
            <w:r>
              <w:rPr>
                <w:b w:val="0"/>
              </w:rPr>
              <w:t>h</w:t>
            </w:r>
            <w:r w:rsidRPr="009D72E3">
              <w:rPr>
                <w:b w:val="0"/>
              </w:rPr>
              <w:t>olidays</w:t>
            </w:r>
            <w:r>
              <w:rPr>
                <w:b w:val="0"/>
              </w:rPr>
              <w:t xml:space="preserve">.  </w:t>
            </w:r>
            <w:r w:rsidRPr="009D72E3">
              <w:rPr>
                <w:b w:val="0"/>
              </w:rPr>
              <w:t>At minimum during weekends and</w:t>
            </w:r>
            <w:r>
              <w:rPr>
                <w:b w:val="0"/>
              </w:rPr>
              <w:t xml:space="preserve"> holidays</w:t>
            </w:r>
            <w:r w:rsidRPr="009D72E3">
              <w:rPr>
                <w:b w:val="0"/>
              </w:rPr>
              <w:t xml:space="preserve"> a phone contact will be made to the family within the first 24 hours </w:t>
            </w:r>
            <w:r>
              <w:rPr>
                <w:b w:val="0"/>
              </w:rPr>
              <w:t>from time of referral followed by a face to face contact the following weekday.</w:t>
            </w:r>
            <w:r w:rsidRPr="009D72E3">
              <w:rPr>
                <w:b w:val="0"/>
              </w:rPr>
              <w:t xml:space="preserve"> If</w:t>
            </w:r>
            <w:r>
              <w:rPr>
                <w:b w:val="0"/>
              </w:rPr>
              <w:t xml:space="preserve"> therapist is</w:t>
            </w:r>
            <w:r w:rsidRPr="009D72E3">
              <w:rPr>
                <w:b w:val="0"/>
              </w:rPr>
              <w:t xml:space="preserve"> unable to make face-to-face contact within 24-72 hours, the referring </w:t>
            </w:r>
            <w:r>
              <w:rPr>
                <w:b w:val="0"/>
              </w:rPr>
              <w:t>JCO</w:t>
            </w:r>
            <w:r w:rsidRPr="009D72E3">
              <w:rPr>
                <w:b w:val="0"/>
              </w:rPr>
              <w:t xml:space="preserve"> shall be notified immediately.</w:t>
            </w:r>
            <w:r>
              <w:rPr>
                <w:b w:val="0"/>
              </w:rPr>
              <w:t xml:space="preserve"> </w:t>
            </w:r>
          </w:p>
          <w:p w14:paraId="37C74641" w14:textId="77777777" w:rsidR="00162492" w:rsidRPr="00CA1E5E" w:rsidRDefault="00162492" w:rsidP="0057478F">
            <w:pPr>
              <w:ind w:left="1080"/>
              <w:jc w:val="left"/>
              <w:rPr>
                <w:bCs w:val="0"/>
              </w:rPr>
            </w:pPr>
            <w:r>
              <w:rPr>
                <w:bCs w:val="0"/>
              </w:rPr>
              <w:t xml:space="preserve">Performance Measure 100% success responding within identified timelines. </w:t>
            </w:r>
          </w:p>
        </w:tc>
        <w:tc>
          <w:tcPr>
            <w:tcW w:w="977" w:type="dxa"/>
          </w:tcPr>
          <w:p w14:paraId="72DF011B"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703A4C50"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078E7B4C"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2F0DC21B"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BAB82DE" w14:textId="77777777" w:rsidR="00162492" w:rsidRPr="00492B4D" w:rsidRDefault="00162492" w:rsidP="0057478F">
            <w:pPr>
              <w:pStyle w:val="ListParagraph"/>
              <w:numPr>
                <w:ilvl w:val="0"/>
                <w:numId w:val="33"/>
              </w:numPr>
              <w:jc w:val="left"/>
              <w:rPr>
                <w:b w:val="0"/>
                <w:bCs w:val="0"/>
              </w:rPr>
            </w:pPr>
            <w:r w:rsidRPr="00492B4D">
              <w:rPr>
                <w:b w:val="0"/>
                <w:bCs w:val="0"/>
              </w:rPr>
              <w:t xml:space="preserve">Respondent will notify Referring JCO (in person, by email or phone) of assigned MST therapist and that contact was </w:t>
            </w:r>
            <w:proofErr w:type="gramStart"/>
            <w:r w:rsidRPr="00492B4D">
              <w:rPr>
                <w:b w:val="0"/>
                <w:bCs w:val="0"/>
              </w:rPr>
              <w:t>made  with</w:t>
            </w:r>
            <w:proofErr w:type="gramEnd"/>
            <w:r w:rsidRPr="00492B4D">
              <w:rPr>
                <w:b w:val="0"/>
                <w:bCs w:val="0"/>
              </w:rPr>
              <w:t xml:space="preserve"> the referred youth within 24 hours of referral</w:t>
            </w:r>
            <w:r>
              <w:rPr>
                <w:b w:val="0"/>
                <w:bCs w:val="0"/>
              </w:rPr>
              <w:t xml:space="preserve">.  </w:t>
            </w:r>
            <w:r w:rsidRPr="00492B4D">
              <w:rPr>
                <w:b w:val="0"/>
                <w:bCs w:val="0"/>
              </w:rPr>
              <w:t>Should referrals exceed the service capacity, the Respondent shall implement and maintain a structured waitlist process. The waitlist will be managed based on the date of referral and level of need/priority, as determined in collaboration with JCS Supervisors. The Respondent will provide regular updates to the referring JCO, JCS Supervisor and the Contract Administrator regarding waitlist status, anticipated timeframes for service initiation, and any barriers to timely service delivery. Efforts shall be made to minimize waitlist times and prioritize high-need youth whenever possible.</w:t>
            </w:r>
          </w:p>
          <w:p w14:paraId="2DC872B7" w14:textId="77777777" w:rsidR="00162492" w:rsidRPr="002F1847" w:rsidRDefault="00162492" w:rsidP="0057478F">
            <w:pPr>
              <w:ind w:left="1080"/>
              <w:jc w:val="left"/>
              <w:rPr>
                <w:b w:val="0"/>
                <w:bCs w:val="0"/>
              </w:rPr>
            </w:pPr>
            <w:r w:rsidRPr="009C27CC">
              <w:rPr>
                <w:bCs w:val="0"/>
              </w:rPr>
              <w:t>Performance Measure 100% success rate in achieving this Deliverable</w:t>
            </w:r>
          </w:p>
        </w:tc>
        <w:tc>
          <w:tcPr>
            <w:tcW w:w="977" w:type="dxa"/>
          </w:tcPr>
          <w:p w14:paraId="7DE5A647"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6E28DCCA"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30AB19E9"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r>
              <w:t>100</w:t>
            </w:r>
          </w:p>
        </w:tc>
      </w:tr>
      <w:tr w:rsidR="00162492" w:rsidRPr="00546E3A" w14:paraId="2A8BD1FE"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3DDC6412" w14:textId="77777777" w:rsidR="00162492" w:rsidRPr="002F1847" w:rsidRDefault="00162492" w:rsidP="0057478F">
            <w:pPr>
              <w:numPr>
                <w:ilvl w:val="0"/>
                <w:numId w:val="33"/>
              </w:numPr>
              <w:jc w:val="left"/>
              <w:rPr>
                <w:b w:val="0"/>
                <w:bCs w:val="0"/>
              </w:rPr>
            </w:pPr>
            <w:r>
              <w:rPr>
                <w:b w:val="0"/>
                <w:bCs w:val="0"/>
              </w:rPr>
              <w:t xml:space="preserve">Respondents </w:t>
            </w:r>
            <w:r w:rsidRPr="002F1847">
              <w:rPr>
                <w:b w:val="0"/>
                <w:bCs w:val="0"/>
              </w:rPr>
              <w:t>providing transportation to youth and/or their famil</w:t>
            </w:r>
            <w:r>
              <w:rPr>
                <w:b w:val="0"/>
                <w:bCs w:val="0"/>
              </w:rPr>
              <w:t>ies for purposes related to MST services will be f</w:t>
            </w:r>
            <w:r w:rsidRPr="002F1847">
              <w:rPr>
                <w:b w:val="0"/>
                <w:bCs w:val="0"/>
              </w:rPr>
              <w:t>ully licensed to drive and properly insured within the State of Iowa</w:t>
            </w:r>
            <w:r>
              <w:rPr>
                <w:b w:val="0"/>
                <w:bCs w:val="0"/>
              </w:rPr>
              <w:t>.</w:t>
            </w:r>
          </w:p>
        </w:tc>
        <w:tc>
          <w:tcPr>
            <w:tcW w:w="977" w:type="dxa"/>
          </w:tcPr>
          <w:p w14:paraId="4AF7CD59"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25</w:t>
            </w:r>
          </w:p>
        </w:tc>
        <w:tc>
          <w:tcPr>
            <w:tcW w:w="720" w:type="dxa"/>
          </w:tcPr>
          <w:p w14:paraId="1F8D9BC3"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169D45CF" w14:textId="77777777" w:rsidR="00162492" w:rsidRPr="00AB097C" w:rsidRDefault="00162492" w:rsidP="002A22BD">
            <w:pPr>
              <w:cnfStyle w:val="000000000000" w:firstRow="0" w:lastRow="0" w:firstColumn="0" w:lastColumn="0" w:oddVBand="0" w:evenVBand="0" w:oddHBand="0" w:evenHBand="0" w:firstRowFirstColumn="0" w:firstRowLastColumn="0" w:lastRowFirstColumn="0" w:lastRowLastColumn="0"/>
            </w:pPr>
            <w:r>
              <w:t>100</w:t>
            </w:r>
          </w:p>
        </w:tc>
      </w:tr>
      <w:tr w:rsidR="00162492" w:rsidRPr="00546E3A" w14:paraId="4DCDB8C7"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103D52A" w14:textId="77777777" w:rsidR="00162492" w:rsidRPr="00106163" w:rsidRDefault="00162492" w:rsidP="0057478F">
            <w:pPr>
              <w:numPr>
                <w:ilvl w:val="0"/>
                <w:numId w:val="33"/>
              </w:numPr>
              <w:jc w:val="left"/>
              <w:rPr>
                <w:b w:val="0"/>
                <w:bCs w:val="0"/>
              </w:rPr>
            </w:pPr>
            <w:r>
              <w:rPr>
                <w:b w:val="0"/>
              </w:rPr>
              <w:t xml:space="preserve">MST therapists work as a team and provide 24/7 on call coverage on a rotating basis for active cases.  </w:t>
            </w:r>
            <w:r w:rsidRPr="00E027B7">
              <w:rPr>
                <w:b w:val="0"/>
                <w:bCs w:val="0"/>
              </w:rPr>
              <w:t>MST therapists will only carry a caseload of 4 to 6 families allowing them to dedicate significant time and be available on an “as needed” basis.</w:t>
            </w:r>
            <w:r>
              <w:rPr>
                <w:b w:val="0"/>
                <w:bCs w:val="0"/>
              </w:rPr>
              <w:t xml:space="preserve">  </w:t>
            </w:r>
            <w:r>
              <w:rPr>
                <w:b w:val="0"/>
              </w:rPr>
              <w:t xml:space="preserve">Many crisis calls from youth and families are handled via phone call, but staff will provide </w:t>
            </w:r>
            <w:proofErr w:type="spellStart"/>
            <w:r>
              <w:rPr>
                <w:b w:val="0"/>
              </w:rPr>
              <w:t>on site</w:t>
            </w:r>
            <w:proofErr w:type="spellEnd"/>
            <w:r>
              <w:rPr>
                <w:b w:val="0"/>
              </w:rPr>
              <w:t xml:space="preserve"> crisis interventions as needed.  </w:t>
            </w:r>
          </w:p>
        </w:tc>
        <w:tc>
          <w:tcPr>
            <w:tcW w:w="977" w:type="dxa"/>
          </w:tcPr>
          <w:p w14:paraId="1B158892" w14:textId="77777777" w:rsidR="00162492" w:rsidRDefault="00162492" w:rsidP="002A22BD">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24251A7D" w14:textId="77777777" w:rsidR="00162492" w:rsidRPr="00AB097C"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3E75F1E5" w14:textId="77777777" w:rsidR="00162492" w:rsidRDefault="00162492" w:rsidP="002A22BD">
            <w:pPr>
              <w:cnfStyle w:val="000000100000" w:firstRow="0" w:lastRow="0" w:firstColumn="0" w:lastColumn="0" w:oddVBand="0" w:evenVBand="0" w:oddHBand="1" w:evenHBand="0" w:firstRowFirstColumn="0" w:firstRowLastColumn="0" w:lastRowFirstColumn="0" w:lastRowLastColumn="0"/>
            </w:pPr>
            <w:r>
              <w:t>200</w:t>
            </w:r>
          </w:p>
        </w:tc>
      </w:tr>
      <w:tr w:rsidR="00162492" w:rsidRPr="00546E3A" w14:paraId="6963D179"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68369B48" w14:textId="77777777" w:rsidR="00162492" w:rsidRPr="00FD62BB" w:rsidRDefault="00162492" w:rsidP="0057478F">
            <w:pPr>
              <w:pStyle w:val="NoSpacing"/>
              <w:keepLines/>
              <w:numPr>
                <w:ilvl w:val="0"/>
                <w:numId w:val="33"/>
              </w:numPr>
            </w:pPr>
            <w:r>
              <w:rPr>
                <w:b w:val="0"/>
                <w:bCs w:val="0"/>
              </w:rPr>
              <w:t>All services will be provided in the family home, when possible or at another location chosen by the family receiving the services.</w:t>
            </w:r>
          </w:p>
        </w:tc>
        <w:tc>
          <w:tcPr>
            <w:tcW w:w="977" w:type="dxa"/>
          </w:tcPr>
          <w:p w14:paraId="11F01611"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428B35C9"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719B2EEB"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5BDC9B92"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680293" w14:textId="77777777" w:rsidR="00162492" w:rsidRPr="002D6163" w:rsidRDefault="00162492" w:rsidP="0057478F">
            <w:pPr>
              <w:pStyle w:val="NoSpacing"/>
              <w:keepLines/>
              <w:numPr>
                <w:ilvl w:val="0"/>
                <w:numId w:val="33"/>
              </w:numPr>
              <w:rPr>
                <w:b w:val="0"/>
              </w:rPr>
            </w:pPr>
            <w:r w:rsidRPr="009E0EAA">
              <w:rPr>
                <w:b w:val="0"/>
                <w:bCs w:val="0"/>
              </w:rPr>
              <w:t>A treatment plan will be developed and</w:t>
            </w:r>
            <w:r>
              <w:rPr>
                <w:b w:val="0"/>
              </w:rPr>
              <w:t xml:space="preserve"> submitted to JCS by the Respondent within 30 calendar days of referral for each program participant/family. The treatment plan will outline the plans/goals to address the youth’s risk factors identified by the IDA/referral and </w:t>
            </w:r>
            <w:r w:rsidRPr="009E0EAA">
              <w:rPr>
                <w:rFonts w:cstheme="minorHAnsi"/>
                <w:b w:val="0"/>
                <w:bCs w:val="0"/>
              </w:rPr>
              <w:t xml:space="preserve">expectations for </w:t>
            </w:r>
            <w:r>
              <w:rPr>
                <w:rFonts w:cstheme="minorHAnsi"/>
                <w:b w:val="0"/>
                <w:bCs w:val="0"/>
              </w:rPr>
              <w:t>P</w:t>
            </w:r>
            <w:r w:rsidRPr="009E0EAA">
              <w:rPr>
                <w:rFonts w:cstheme="minorHAnsi"/>
                <w:b w:val="0"/>
                <w:bCs w:val="0"/>
              </w:rPr>
              <w:t xml:space="preserve">rosocial </w:t>
            </w:r>
            <w:r>
              <w:rPr>
                <w:rFonts w:cstheme="minorHAnsi"/>
                <w:b w:val="0"/>
                <w:bCs w:val="0"/>
                <w:caps/>
              </w:rPr>
              <w:t>A</w:t>
            </w:r>
            <w:r w:rsidRPr="009E0EAA">
              <w:rPr>
                <w:rFonts w:cstheme="minorHAnsi"/>
                <w:b w:val="0"/>
                <w:bCs w:val="0"/>
              </w:rPr>
              <w:t xml:space="preserve">ctivities </w:t>
            </w:r>
            <w:r>
              <w:rPr>
                <w:rFonts w:cstheme="minorHAnsi"/>
                <w:b w:val="0"/>
                <w:bCs w:val="0"/>
              </w:rPr>
              <w:t xml:space="preserve">which will </w:t>
            </w:r>
            <w:r w:rsidRPr="009E0EAA">
              <w:rPr>
                <w:rFonts w:cstheme="minorHAnsi"/>
                <w:b w:val="0"/>
                <w:bCs w:val="0"/>
              </w:rPr>
              <w:t xml:space="preserve">center on replacing delinquent or antisocial behaviors with positive, community-oriented habits. </w:t>
            </w:r>
            <w:r>
              <w:rPr>
                <w:rFonts w:cstheme="minorHAnsi"/>
                <w:b w:val="0"/>
                <w:bCs w:val="0"/>
              </w:rPr>
              <w:t>All activities will comply with child labor and confidentiality laws.</w:t>
            </w:r>
          </w:p>
          <w:p w14:paraId="72377F4A" w14:textId="77777777" w:rsidR="00162492" w:rsidRPr="00C740A6" w:rsidRDefault="00162492" w:rsidP="0057478F">
            <w:pPr>
              <w:pStyle w:val="NoSpacing"/>
              <w:keepLines/>
              <w:ind w:left="1080"/>
              <w:rPr>
                <w:b w:val="0"/>
              </w:rPr>
            </w:pPr>
            <w:r w:rsidRPr="00FD62BB">
              <w:t>Performance Measure 100% success rate in achieving this Deliverable.</w:t>
            </w:r>
          </w:p>
        </w:tc>
        <w:tc>
          <w:tcPr>
            <w:tcW w:w="977" w:type="dxa"/>
          </w:tcPr>
          <w:p w14:paraId="561B3B6F"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6DC3ED69"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1077B80E"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200</w:t>
            </w:r>
          </w:p>
        </w:tc>
      </w:tr>
      <w:tr w:rsidR="00162492" w:rsidRPr="00546E3A" w14:paraId="6B6AB18B"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39490981" w14:textId="77777777" w:rsidR="00162492" w:rsidRPr="00315DDA" w:rsidRDefault="00162492" w:rsidP="0057478F">
            <w:pPr>
              <w:pStyle w:val="ListParagraph"/>
              <w:numPr>
                <w:ilvl w:val="0"/>
                <w:numId w:val="33"/>
              </w:numPr>
              <w:jc w:val="left"/>
            </w:pPr>
            <w:r w:rsidRPr="00315DDA">
              <w:rPr>
                <w:b w:val="0"/>
                <w:bCs w:val="0"/>
              </w:rPr>
              <w:t>Upon request from JCO, Respondent will provide a court progress report outlining program participation within a maximum of 2 calendar weeks when requested by JCS</w:t>
            </w:r>
            <w:r>
              <w:rPr>
                <w:b w:val="0"/>
                <w:bCs w:val="0"/>
              </w:rPr>
              <w:t>.</w:t>
            </w:r>
          </w:p>
        </w:tc>
        <w:tc>
          <w:tcPr>
            <w:tcW w:w="977" w:type="dxa"/>
          </w:tcPr>
          <w:p w14:paraId="41FE6F0F"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8F75A14"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2447A3FC"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2A7D55AA"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72A07C5" w14:textId="77777777" w:rsidR="00162492" w:rsidRDefault="00162492" w:rsidP="0057478F">
            <w:pPr>
              <w:pStyle w:val="ListParagraph"/>
              <w:numPr>
                <w:ilvl w:val="0"/>
                <w:numId w:val="33"/>
              </w:numPr>
              <w:jc w:val="left"/>
              <w:rPr>
                <w:b w:val="0"/>
              </w:rPr>
            </w:pPr>
            <w:r>
              <w:rPr>
                <w:b w:val="0"/>
              </w:rPr>
              <w:t>Respondent</w:t>
            </w:r>
            <w:r w:rsidRPr="00302DC6">
              <w:rPr>
                <w:b w:val="0"/>
              </w:rPr>
              <w:t xml:space="preserve"> will provide at a minimum, twice-monthly email updates including attendance, topics discussed, and general outcomes for each client receiving services to the referring JCO.</w:t>
            </w:r>
          </w:p>
          <w:p w14:paraId="22790E86" w14:textId="77777777" w:rsidR="00162492" w:rsidRPr="00E13E39" w:rsidRDefault="00162492" w:rsidP="0057478F">
            <w:pPr>
              <w:pStyle w:val="ListParagraph"/>
              <w:ind w:left="1080"/>
              <w:jc w:val="left"/>
              <w:rPr>
                <w:b w:val="0"/>
              </w:rPr>
            </w:pPr>
            <w:r>
              <w:t>Performance Measure 80% of youth will be involved in a Prosocial Activity before completion of the program.</w:t>
            </w:r>
          </w:p>
        </w:tc>
        <w:tc>
          <w:tcPr>
            <w:tcW w:w="977" w:type="dxa"/>
          </w:tcPr>
          <w:p w14:paraId="192EEB32"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8019FB4"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31587B42"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200</w:t>
            </w:r>
          </w:p>
        </w:tc>
      </w:tr>
      <w:tr w:rsidR="00162492" w:rsidRPr="00546E3A" w14:paraId="61C85BA9"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254C2790" w14:textId="77777777" w:rsidR="00162492" w:rsidRPr="00632E15" w:rsidRDefault="00162492" w:rsidP="0057478F">
            <w:pPr>
              <w:numPr>
                <w:ilvl w:val="0"/>
                <w:numId w:val="33"/>
              </w:numPr>
              <w:spacing w:after="160" w:line="259" w:lineRule="auto"/>
              <w:contextualSpacing/>
              <w:jc w:val="left"/>
            </w:pPr>
            <w:r w:rsidRPr="00632E15">
              <w:rPr>
                <w:b w:val="0"/>
                <w:bCs w:val="0"/>
              </w:rPr>
              <w:t>Respondent shall submit</w:t>
            </w:r>
            <w:r>
              <w:rPr>
                <w:b w:val="0"/>
                <w:bCs w:val="0"/>
              </w:rPr>
              <w:t xml:space="preserve"> to Contract Administrator</w:t>
            </w:r>
            <w:r w:rsidRPr="00632E15">
              <w:rPr>
                <w:b w:val="0"/>
                <w:bCs w:val="0"/>
              </w:rPr>
              <w:t xml:space="preserve"> on a monthly basis, the following documentation by the 15</w:t>
            </w:r>
            <w:r w:rsidRPr="00632E15">
              <w:rPr>
                <w:b w:val="0"/>
                <w:bCs w:val="0"/>
                <w:vertAlign w:val="superscript"/>
              </w:rPr>
              <w:t>th</w:t>
            </w:r>
            <w:r w:rsidRPr="00632E15">
              <w:rPr>
                <w:b w:val="0"/>
                <w:bCs w:val="0"/>
              </w:rPr>
              <w:t xml:space="preserve"> of the month following the month of service</w:t>
            </w:r>
            <w:r>
              <w:rPr>
                <w:b w:val="0"/>
                <w:bCs w:val="0"/>
              </w:rPr>
              <w:t>, to include Medicaid and non-Medicaid paid youth</w:t>
            </w:r>
            <w:r w:rsidRPr="00632E15">
              <w:rPr>
                <w:b w:val="0"/>
                <w:bCs w:val="0"/>
              </w:rPr>
              <w:t>:</w:t>
            </w:r>
          </w:p>
          <w:p w14:paraId="759679C1" w14:textId="77777777" w:rsidR="00162492" w:rsidRPr="005F3DAB" w:rsidRDefault="00162492" w:rsidP="0057478F">
            <w:pPr>
              <w:numPr>
                <w:ilvl w:val="0"/>
                <w:numId w:val="44"/>
              </w:numPr>
              <w:spacing w:after="160" w:line="259" w:lineRule="auto"/>
              <w:contextualSpacing/>
              <w:jc w:val="left"/>
              <w:rPr>
                <w:b w:val="0"/>
              </w:rPr>
            </w:pPr>
            <w:r>
              <w:rPr>
                <w:b w:val="0"/>
              </w:rPr>
              <w:t>Certification that</w:t>
            </w:r>
            <w:r w:rsidRPr="005F3DAB">
              <w:rPr>
                <w:b w:val="0"/>
              </w:rPr>
              <w:t xml:space="preserve"> model developer requirements for MST have been met.</w:t>
            </w:r>
          </w:p>
          <w:p w14:paraId="28C9D507" w14:textId="77777777" w:rsidR="00162492" w:rsidRPr="00632E15" w:rsidRDefault="00162492" w:rsidP="0057478F">
            <w:pPr>
              <w:numPr>
                <w:ilvl w:val="0"/>
                <w:numId w:val="44"/>
              </w:numPr>
              <w:spacing w:after="160" w:line="259" w:lineRule="auto"/>
              <w:contextualSpacing/>
              <w:jc w:val="left"/>
            </w:pPr>
            <w:r w:rsidRPr="00632E15">
              <w:rPr>
                <w:b w:val="0"/>
                <w:bCs w:val="0"/>
              </w:rPr>
              <w:t xml:space="preserve">GAX </w:t>
            </w:r>
            <w:r>
              <w:rPr>
                <w:b w:val="0"/>
                <w:bCs w:val="0"/>
              </w:rPr>
              <w:t>I</w:t>
            </w:r>
            <w:r w:rsidRPr="00632E15">
              <w:rPr>
                <w:b w:val="0"/>
                <w:bCs w:val="0"/>
              </w:rPr>
              <w:t>nvoice with supporting documentation.</w:t>
            </w:r>
          </w:p>
          <w:p w14:paraId="61FE4761" w14:textId="77777777" w:rsidR="00162492" w:rsidRPr="00632E15" w:rsidRDefault="00162492" w:rsidP="0057478F">
            <w:pPr>
              <w:numPr>
                <w:ilvl w:val="0"/>
                <w:numId w:val="44"/>
              </w:numPr>
              <w:spacing w:after="160" w:line="259" w:lineRule="auto"/>
              <w:contextualSpacing/>
              <w:jc w:val="left"/>
            </w:pPr>
            <w:r w:rsidRPr="00632E15">
              <w:rPr>
                <w:b w:val="0"/>
                <w:bCs w:val="0"/>
              </w:rPr>
              <w:t xml:space="preserve">A list of clients served and dates of services (including those </w:t>
            </w:r>
            <w:r>
              <w:rPr>
                <w:b w:val="0"/>
                <w:bCs w:val="0"/>
              </w:rPr>
              <w:t>that</w:t>
            </w:r>
            <w:r w:rsidRPr="00632E15">
              <w:rPr>
                <w:b w:val="0"/>
                <w:bCs w:val="0"/>
              </w:rPr>
              <w:t xml:space="preserve"> were discharged from services).</w:t>
            </w:r>
          </w:p>
          <w:p w14:paraId="73054C45" w14:textId="77777777" w:rsidR="00162492" w:rsidRPr="00632E15" w:rsidRDefault="00162492" w:rsidP="0057478F">
            <w:pPr>
              <w:numPr>
                <w:ilvl w:val="0"/>
                <w:numId w:val="44"/>
              </w:numPr>
              <w:spacing w:after="160" w:line="259" w:lineRule="auto"/>
              <w:contextualSpacing/>
              <w:jc w:val="left"/>
            </w:pPr>
            <w:r w:rsidRPr="00632E15">
              <w:rPr>
                <w:b w:val="0"/>
                <w:bCs w:val="0"/>
              </w:rPr>
              <w:t>This will include the following inform</w:t>
            </w:r>
            <w:r>
              <w:rPr>
                <w:b w:val="0"/>
                <w:bCs w:val="0"/>
              </w:rPr>
              <w:t>ation for each client</w:t>
            </w:r>
            <w:r w:rsidRPr="00632E15">
              <w:rPr>
                <w:b w:val="0"/>
                <w:bCs w:val="0"/>
              </w:rPr>
              <w:t xml:space="preserve">: </w:t>
            </w:r>
          </w:p>
          <w:p w14:paraId="2D4BF2D2" w14:textId="77777777" w:rsidR="00162492" w:rsidRPr="00632E15" w:rsidRDefault="00162492" w:rsidP="0057478F">
            <w:pPr>
              <w:numPr>
                <w:ilvl w:val="0"/>
                <w:numId w:val="45"/>
              </w:numPr>
              <w:spacing w:after="160" w:line="259" w:lineRule="auto"/>
              <w:contextualSpacing/>
              <w:jc w:val="left"/>
            </w:pPr>
            <w:r w:rsidRPr="00632E15">
              <w:rPr>
                <w:b w:val="0"/>
                <w:bCs w:val="0"/>
              </w:rPr>
              <w:t>Client First and Last Name</w:t>
            </w:r>
          </w:p>
          <w:p w14:paraId="55AF3097" w14:textId="77777777" w:rsidR="00162492" w:rsidRPr="00632E15" w:rsidRDefault="00162492" w:rsidP="0057478F">
            <w:pPr>
              <w:numPr>
                <w:ilvl w:val="0"/>
                <w:numId w:val="45"/>
              </w:numPr>
              <w:spacing w:after="160" w:line="259" w:lineRule="auto"/>
              <w:contextualSpacing/>
              <w:jc w:val="left"/>
            </w:pPr>
            <w:r w:rsidRPr="00632E15">
              <w:rPr>
                <w:b w:val="0"/>
                <w:bCs w:val="0"/>
              </w:rPr>
              <w:t>DOB</w:t>
            </w:r>
          </w:p>
          <w:p w14:paraId="3CE7E394" w14:textId="77777777" w:rsidR="00162492" w:rsidRPr="00632E15" w:rsidRDefault="00162492" w:rsidP="0057478F">
            <w:pPr>
              <w:numPr>
                <w:ilvl w:val="0"/>
                <w:numId w:val="45"/>
              </w:numPr>
              <w:spacing w:after="160" w:line="259" w:lineRule="auto"/>
              <w:contextualSpacing/>
              <w:jc w:val="left"/>
            </w:pPr>
            <w:r w:rsidRPr="00632E15">
              <w:rPr>
                <w:b w:val="0"/>
                <w:bCs w:val="0"/>
              </w:rPr>
              <w:t>Name of referring JCO</w:t>
            </w:r>
          </w:p>
          <w:p w14:paraId="27126CA0" w14:textId="77777777" w:rsidR="00162492" w:rsidRPr="00632E15" w:rsidRDefault="00162492" w:rsidP="0057478F">
            <w:pPr>
              <w:numPr>
                <w:ilvl w:val="0"/>
                <w:numId w:val="45"/>
              </w:numPr>
              <w:spacing w:after="160" w:line="259" w:lineRule="auto"/>
              <w:contextualSpacing/>
              <w:jc w:val="left"/>
            </w:pPr>
            <w:r w:rsidRPr="00632E15">
              <w:rPr>
                <w:b w:val="0"/>
                <w:bCs w:val="0"/>
              </w:rPr>
              <w:t>JID</w:t>
            </w:r>
            <w:r>
              <w:rPr>
                <w:b w:val="0"/>
                <w:bCs w:val="0"/>
              </w:rPr>
              <w:t># (from referral)</w:t>
            </w:r>
          </w:p>
          <w:p w14:paraId="08DDF106" w14:textId="77777777" w:rsidR="00162492" w:rsidRDefault="00162492" w:rsidP="0057478F">
            <w:pPr>
              <w:numPr>
                <w:ilvl w:val="0"/>
                <w:numId w:val="45"/>
              </w:numPr>
              <w:spacing w:after="160" w:line="259" w:lineRule="auto"/>
              <w:contextualSpacing/>
              <w:jc w:val="left"/>
            </w:pPr>
            <w:r>
              <w:rPr>
                <w:b w:val="0"/>
                <w:bCs w:val="0"/>
              </w:rPr>
              <w:t>MST</w:t>
            </w:r>
            <w:r w:rsidRPr="00632E15">
              <w:rPr>
                <w:b w:val="0"/>
                <w:bCs w:val="0"/>
              </w:rPr>
              <w:t xml:space="preserve"> Therapist Name(s)</w:t>
            </w:r>
          </w:p>
          <w:p w14:paraId="45741DD0" w14:textId="77777777" w:rsidR="00162492" w:rsidRPr="00632E15" w:rsidRDefault="00162492" w:rsidP="0057478F">
            <w:pPr>
              <w:numPr>
                <w:ilvl w:val="0"/>
                <w:numId w:val="45"/>
              </w:numPr>
              <w:spacing w:after="160" w:line="259" w:lineRule="auto"/>
              <w:contextualSpacing/>
              <w:jc w:val="left"/>
            </w:pPr>
            <w:r w:rsidRPr="00632E15">
              <w:rPr>
                <w:b w:val="0"/>
                <w:bCs w:val="0"/>
              </w:rPr>
              <w:t>Referral Date</w:t>
            </w:r>
          </w:p>
          <w:p w14:paraId="12A89BF7" w14:textId="77777777" w:rsidR="00162492" w:rsidRPr="00632E15" w:rsidRDefault="00162492" w:rsidP="0057478F">
            <w:pPr>
              <w:numPr>
                <w:ilvl w:val="0"/>
                <w:numId w:val="45"/>
              </w:numPr>
              <w:spacing w:after="160" w:line="259" w:lineRule="auto"/>
              <w:contextualSpacing/>
              <w:jc w:val="left"/>
            </w:pPr>
            <w:r w:rsidRPr="00632E15">
              <w:rPr>
                <w:b w:val="0"/>
                <w:bCs w:val="0"/>
              </w:rPr>
              <w:t>Intake Date</w:t>
            </w:r>
          </w:p>
          <w:p w14:paraId="69741FAE" w14:textId="77777777" w:rsidR="00162492" w:rsidRPr="00632E15" w:rsidRDefault="00162492" w:rsidP="0057478F">
            <w:pPr>
              <w:numPr>
                <w:ilvl w:val="0"/>
                <w:numId w:val="45"/>
              </w:numPr>
              <w:spacing w:after="160" w:line="259" w:lineRule="auto"/>
              <w:contextualSpacing/>
              <w:jc w:val="left"/>
            </w:pPr>
            <w:r w:rsidRPr="00632E15">
              <w:rPr>
                <w:b w:val="0"/>
                <w:bCs w:val="0"/>
              </w:rPr>
              <w:t>Reason for Referral</w:t>
            </w:r>
          </w:p>
          <w:p w14:paraId="26F044F5" w14:textId="77777777" w:rsidR="00162492" w:rsidRPr="00632E15" w:rsidRDefault="00162492" w:rsidP="0057478F">
            <w:pPr>
              <w:numPr>
                <w:ilvl w:val="0"/>
                <w:numId w:val="45"/>
              </w:numPr>
              <w:spacing w:after="160" w:line="259" w:lineRule="auto"/>
              <w:contextualSpacing/>
              <w:jc w:val="left"/>
            </w:pPr>
            <w:r>
              <w:rPr>
                <w:b w:val="0"/>
                <w:bCs w:val="0"/>
              </w:rPr>
              <w:t>Dates</w:t>
            </w:r>
            <w:r w:rsidRPr="00632E15">
              <w:rPr>
                <w:b w:val="0"/>
                <w:bCs w:val="0"/>
              </w:rPr>
              <w:t xml:space="preserve"> of Sessions &amp; </w:t>
            </w:r>
            <w:r>
              <w:rPr>
                <w:b w:val="0"/>
                <w:bCs w:val="0"/>
              </w:rPr>
              <w:t>A</w:t>
            </w:r>
            <w:r w:rsidRPr="00632E15">
              <w:rPr>
                <w:b w:val="0"/>
                <w:bCs w:val="0"/>
              </w:rPr>
              <w:t xml:space="preserve">mount of </w:t>
            </w:r>
            <w:r>
              <w:rPr>
                <w:b w:val="0"/>
                <w:bCs w:val="0"/>
              </w:rPr>
              <w:t>T</w:t>
            </w:r>
            <w:r w:rsidRPr="00632E15">
              <w:rPr>
                <w:b w:val="0"/>
                <w:bCs w:val="0"/>
              </w:rPr>
              <w:t xml:space="preserve">ime </w:t>
            </w:r>
            <w:r>
              <w:rPr>
                <w:b w:val="0"/>
                <w:bCs w:val="0"/>
              </w:rPr>
              <w:t>S</w:t>
            </w:r>
            <w:r w:rsidRPr="00632E15">
              <w:rPr>
                <w:b w:val="0"/>
                <w:bCs w:val="0"/>
              </w:rPr>
              <w:t>pent with Client</w:t>
            </w:r>
          </w:p>
          <w:p w14:paraId="6A92304F" w14:textId="77777777" w:rsidR="00162492" w:rsidRPr="00632E15" w:rsidRDefault="00162492" w:rsidP="0057478F">
            <w:pPr>
              <w:numPr>
                <w:ilvl w:val="0"/>
                <w:numId w:val="45"/>
              </w:numPr>
              <w:spacing w:after="160" w:line="259" w:lineRule="auto"/>
              <w:contextualSpacing/>
              <w:jc w:val="left"/>
            </w:pPr>
            <w:r w:rsidRPr="00632E15">
              <w:rPr>
                <w:b w:val="0"/>
                <w:bCs w:val="0"/>
              </w:rPr>
              <w:t>Discharge Date (if applicable)</w:t>
            </w:r>
          </w:p>
          <w:p w14:paraId="05544794" w14:textId="77777777" w:rsidR="00162492" w:rsidRDefault="00162492" w:rsidP="0057478F">
            <w:pPr>
              <w:numPr>
                <w:ilvl w:val="0"/>
                <w:numId w:val="45"/>
              </w:numPr>
              <w:spacing w:after="160" w:line="259" w:lineRule="auto"/>
              <w:contextualSpacing/>
              <w:jc w:val="left"/>
            </w:pPr>
            <w:r>
              <w:rPr>
                <w:b w:val="0"/>
                <w:bCs w:val="0"/>
              </w:rPr>
              <w:t>Identified G</w:t>
            </w:r>
            <w:r w:rsidRPr="00632E15">
              <w:rPr>
                <w:b w:val="0"/>
                <w:bCs w:val="0"/>
              </w:rPr>
              <w:t xml:space="preserve">oals </w:t>
            </w:r>
            <w:r>
              <w:rPr>
                <w:b w:val="0"/>
                <w:bCs w:val="0"/>
              </w:rPr>
              <w:t>A</w:t>
            </w:r>
            <w:r w:rsidRPr="00632E15">
              <w:rPr>
                <w:b w:val="0"/>
                <w:bCs w:val="0"/>
              </w:rPr>
              <w:t xml:space="preserve">chieved </w:t>
            </w:r>
            <w:r>
              <w:rPr>
                <w:b w:val="0"/>
                <w:bCs w:val="0"/>
              </w:rPr>
              <w:t>D</w:t>
            </w:r>
            <w:r w:rsidRPr="00632E15">
              <w:rPr>
                <w:b w:val="0"/>
                <w:bCs w:val="0"/>
              </w:rPr>
              <w:t xml:space="preserve">uring the </w:t>
            </w:r>
            <w:r>
              <w:rPr>
                <w:b w:val="0"/>
                <w:bCs w:val="0"/>
              </w:rPr>
              <w:t>month</w:t>
            </w:r>
          </w:p>
          <w:p w14:paraId="0D4ABC6E" w14:textId="77777777" w:rsidR="00162492" w:rsidRPr="0087010E" w:rsidRDefault="00162492" w:rsidP="0057478F">
            <w:pPr>
              <w:numPr>
                <w:ilvl w:val="0"/>
                <w:numId w:val="45"/>
              </w:numPr>
              <w:spacing w:after="160" w:line="259" w:lineRule="auto"/>
              <w:contextualSpacing/>
              <w:jc w:val="left"/>
            </w:pPr>
            <w:r>
              <w:rPr>
                <w:b w:val="0"/>
                <w:bCs w:val="0"/>
              </w:rPr>
              <w:t>Prosocial Activities youth participated in</w:t>
            </w:r>
          </w:p>
          <w:p w14:paraId="072B7C44" w14:textId="77777777" w:rsidR="00162492" w:rsidRDefault="00162492" w:rsidP="0057478F">
            <w:pPr>
              <w:spacing w:after="160" w:line="259" w:lineRule="auto"/>
              <w:contextualSpacing/>
              <w:jc w:val="left"/>
              <w:rPr>
                <w:b w:val="0"/>
                <w:bCs w:val="0"/>
              </w:rPr>
            </w:pPr>
            <w:r>
              <w:rPr>
                <w:b w:val="0"/>
                <w:bCs w:val="0"/>
              </w:rPr>
              <w:t xml:space="preserve">                       </w:t>
            </w:r>
            <w:r w:rsidRPr="0087010E">
              <w:t xml:space="preserve">Performance Measure 100% success rate in achieving this </w:t>
            </w:r>
          </w:p>
          <w:p w14:paraId="2A4AE7F0" w14:textId="77777777" w:rsidR="00162492" w:rsidRPr="0087010E" w:rsidRDefault="00162492" w:rsidP="0057478F">
            <w:pPr>
              <w:spacing w:after="160" w:line="259" w:lineRule="auto"/>
              <w:contextualSpacing/>
              <w:jc w:val="left"/>
            </w:pPr>
            <w:r>
              <w:t xml:space="preserve">                       </w:t>
            </w:r>
            <w:r w:rsidRPr="0087010E">
              <w:t>Deliverable.</w:t>
            </w:r>
          </w:p>
        </w:tc>
        <w:tc>
          <w:tcPr>
            <w:tcW w:w="977" w:type="dxa"/>
          </w:tcPr>
          <w:p w14:paraId="16B0B49D" w14:textId="77777777" w:rsidR="00162492"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40D9705"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68676631" w14:textId="77777777" w:rsidR="00162492"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4B4D1129"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E7157E1" w14:textId="77777777" w:rsidR="00162492" w:rsidRDefault="00162492" w:rsidP="0057478F">
            <w:pPr>
              <w:pStyle w:val="ListParagraph"/>
              <w:numPr>
                <w:ilvl w:val="0"/>
                <w:numId w:val="33"/>
              </w:numPr>
              <w:jc w:val="left"/>
            </w:pPr>
            <w:r>
              <w:rPr>
                <w:b w:val="0"/>
              </w:rPr>
              <w:t>Respondent</w:t>
            </w:r>
            <w:r w:rsidRPr="00302DC6">
              <w:rPr>
                <w:b w:val="0"/>
              </w:rPr>
              <w:t xml:space="preserve"> will complete </w:t>
            </w:r>
            <w:r>
              <w:rPr>
                <w:b w:val="0"/>
              </w:rPr>
              <w:t xml:space="preserve">a </w:t>
            </w:r>
            <w:r w:rsidRPr="00632E15">
              <w:rPr>
                <w:b w:val="0"/>
                <w:bCs w:val="0"/>
              </w:rPr>
              <w:t>Delinquency Discharge Document(s) for all clients that have discharged during the previous month</w:t>
            </w:r>
            <w:r>
              <w:rPr>
                <w:b w:val="0"/>
                <w:bCs w:val="0"/>
              </w:rPr>
              <w:t xml:space="preserve"> within two weeks of discharge.  Report shall be sent to the referring JCO, JCS Supervisor, and Contract Administrator.  </w:t>
            </w:r>
          </w:p>
          <w:p w14:paraId="3D454BBF" w14:textId="77777777" w:rsidR="00162492" w:rsidRDefault="00162492" w:rsidP="0057478F">
            <w:pPr>
              <w:pStyle w:val="ListParagraph"/>
              <w:ind w:left="1080"/>
              <w:jc w:val="left"/>
            </w:pPr>
            <w:r w:rsidRPr="00632E15">
              <w:rPr>
                <w:b w:val="0"/>
                <w:bCs w:val="0"/>
              </w:rPr>
              <w:t>Each will include the following information for each client:</w:t>
            </w:r>
          </w:p>
          <w:p w14:paraId="2677C5A4" w14:textId="77777777" w:rsidR="00162492" w:rsidRPr="001B345B" w:rsidRDefault="00162492" w:rsidP="0057478F">
            <w:pPr>
              <w:pStyle w:val="ListParagraph"/>
              <w:ind w:left="1800"/>
              <w:jc w:val="left"/>
              <w:rPr>
                <w:b w:val="0"/>
                <w:bCs w:val="0"/>
              </w:rPr>
            </w:pPr>
            <w:r w:rsidRPr="001B345B">
              <w:rPr>
                <w:b w:val="0"/>
                <w:bCs w:val="0"/>
              </w:rPr>
              <w:t>o</w:t>
            </w:r>
            <w:r>
              <w:tab/>
            </w:r>
            <w:r>
              <w:rPr>
                <w:b w:val="0"/>
                <w:bCs w:val="0"/>
              </w:rPr>
              <w:t>MST Therapist</w:t>
            </w:r>
          </w:p>
          <w:p w14:paraId="5BE5E397"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r>
            <w:r>
              <w:rPr>
                <w:b w:val="0"/>
                <w:bCs w:val="0"/>
              </w:rPr>
              <w:t xml:space="preserve">Youth </w:t>
            </w:r>
            <w:r w:rsidRPr="001B345B">
              <w:rPr>
                <w:b w:val="0"/>
                <w:bCs w:val="0"/>
              </w:rPr>
              <w:t>First and Last Name</w:t>
            </w:r>
          </w:p>
          <w:p w14:paraId="1D590ED8"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t>DOB</w:t>
            </w:r>
          </w:p>
          <w:p w14:paraId="7C9B3906"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t>Gender</w:t>
            </w:r>
          </w:p>
          <w:p w14:paraId="69E7A319"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t>Race/Ethnicity</w:t>
            </w:r>
          </w:p>
          <w:p w14:paraId="7668E31A"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t>Client Referring County</w:t>
            </w:r>
          </w:p>
          <w:p w14:paraId="30DD414D" w14:textId="77777777" w:rsidR="00162492" w:rsidRDefault="00162492" w:rsidP="0057478F">
            <w:pPr>
              <w:pStyle w:val="ListParagraph"/>
              <w:ind w:left="1800"/>
              <w:jc w:val="left"/>
            </w:pPr>
            <w:r w:rsidRPr="001B345B">
              <w:rPr>
                <w:b w:val="0"/>
                <w:bCs w:val="0"/>
              </w:rPr>
              <w:t>o</w:t>
            </w:r>
            <w:r w:rsidRPr="001B345B">
              <w:rPr>
                <w:b w:val="0"/>
                <w:bCs w:val="0"/>
              </w:rPr>
              <w:tab/>
              <w:t>Client County of Residence (if different)</w:t>
            </w:r>
          </w:p>
          <w:p w14:paraId="331EED55" w14:textId="77777777" w:rsidR="00162492" w:rsidRPr="00B82EE3" w:rsidRDefault="00162492" w:rsidP="0057478F">
            <w:pPr>
              <w:pStyle w:val="ListParagraph"/>
              <w:ind w:left="1800"/>
              <w:jc w:val="left"/>
            </w:pPr>
            <w:r w:rsidRPr="001B345B">
              <w:rPr>
                <w:b w:val="0"/>
                <w:bCs w:val="0"/>
              </w:rPr>
              <w:t>o</w:t>
            </w:r>
            <w:r w:rsidRPr="001B345B">
              <w:rPr>
                <w:b w:val="0"/>
                <w:bCs w:val="0"/>
              </w:rPr>
              <w:tab/>
              <w:t xml:space="preserve">Date of </w:t>
            </w:r>
            <w:r>
              <w:rPr>
                <w:b w:val="0"/>
                <w:bCs w:val="0"/>
              </w:rPr>
              <w:t>Referral</w:t>
            </w:r>
          </w:p>
          <w:p w14:paraId="44839EDC"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t>Date of Initiation of Services</w:t>
            </w:r>
          </w:p>
          <w:p w14:paraId="0872349E"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t>Date of Discharge</w:t>
            </w:r>
          </w:p>
          <w:p w14:paraId="20594AF2" w14:textId="77777777" w:rsidR="00162492" w:rsidRPr="001B345B" w:rsidRDefault="00162492" w:rsidP="0057478F">
            <w:pPr>
              <w:pStyle w:val="ListParagraph"/>
              <w:ind w:left="1800"/>
              <w:jc w:val="left"/>
              <w:rPr>
                <w:b w:val="0"/>
                <w:bCs w:val="0"/>
              </w:rPr>
            </w:pPr>
            <w:r w:rsidRPr="001B345B">
              <w:rPr>
                <w:b w:val="0"/>
                <w:bCs w:val="0"/>
              </w:rPr>
              <w:t>o</w:t>
            </w:r>
            <w:r w:rsidRPr="001B345B">
              <w:rPr>
                <w:b w:val="0"/>
                <w:bCs w:val="0"/>
              </w:rPr>
              <w:tab/>
              <w:t>Reason for Discharge</w:t>
            </w:r>
          </w:p>
          <w:p w14:paraId="1C9CEC93" w14:textId="77777777" w:rsidR="00162492" w:rsidRPr="001B345B" w:rsidRDefault="00162492" w:rsidP="0057478F">
            <w:pPr>
              <w:pStyle w:val="ListParagraph"/>
              <w:numPr>
                <w:ilvl w:val="0"/>
                <w:numId w:val="46"/>
              </w:numPr>
              <w:jc w:val="left"/>
              <w:rPr>
                <w:b w:val="0"/>
                <w:bCs w:val="0"/>
              </w:rPr>
            </w:pPr>
            <w:r w:rsidRPr="001B345B">
              <w:rPr>
                <w:b w:val="0"/>
                <w:bCs w:val="0"/>
              </w:rPr>
              <w:t>Successful completion</w:t>
            </w:r>
          </w:p>
          <w:p w14:paraId="4B2C81E4" w14:textId="77777777" w:rsidR="00162492" w:rsidRPr="001B345B" w:rsidRDefault="00162492" w:rsidP="0057478F">
            <w:pPr>
              <w:pStyle w:val="ListParagraph"/>
              <w:numPr>
                <w:ilvl w:val="0"/>
                <w:numId w:val="46"/>
              </w:numPr>
              <w:jc w:val="left"/>
              <w:rPr>
                <w:b w:val="0"/>
                <w:bCs w:val="0"/>
              </w:rPr>
            </w:pPr>
            <w:r w:rsidRPr="001B345B">
              <w:rPr>
                <w:b w:val="0"/>
                <w:bCs w:val="0"/>
              </w:rPr>
              <w:t>Neutral (youth moved, or ceased for other extraneous reason)</w:t>
            </w:r>
          </w:p>
          <w:p w14:paraId="057FF467" w14:textId="77777777" w:rsidR="00162492" w:rsidRPr="001B345B" w:rsidRDefault="00162492" w:rsidP="0057478F">
            <w:pPr>
              <w:pStyle w:val="ListParagraph"/>
              <w:numPr>
                <w:ilvl w:val="0"/>
                <w:numId w:val="46"/>
              </w:numPr>
              <w:jc w:val="left"/>
              <w:rPr>
                <w:b w:val="0"/>
                <w:bCs w:val="0"/>
              </w:rPr>
            </w:pPr>
            <w:r w:rsidRPr="001B345B">
              <w:rPr>
                <w:b w:val="0"/>
                <w:bCs w:val="0"/>
              </w:rPr>
              <w:t>Unsuccessful completion (give reason)</w:t>
            </w:r>
          </w:p>
          <w:p w14:paraId="18CFCE77" w14:textId="77777777" w:rsidR="00162492" w:rsidRDefault="00162492" w:rsidP="0057478F">
            <w:pPr>
              <w:pStyle w:val="ListParagraph"/>
              <w:ind w:left="1080"/>
              <w:jc w:val="left"/>
              <w:rPr>
                <w:b w:val="0"/>
                <w:bCs w:val="0"/>
              </w:rPr>
            </w:pPr>
            <w:r>
              <w:t xml:space="preserve">Performance Measure 80% of referred youth will successfully complete treatment program. </w:t>
            </w:r>
          </w:p>
          <w:p w14:paraId="773063CC" w14:textId="77777777" w:rsidR="00162492" w:rsidRDefault="00162492" w:rsidP="0057478F">
            <w:pPr>
              <w:pStyle w:val="ListParagraph"/>
              <w:ind w:left="1080"/>
              <w:jc w:val="left"/>
              <w:rPr>
                <w:b w:val="0"/>
                <w:bCs w:val="0"/>
              </w:rPr>
            </w:pPr>
            <w:r w:rsidRPr="00AA586B">
              <w:t>Performance Measure 80% of</w:t>
            </w:r>
            <w:r>
              <w:t xml:space="preserve"> referred</w:t>
            </w:r>
            <w:r w:rsidRPr="00AA586B">
              <w:t xml:space="preserve"> youth will have no new law violations, above a serious misdemeanor, with</w:t>
            </w:r>
            <w:r>
              <w:t xml:space="preserve">in </w:t>
            </w:r>
            <w:r w:rsidRPr="00AA586B">
              <w:t>three months after completion of MST services, as verified by JCS.</w:t>
            </w:r>
          </w:p>
          <w:p w14:paraId="16718EA2" w14:textId="77777777" w:rsidR="00162492" w:rsidRPr="0038169F" w:rsidRDefault="00162492" w:rsidP="0057478F">
            <w:pPr>
              <w:pStyle w:val="ListParagraph"/>
              <w:ind w:left="1080"/>
              <w:jc w:val="left"/>
              <w:rPr>
                <w:b w:val="0"/>
                <w:bCs w:val="0"/>
              </w:rPr>
            </w:pPr>
            <w:r>
              <w:t xml:space="preserve">Performance Measure 80% of referred youth will remain in the community (not be placed outside the home) within three months of completion of MST services, as verified by JCS or collateral sources.  </w:t>
            </w:r>
          </w:p>
        </w:tc>
        <w:tc>
          <w:tcPr>
            <w:tcW w:w="977" w:type="dxa"/>
          </w:tcPr>
          <w:p w14:paraId="1D79AAB4" w14:textId="77777777" w:rsidR="00162492" w:rsidRDefault="00162492" w:rsidP="002A22BD">
            <w:pPr>
              <w:cnfStyle w:val="000000100000" w:firstRow="0" w:lastRow="0" w:firstColumn="0" w:lastColumn="0" w:oddVBand="0" w:evenVBand="0" w:oddHBand="1" w:evenHBand="0" w:firstRowFirstColumn="0" w:firstRowLastColumn="0" w:lastRowFirstColumn="0" w:lastRowLastColumn="0"/>
            </w:pPr>
            <w:r>
              <w:t>50</w:t>
            </w:r>
          </w:p>
          <w:p w14:paraId="5F968AAA"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p>
        </w:tc>
        <w:tc>
          <w:tcPr>
            <w:tcW w:w="720" w:type="dxa"/>
          </w:tcPr>
          <w:p w14:paraId="2D527C58"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5078F49D"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200</w:t>
            </w:r>
          </w:p>
        </w:tc>
      </w:tr>
      <w:tr w:rsidR="00162492" w:rsidRPr="00546E3A" w14:paraId="4F4A4CAE"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669841D6" w14:textId="77777777" w:rsidR="00162492" w:rsidRDefault="00162492" w:rsidP="0057478F">
            <w:pPr>
              <w:pStyle w:val="ListParagraph"/>
              <w:numPr>
                <w:ilvl w:val="0"/>
                <w:numId w:val="33"/>
              </w:numPr>
              <w:jc w:val="left"/>
              <w:rPr>
                <w:b w:val="0"/>
              </w:rPr>
            </w:pPr>
            <w:r w:rsidRPr="00302DC6">
              <w:rPr>
                <w:b w:val="0"/>
              </w:rPr>
              <w:t xml:space="preserve">Quarterly </w:t>
            </w:r>
            <w:r>
              <w:rPr>
                <w:b w:val="0"/>
              </w:rPr>
              <w:t>r</w:t>
            </w:r>
            <w:r w:rsidRPr="00302DC6">
              <w:rPr>
                <w:b w:val="0"/>
              </w:rPr>
              <w:t>eports will be submitted to the JCS Contract Administrator/Accountant, by the 15</w:t>
            </w:r>
            <w:r w:rsidRPr="00302DC6">
              <w:rPr>
                <w:b w:val="0"/>
                <w:vertAlign w:val="superscript"/>
              </w:rPr>
              <w:t>th</w:t>
            </w:r>
            <w:r w:rsidRPr="00302DC6">
              <w:rPr>
                <w:b w:val="0"/>
              </w:rPr>
              <w:t xml:space="preserve"> of the month following the end of the quarter, and will include:</w:t>
            </w:r>
          </w:p>
          <w:p w14:paraId="7A2296D0" w14:textId="77777777" w:rsidR="00162492" w:rsidRPr="00302DC6" w:rsidRDefault="00162492" w:rsidP="0057478F">
            <w:pPr>
              <w:pStyle w:val="ListParagraph"/>
              <w:numPr>
                <w:ilvl w:val="0"/>
                <w:numId w:val="43"/>
              </w:numPr>
              <w:jc w:val="left"/>
              <w:rPr>
                <w:b w:val="0"/>
              </w:rPr>
            </w:pPr>
            <w:r w:rsidRPr="00302DC6">
              <w:rPr>
                <w:b w:val="0"/>
              </w:rPr>
              <w:t>Number of youth/families</w:t>
            </w:r>
            <w:r>
              <w:rPr>
                <w:b w:val="0"/>
              </w:rPr>
              <w:t xml:space="preserve"> served</w:t>
            </w:r>
          </w:p>
          <w:p w14:paraId="1C00B53B" w14:textId="77777777" w:rsidR="00162492" w:rsidRPr="00302DC6" w:rsidRDefault="00162492" w:rsidP="0057478F">
            <w:pPr>
              <w:pStyle w:val="ListParagraph"/>
              <w:numPr>
                <w:ilvl w:val="0"/>
                <w:numId w:val="43"/>
              </w:numPr>
              <w:jc w:val="left"/>
              <w:rPr>
                <w:b w:val="0"/>
              </w:rPr>
            </w:pPr>
            <w:r w:rsidRPr="00302DC6">
              <w:rPr>
                <w:b w:val="0"/>
              </w:rPr>
              <w:t>Age, sex, and race of youth served</w:t>
            </w:r>
          </w:p>
          <w:p w14:paraId="62356216" w14:textId="77777777" w:rsidR="00162492" w:rsidRPr="00302DC6" w:rsidRDefault="00162492" w:rsidP="0057478F">
            <w:pPr>
              <w:pStyle w:val="ListParagraph"/>
              <w:numPr>
                <w:ilvl w:val="0"/>
                <w:numId w:val="43"/>
              </w:numPr>
              <w:jc w:val="left"/>
              <w:rPr>
                <w:b w:val="0"/>
              </w:rPr>
            </w:pPr>
            <w:r w:rsidRPr="00302DC6">
              <w:rPr>
                <w:b w:val="0"/>
              </w:rPr>
              <w:t>Average number of direct client contact and family contact hours per referral</w:t>
            </w:r>
          </w:p>
          <w:p w14:paraId="3500D509" w14:textId="77777777" w:rsidR="00162492" w:rsidRPr="00D5717A" w:rsidRDefault="00162492" w:rsidP="0057478F">
            <w:pPr>
              <w:pStyle w:val="ListParagraph"/>
              <w:numPr>
                <w:ilvl w:val="0"/>
                <w:numId w:val="43"/>
              </w:numPr>
              <w:jc w:val="left"/>
              <w:rPr>
                <w:b w:val="0"/>
              </w:rPr>
            </w:pPr>
            <w:r w:rsidRPr="00302DC6">
              <w:rPr>
                <w:b w:val="0"/>
              </w:rPr>
              <w:t xml:space="preserve">Average length </w:t>
            </w:r>
            <w:r>
              <w:rPr>
                <w:b w:val="0"/>
              </w:rPr>
              <w:t xml:space="preserve">(number of days) </w:t>
            </w:r>
            <w:r w:rsidRPr="00302DC6">
              <w:rPr>
                <w:b w:val="0"/>
              </w:rPr>
              <w:t>of services per referral</w:t>
            </w:r>
          </w:p>
          <w:p w14:paraId="7BF99B73" w14:textId="77777777" w:rsidR="00162492" w:rsidRPr="001F047F" w:rsidRDefault="00162492" w:rsidP="0057478F">
            <w:pPr>
              <w:pStyle w:val="ListParagraph"/>
              <w:numPr>
                <w:ilvl w:val="0"/>
                <w:numId w:val="43"/>
              </w:numPr>
              <w:jc w:val="left"/>
              <w:rPr>
                <w:b w:val="0"/>
              </w:rPr>
            </w:pPr>
            <w:r>
              <w:rPr>
                <w:b w:val="0"/>
              </w:rPr>
              <w:t>Number of referrals connected to a Prosocial Activity</w:t>
            </w:r>
          </w:p>
          <w:p w14:paraId="31CD7B2C" w14:textId="77777777" w:rsidR="00162492" w:rsidRPr="00133B32" w:rsidRDefault="00162492" w:rsidP="0057478F">
            <w:pPr>
              <w:pStyle w:val="ListParagraph"/>
              <w:numPr>
                <w:ilvl w:val="0"/>
                <w:numId w:val="43"/>
              </w:numPr>
              <w:jc w:val="left"/>
              <w:rPr>
                <w:b w:val="0"/>
              </w:rPr>
            </w:pPr>
            <w:r>
              <w:rPr>
                <w:b w:val="0"/>
              </w:rPr>
              <w:t>Discharge reasons for referrals (successful, neutral, unsuccessful)</w:t>
            </w:r>
          </w:p>
          <w:p w14:paraId="32FB0C25" w14:textId="77777777" w:rsidR="00162492" w:rsidRPr="00E670B1" w:rsidRDefault="00162492" w:rsidP="0057478F">
            <w:pPr>
              <w:pStyle w:val="ListParagraph"/>
              <w:numPr>
                <w:ilvl w:val="0"/>
                <w:numId w:val="43"/>
              </w:numPr>
              <w:jc w:val="left"/>
              <w:rPr>
                <w:b w:val="0"/>
                <w:bCs w:val="0"/>
              </w:rPr>
            </w:pPr>
            <w:r>
              <w:rPr>
                <w:b w:val="0"/>
              </w:rPr>
              <w:t xml:space="preserve">Number of youth detained, </w:t>
            </w:r>
            <w:r w:rsidRPr="00E670B1">
              <w:rPr>
                <w:b w:val="0"/>
                <w:bCs w:val="0"/>
              </w:rPr>
              <w:t>placed in QRTP</w:t>
            </w:r>
            <w:r>
              <w:rPr>
                <w:b w:val="0"/>
                <w:bCs w:val="0"/>
              </w:rPr>
              <w:t xml:space="preserve">, </w:t>
            </w:r>
            <w:r w:rsidRPr="00E670B1">
              <w:rPr>
                <w:b w:val="0"/>
                <w:bCs w:val="0"/>
              </w:rPr>
              <w:t>PMIC</w:t>
            </w:r>
            <w:r>
              <w:rPr>
                <w:b w:val="0"/>
                <w:bCs w:val="0"/>
              </w:rPr>
              <w:t>,</w:t>
            </w:r>
            <w:r w:rsidRPr="00E670B1">
              <w:rPr>
                <w:b w:val="0"/>
                <w:bCs w:val="0"/>
              </w:rPr>
              <w:t xml:space="preserve"> or  hospitalized for mental health crisis during this reporting period</w:t>
            </w:r>
          </w:p>
          <w:p w14:paraId="640DB404" w14:textId="77777777" w:rsidR="00162492" w:rsidRPr="00043581" w:rsidRDefault="00162492" w:rsidP="0057478F">
            <w:pPr>
              <w:pStyle w:val="ListParagraph"/>
              <w:numPr>
                <w:ilvl w:val="0"/>
                <w:numId w:val="43"/>
              </w:numPr>
              <w:jc w:val="left"/>
              <w:rPr>
                <w:b w:val="0"/>
                <w:bCs w:val="0"/>
              </w:rPr>
            </w:pPr>
            <w:r w:rsidRPr="00676899">
              <w:rPr>
                <w:b w:val="0"/>
                <w:bCs w:val="0"/>
              </w:rPr>
              <w:t>Supervisor provided copies of all recently completed training certificates for MST therapists</w:t>
            </w:r>
          </w:p>
          <w:p w14:paraId="7CBFEFB7" w14:textId="77777777" w:rsidR="00162492" w:rsidRDefault="00162492" w:rsidP="0057478F">
            <w:pPr>
              <w:spacing w:after="160" w:line="259" w:lineRule="auto"/>
              <w:contextualSpacing/>
              <w:jc w:val="left"/>
              <w:rPr>
                <w:b w:val="0"/>
                <w:bCs w:val="0"/>
              </w:rPr>
            </w:pPr>
            <w:r>
              <w:rPr>
                <w:b w:val="0"/>
                <w:bCs w:val="0"/>
              </w:rPr>
              <w:t xml:space="preserve">                 </w:t>
            </w:r>
            <w:r w:rsidRPr="0087010E">
              <w:t>Performance Measure 100% success rate in achieving this</w:t>
            </w:r>
            <w:r>
              <w:t xml:space="preserve">                          </w:t>
            </w:r>
          </w:p>
          <w:p w14:paraId="6A5C3FC1" w14:textId="77777777" w:rsidR="00162492" w:rsidRPr="00676899" w:rsidRDefault="00162492" w:rsidP="0057478F">
            <w:pPr>
              <w:spacing w:after="160" w:line="259" w:lineRule="auto"/>
              <w:contextualSpacing/>
              <w:jc w:val="left"/>
              <w:rPr>
                <w:b w:val="0"/>
                <w:bCs w:val="0"/>
              </w:rPr>
            </w:pPr>
            <w:r>
              <w:t xml:space="preserve">                 </w:t>
            </w:r>
            <w:r w:rsidRPr="0087010E">
              <w:t>Deliverable.</w:t>
            </w:r>
          </w:p>
        </w:tc>
        <w:tc>
          <w:tcPr>
            <w:tcW w:w="977" w:type="dxa"/>
          </w:tcPr>
          <w:p w14:paraId="7006CE1D"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75</w:t>
            </w:r>
          </w:p>
        </w:tc>
        <w:tc>
          <w:tcPr>
            <w:tcW w:w="720" w:type="dxa"/>
          </w:tcPr>
          <w:p w14:paraId="501E2A2B"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3044825F"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300</w:t>
            </w:r>
          </w:p>
        </w:tc>
      </w:tr>
      <w:tr w:rsidR="00162492" w:rsidRPr="00546E3A" w14:paraId="73C3A1E8"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06C84B4" w14:textId="77777777" w:rsidR="00162492" w:rsidRPr="00FE4FFD" w:rsidRDefault="00162492" w:rsidP="0057478F">
            <w:pPr>
              <w:numPr>
                <w:ilvl w:val="0"/>
                <w:numId w:val="33"/>
              </w:numPr>
              <w:contextualSpacing/>
              <w:jc w:val="left"/>
              <w:rPr>
                <w:b w:val="0"/>
              </w:rPr>
            </w:pPr>
            <w:r w:rsidRPr="00E13E39">
              <w:rPr>
                <w:b w:val="0"/>
              </w:rPr>
              <w:t xml:space="preserve">At the request of </w:t>
            </w:r>
            <w:r>
              <w:rPr>
                <w:b w:val="0"/>
              </w:rPr>
              <w:t xml:space="preserve">the </w:t>
            </w:r>
            <w:r w:rsidRPr="00E13E39">
              <w:rPr>
                <w:b w:val="0"/>
              </w:rPr>
              <w:t xml:space="preserve">IJB, </w:t>
            </w:r>
            <w:r>
              <w:rPr>
                <w:b w:val="0"/>
              </w:rPr>
              <w:t>R</w:t>
            </w:r>
            <w:r w:rsidRPr="00E13E39">
              <w:rPr>
                <w:b w:val="0"/>
              </w:rPr>
              <w:t>espondent shall develop a program description and quality assurance plan for the program. This information, as well as data related to the amount of service received by clients, shall be made available as requested for the use with the Standard Program Evaluation Protocol (SPEP) diagnostic tool.</w:t>
            </w:r>
          </w:p>
        </w:tc>
        <w:tc>
          <w:tcPr>
            <w:tcW w:w="977" w:type="dxa"/>
          </w:tcPr>
          <w:p w14:paraId="0E2BD0E6"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1F9C36C"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25CAE518"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200</w:t>
            </w:r>
          </w:p>
        </w:tc>
      </w:tr>
      <w:tr w:rsidR="00162492" w:rsidRPr="00546E3A" w14:paraId="76FFBB73" w14:textId="77777777" w:rsidTr="002A22BD">
        <w:tc>
          <w:tcPr>
            <w:cnfStyle w:val="001000000000" w:firstRow="0" w:lastRow="0" w:firstColumn="1" w:lastColumn="0" w:oddVBand="0" w:evenVBand="0" w:oddHBand="0" w:evenHBand="0" w:firstRowFirstColumn="0" w:firstRowLastColumn="0" w:lastRowFirstColumn="0" w:lastRowLastColumn="0"/>
            <w:tcW w:w="6964" w:type="dxa"/>
          </w:tcPr>
          <w:p w14:paraId="33273978" w14:textId="77777777" w:rsidR="00162492" w:rsidRPr="00FE4FFD" w:rsidRDefault="00162492" w:rsidP="0057478F">
            <w:pPr>
              <w:numPr>
                <w:ilvl w:val="0"/>
                <w:numId w:val="33"/>
              </w:numPr>
              <w:contextualSpacing/>
              <w:jc w:val="left"/>
              <w:rPr>
                <w:b w:val="0"/>
              </w:rPr>
            </w:pPr>
            <w:r w:rsidRPr="00FE4FFD">
              <w:rPr>
                <w:b w:val="0"/>
              </w:rPr>
              <w:t>Respondent shall maintain a case file for each youth receiving services. Each case file will include referral, dates and times of contacts, copy of treatment plan,</w:t>
            </w:r>
            <w:r>
              <w:rPr>
                <w:b w:val="0"/>
              </w:rPr>
              <w:t xml:space="preserve"> applicable ROIs,</w:t>
            </w:r>
            <w:r w:rsidRPr="00FE4FFD">
              <w:rPr>
                <w:b w:val="0"/>
              </w:rPr>
              <w:t xml:space="preserve"> </w:t>
            </w:r>
            <w:r>
              <w:rPr>
                <w:b w:val="0"/>
              </w:rPr>
              <w:t xml:space="preserve">court reports if applicable, email updates, </w:t>
            </w:r>
            <w:r w:rsidRPr="00FE4FFD">
              <w:rPr>
                <w:b w:val="0"/>
              </w:rPr>
              <w:t xml:space="preserve">discharge </w:t>
            </w:r>
            <w:r>
              <w:rPr>
                <w:b w:val="0"/>
              </w:rPr>
              <w:t xml:space="preserve">report </w:t>
            </w:r>
            <w:r w:rsidRPr="00FE4FFD">
              <w:rPr>
                <w:b w:val="0"/>
              </w:rPr>
              <w:t>and all other documentation pertaining to the delivery of service.</w:t>
            </w:r>
          </w:p>
        </w:tc>
        <w:tc>
          <w:tcPr>
            <w:tcW w:w="977" w:type="dxa"/>
          </w:tcPr>
          <w:p w14:paraId="02D47190"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B1540EF"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p>
        </w:tc>
        <w:tc>
          <w:tcPr>
            <w:tcW w:w="964" w:type="dxa"/>
          </w:tcPr>
          <w:p w14:paraId="6968DD53" w14:textId="77777777" w:rsidR="00162492" w:rsidRPr="002846E2" w:rsidRDefault="00162492" w:rsidP="002A22BD">
            <w:pPr>
              <w:cnfStyle w:val="000000000000" w:firstRow="0" w:lastRow="0" w:firstColumn="0" w:lastColumn="0" w:oddVBand="0" w:evenVBand="0" w:oddHBand="0" w:evenHBand="0" w:firstRowFirstColumn="0" w:firstRowLastColumn="0" w:lastRowFirstColumn="0" w:lastRowLastColumn="0"/>
            </w:pPr>
            <w:r>
              <w:t>200</w:t>
            </w:r>
          </w:p>
        </w:tc>
      </w:tr>
      <w:tr w:rsidR="00162492" w:rsidRPr="00546E3A" w14:paraId="5CDB5409"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BC7261C" w14:textId="77777777" w:rsidR="00162492" w:rsidRPr="00A47AA9" w:rsidRDefault="00162492" w:rsidP="0057478F">
            <w:pPr>
              <w:pStyle w:val="ListParagraph"/>
              <w:numPr>
                <w:ilvl w:val="0"/>
                <w:numId w:val="33"/>
              </w:numPr>
              <w:jc w:val="left"/>
              <w:rPr>
                <w:b w:val="0"/>
                <w:bCs w:val="0"/>
              </w:rPr>
            </w:pPr>
            <w:r w:rsidRPr="00A47AA9">
              <w:rPr>
                <w:b w:val="0"/>
                <w:bCs w:val="0"/>
              </w:rPr>
              <w:t xml:space="preserve">Respondent to schedule quarterly meetings </w:t>
            </w:r>
            <w:r>
              <w:rPr>
                <w:b w:val="0"/>
                <w:bCs w:val="0"/>
              </w:rPr>
              <w:t xml:space="preserve">with JCS to </w:t>
            </w:r>
            <w:r w:rsidRPr="00A47AA9">
              <w:rPr>
                <w:b w:val="0"/>
                <w:bCs w:val="0"/>
              </w:rPr>
              <w:t xml:space="preserve">discuss programming </w:t>
            </w:r>
            <w:r>
              <w:rPr>
                <w:b w:val="0"/>
                <w:bCs w:val="0"/>
              </w:rPr>
              <w:t>and</w:t>
            </w:r>
            <w:r w:rsidRPr="00A47AA9">
              <w:rPr>
                <w:b w:val="0"/>
                <w:bCs w:val="0"/>
              </w:rPr>
              <w:t xml:space="preserve"> to monitor and review all aspects of the MST program. </w:t>
            </w:r>
            <w:r>
              <w:rPr>
                <w:b w:val="0"/>
                <w:bCs w:val="0"/>
              </w:rPr>
              <w:t xml:space="preserve">Meetings will consist of Respondent, Contract Administrator, Chief JCO, and/or JCS </w:t>
            </w:r>
            <w:proofErr w:type="spellStart"/>
            <w:r>
              <w:rPr>
                <w:b w:val="0"/>
                <w:bCs w:val="0"/>
              </w:rPr>
              <w:t>Supervsiors</w:t>
            </w:r>
            <w:proofErr w:type="spellEnd"/>
            <w:r>
              <w:rPr>
                <w:b w:val="0"/>
                <w:bCs w:val="0"/>
              </w:rPr>
              <w:t xml:space="preserve"> to be </w:t>
            </w:r>
            <w:r w:rsidRPr="00A47AA9">
              <w:rPr>
                <w:b w:val="0"/>
                <w:bCs w:val="0"/>
              </w:rPr>
              <w:t>held either in person or via conference call</w:t>
            </w:r>
            <w:r>
              <w:rPr>
                <w:b w:val="0"/>
                <w:bCs w:val="0"/>
              </w:rPr>
              <w:t xml:space="preserve">.  </w:t>
            </w:r>
            <w:r w:rsidRPr="00A47AA9">
              <w:rPr>
                <w:b w:val="0"/>
                <w:bCs w:val="0"/>
              </w:rPr>
              <w:t>The frequency of these meetings can be modified as agreed upon by the Respondent and JCS as the program progresses.</w:t>
            </w:r>
          </w:p>
        </w:tc>
        <w:tc>
          <w:tcPr>
            <w:tcW w:w="977" w:type="dxa"/>
          </w:tcPr>
          <w:p w14:paraId="320DD96A"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585A77CC"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p>
        </w:tc>
        <w:tc>
          <w:tcPr>
            <w:tcW w:w="964" w:type="dxa"/>
          </w:tcPr>
          <w:p w14:paraId="21B2A11B" w14:textId="77777777" w:rsidR="00162492" w:rsidRPr="002846E2" w:rsidRDefault="00162492" w:rsidP="002A22BD">
            <w:pPr>
              <w:cnfStyle w:val="000000100000" w:firstRow="0" w:lastRow="0" w:firstColumn="0" w:lastColumn="0" w:oddVBand="0" w:evenVBand="0" w:oddHBand="1" w:evenHBand="0" w:firstRowFirstColumn="0" w:firstRowLastColumn="0" w:lastRowFirstColumn="0" w:lastRowLastColumn="0"/>
            </w:pPr>
            <w:r>
              <w:t>100</w:t>
            </w:r>
          </w:p>
        </w:tc>
      </w:tr>
      <w:tr w:rsidR="00162492" w:rsidRPr="00546E3A" w14:paraId="463893FD" w14:textId="77777777" w:rsidTr="002A22BD">
        <w:tc>
          <w:tcPr>
            <w:cnfStyle w:val="001000000000" w:firstRow="0" w:lastRow="0" w:firstColumn="1" w:lastColumn="0" w:oddVBand="0" w:evenVBand="0" w:oddHBand="0" w:evenHBand="0" w:firstRowFirstColumn="0" w:firstRowLastColumn="0" w:lastRowFirstColumn="0" w:lastRowLastColumn="0"/>
            <w:tcW w:w="8661" w:type="dxa"/>
            <w:gridSpan w:val="3"/>
          </w:tcPr>
          <w:p w14:paraId="44D62C56" w14:textId="77777777" w:rsidR="00162492" w:rsidRPr="002846E2" w:rsidRDefault="00162492" w:rsidP="002A22BD"/>
        </w:tc>
        <w:tc>
          <w:tcPr>
            <w:tcW w:w="964" w:type="dxa"/>
          </w:tcPr>
          <w:p w14:paraId="676FC72A" w14:textId="77777777" w:rsidR="00162492" w:rsidRPr="00A72988" w:rsidRDefault="00162492" w:rsidP="002A22BD">
            <w:pPr>
              <w:cnfStyle w:val="000000000000" w:firstRow="0" w:lastRow="0" w:firstColumn="0" w:lastColumn="0" w:oddVBand="0" w:evenVBand="0" w:oddHBand="0" w:evenHBand="0" w:firstRowFirstColumn="0" w:firstRowLastColumn="0" w:lastRowFirstColumn="0" w:lastRowLastColumn="0"/>
              <w:rPr>
                <w:b/>
              </w:rPr>
            </w:pPr>
            <w:r>
              <w:rPr>
                <w:b/>
              </w:rPr>
              <w:t>4100</w:t>
            </w:r>
          </w:p>
        </w:tc>
      </w:tr>
      <w:tr w:rsidR="00162492" w:rsidRPr="00546E3A" w14:paraId="09400538" w14:textId="77777777" w:rsidTr="002A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039222D0" w14:textId="77777777" w:rsidR="00162492" w:rsidRPr="00AB097C" w:rsidRDefault="00162492" w:rsidP="002A22BD">
            <w:r w:rsidRPr="00AB097C">
              <w:t>TOTAL POSSIBLE POINTS</w:t>
            </w:r>
            <w:r>
              <w:t xml:space="preserve"> – Technical Specifications</w:t>
            </w:r>
          </w:p>
        </w:tc>
        <w:tc>
          <w:tcPr>
            <w:tcW w:w="964" w:type="dxa"/>
          </w:tcPr>
          <w:p w14:paraId="184E2722" w14:textId="77777777" w:rsidR="00162492" w:rsidRDefault="00162492" w:rsidP="002A22BD">
            <w:pPr>
              <w:cnfStyle w:val="000000100000" w:firstRow="0" w:lastRow="0" w:firstColumn="0" w:lastColumn="0" w:oddVBand="0" w:evenVBand="0" w:oddHBand="1" w:evenHBand="0" w:firstRowFirstColumn="0" w:firstRowLastColumn="0" w:lastRowFirstColumn="0" w:lastRowLastColumn="0"/>
              <w:rPr>
                <w:b/>
              </w:rPr>
            </w:pP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r>
        <w:t>Evaluation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r w:rsidRPr="009E13BD">
        <w:t>Evaluation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9B1D3C">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7EB4CE73" w:rsidR="00264AB8" w:rsidRDefault="00264AB8" w:rsidP="00264AB8">
      <w:pPr>
        <w:rPr>
          <w:rFonts w:cstheme="minorHAnsi"/>
          <w:b/>
        </w:rPr>
      </w:pPr>
      <w:r w:rsidRPr="0057478F">
        <w:rPr>
          <w:rFonts w:cstheme="minorHAnsi"/>
          <w:b/>
        </w:rPr>
        <w:t>Total Points Assigned to Cost:</w:t>
      </w:r>
      <w:r>
        <w:rPr>
          <w:rFonts w:cstheme="minorHAnsi"/>
          <w:b/>
        </w:rPr>
        <w:t xml:space="preserve"> </w:t>
      </w:r>
      <w:r w:rsidR="0057478F">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2FA74203"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57478F">
        <w:rPr>
          <w:b/>
          <w:bCs/>
        </w:rPr>
        <w:t xml:space="preserve"> 4,600</w:t>
      </w:r>
      <w:r w:rsidR="00F011F5" w:rsidRPr="00283123">
        <w:rPr>
          <w:b/>
          <w:bCs/>
        </w:rPr>
        <w:br w:type="page"/>
      </w:r>
    </w:p>
    <w:p w14:paraId="521792AB" w14:textId="103A18C6" w:rsidR="000A408A" w:rsidRPr="009E13BD" w:rsidRDefault="000A408A" w:rsidP="00487921">
      <w:pPr>
        <w:pStyle w:val="Heading2"/>
        <w:numPr>
          <w:ilvl w:val="1"/>
          <w:numId w:val="12"/>
        </w:numPr>
      </w:pPr>
      <w:bookmarkStart w:id="81" w:name="_Toc159494935"/>
      <w:r w:rsidRPr="009E13BD">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w:t>
      </w:r>
      <w:proofErr w:type="gramStart"/>
      <w:r w:rsidR="006809D4" w:rsidRPr="00431006">
        <w:rPr>
          <w:rFonts w:ascii="Calibri" w:eastAsia="Calibri" w:hAnsi="Calibri"/>
          <w:color w:val="000000"/>
        </w:rPr>
        <w:t xml:space="preserve">of </w:t>
      </w:r>
      <w:r w:rsidR="008C1936">
        <w:rPr>
          <w:rFonts w:ascii="Calibri" w:eastAsia="Calibri" w:hAnsi="Calibri"/>
          <w:color w:val="000000"/>
        </w:rPr>
        <w:t xml:space="preserve"> </w:t>
      </w:r>
      <w:r>
        <w:rPr>
          <w:rFonts w:ascii="Calibri" w:eastAsia="Calibri" w:hAnsi="Calibri"/>
          <w:color w:val="000000"/>
        </w:rPr>
        <w:t>the</w:t>
      </w:r>
      <w:proofErr w:type="gramEnd"/>
      <w:r>
        <w:rPr>
          <w:rFonts w:ascii="Calibri" w:eastAsia="Calibri" w:hAnsi="Calibri"/>
          <w:color w:val="000000"/>
        </w:rPr>
        <w:t xml:space="preserv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9B1D3C">
        <w:rPr>
          <w:rFonts w:ascii="Calibri" w:eastAsia="Calibri" w:hAnsi="Calibri"/>
          <w:color w:val="000000"/>
        </w:rPr>
        <w:t>one</w:t>
      </w:r>
      <w:r w:rsidRPr="009B1D3C">
        <w:rPr>
          <w:rFonts w:ascii="Calibri" w:eastAsia="Calibri" w:hAnsi="Calibri"/>
          <w:color w:val="000000"/>
        </w:rPr>
        <w:t xml:space="preserve"> (</w:t>
      </w:r>
      <w:r w:rsidR="00901ED2" w:rsidRPr="009B1D3C">
        <w:rPr>
          <w:rFonts w:ascii="Calibri" w:eastAsia="Calibri" w:hAnsi="Calibri"/>
          <w:color w:val="000000"/>
        </w:rPr>
        <w:t>1</w:t>
      </w:r>
      <w:r w:rsidRPr="009B1D3C">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9B1D3C">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1" w:name="_Toc159494945"/>
      <w:r w:rsidRPr="009E13BD">
        <w:t>Quarterly Report</w:t>
      </w:r>
      <w:bookmarkEnd w:id="91"/>
      <w:r w:rsidR="0049411F">
        <w:t xml:space="preserve"> </w:t>
      </w:r>
    </w:p>
    <w:p w14:paraId="17FE63A5" w14:textId="77777777" w:rsidR="0057478F" w:rsidRDefault="0057478F" w:rsidP="0057478F">
      <w:pPr>
        <w:pStyle w:val="NoSpacing"/>
        <w:ind w:left="360"/>
      </w:pPr>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t xml:space="preserve">Connie Murphy, </w:t>
      </w:r>
      <w:hyperlink r:id="rId22" w:history="1">
        <w:r w:rsidRPr="002C5231">
          <w:rPr>
            <w:rStyle w:val="Hyperlink"/>
            <w:rFonts w:cstheme="minorBidi"/>
          </w:rPr>
          <w:t>connie.murphy@iowacourts.gov</w:t>
        </w:r>
      </w:hyperlink>
      <w:r>
        <w:t xml:space="preserve">. </w:t>
      </w:r>
      <w:r w:rsidRPr="009E13BD">
        <w:t>The report file format shall be Microsoft Excel compatible format.</w:t>
      </w:r>
      <w:r>
        <w:t xml:space="preserve"> </w:t>
      </w:r>
      <w:r w:rsidRPr="00B40B72">
        <w:t>The report at minimum shall include the date of service, youth initials and/or JI#, deliverable performed, number of units, as well as average number of direct client contact and family contact hours per</w:t>
      </w:r>
      <w:r>
        <w:t xml:space="preserve"> referral, average length of services per referral and Performance Measures </w:t>
      </w:r>
    </w:p>
    <w:p w14:paraId="15416F49" w14:textId="77777777" w:rsidR="0057478F" w:rsidRDefault="0057478F" w:rsidP="0057478F">
      <w:pPr>
        <w:pStyle w:val="NoSpacing"/>
        <w:numPr>
          <w:ilvl w:val="0"/>
          <w:numId w:val="47"/>
        </w:numPr>
      </w:pPr>
      <w:r>
        <w:t>% of youth who have a reduction in 2 or more risk factors at the conclusion of the treatment program</w:t>
      </w:r>
    </w:p>
    <w:p w14:paraId="0A56FBCB" w14:textId="77777777" w:rsidR="0057478F" w:rsidRDefault="0057478F" w:rsidP="0057478F">
      <w:pPr>
        <w:pStyle w:val="NoSpacing"/>
        <w:numPr>
          <w:ilvl w:val="0"/>
          <w:numId w:val="47"/>
        </w:numPr>
      </w:pPr>
      <w:r>
        <w:t>% of youth who have completed treatment program</w:t>
      </w:r>
    </w:p>
    <w:p w14:paraId="46065E08" w14:textId="77777777" w:rsidR="0057478F" w:rsidRDefault="0057478F" w:rsidP="0057478F">
      <w:pPr>
        <w:pStyle w:val="NoSpacing"/>
        <w:numPr>
          <w:ilvl w:val="0"/>
          <w:numId w:val="47"/>
        </w:numPr>
      </w:pPr>
      <w:r>
        <w:t xml:space="preserve">% of youth involved in a </w:t>
      </w:r>
      <w:r w:rsidRPr="00F71F77">
        <w:t>P</w:t>
      </w:r>
      <w:r>
        <w:t>ro-social Activity before completion of the program.</w:t>
      </w:r>
    </w:p>
    <w:p w14:paraId="7D523716" w14:textId="77777777" w:rsidR="0057478F" w:rsidRDefault="0057478F" w:rsidP="0057478F">
      <w:pPr>
        <w:pStyle w:val="NoSpacing"/>
      </w:pPr>
    </w:p>
    <w:p w14:paraId="5618538E" w14:textId="77777777" w:rsidR="0057478F" w:rsidRDefault="0057478F" w:rsidP="0057478F">
      <w:pPr>
        <w:pStyle w:val="Normal2"/>
      </w:pPr>
      <w:r w:rsidRPr="009E13BD">
        <w:t xml:space="preserve">Vendor </w:t>
      </w:r>
      <w:r>
        <w:t>P</w:t>
      </w:r>
      <w:r w:rsidRPr="009E13BD">
        <w:t>roposals must include a sample report and a description of the reporting that will be provided.</w:t>
      </w:r>
      <w:r>
        <w:t xml:space="preserve"> </w:t>
      </w:r>
      <w:r w:rsidRPr="009E13BD">
        <w:t xml:space="preserve">The State reserves the right to request more detailed information (ad-hoc reporting) at any time and on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bookmarkStart w:id="92" w:name="_Toc159494946"/>
      <w:r>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13A2E29A" w:rsidR="00877BAF" w:rsidRPr="00032D48" w:rsidRDefault="009B1D3C" w:rsidP="00877BAF">
      <w:pPr>
        <w:pStyle w:val="Footer"/>
        <w:tabs>
          <w:tab w:val="clear" w:pos="4320"/>
          <w:tab w:val="clear" w:pos="8640"/>
        </w:tabs>
        <w:spacing w:after="0" w:line="240" w:lineRule="auto"/>
        <w:rPr>
          <w:rFonts w:ascii="Calibri" w:hAnsi="Calibri"/>
          <w:sz w:val="18"/>
          <w:szCs w:val="18"/>
        </w:rPr>
      </w:pPr>
      <w:r w:rsidRPr="009B1D3C">
        <w:rPr>
          <w:rFonts w:ascii="Calibri" w:hAnsi="Calibri"/>
          <w:bCs/>
          <w:noProof/>
          <w:sz w:val="18"/>
          <w:szCs w:val="18"/>
        </w:rPr>
        <w:t>Connie Murphy</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484EEDCC" w:rsidR="00877BAF" w:rsidRPr="00032D48" w:rsidRDefault="0072489A" w:rsidP="00877BAF">
      <w:pPr>
        <w:spacing w:after="0" w:line="240" w:lineRule="auto"/>
        <w:rPr>
          <w:rFonts w:ascii="Calibri" w:hAnsi="Calibri"/>
          <w:noProof/>
          <w:sz w:val="18"/>
          <w:szCs w:val="18"/>
        </w:rPr>
      </w:pPr>
      <w:hyperlink r:id="rId23" w:history="1">
        <w:r w:rsidR="009B1D3C" w:rsidRPr="003773AC">
          <w:rPr>
            <w:rStyle w:val="Hyperlink"/>
            <w:rFonts w:ascii="Calibri" w:hAnsi="Calibri" w:cstheme="minorBidi"/>
            <w:noProof/>
            <w:sz w:val="18"/>
            <w:szCs w:val="18"/>
          </w:rPr>
          <w:t>Connie.murphy@iowacourts.gov</w:t>
        </w:r>
      </w:hyperlink>
      <w:r w:rsidR="009B1D3C">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5A1058C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9B1D3C">
        <w:rPr>
          <w:rFonts w:ascii="Calibri" w:hAnsi="Calibri"/>
          <w:noProof/>
          <w:sz w:val="18"/>
          <w:szCs w:val="18"/>
        </w:rPr>
        <w:t>RFP</w:t>
      </w:r>
      <w:r w:rsidR="004C012D" w:rsidRPr="009B1D3C">
        <w:rPr>
          <w:rFonts w:ascii="Calibri" w:hAnsi="Calibri"/>
          <w:noProof/>
          <w:sz w:val="18"/>
          <w:szCs w:val="18"/>
        </w:rPr>
        <w:t xml:space="preserve"> JUV-</w:t>
      </w:r>
      <w:r w:rsidR="009B1D3C">
        <w:rPr>
          <w:rFonts w:ascii="Calibri" w:hAnsi="Calibri"/>
          <w:noProof/>
          <w:sz w:val="18"/>
          <w:szCs w:val="18"/>
        </w:rPr>
        <w:t>27-MS-07-001</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1767C0E6"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proofErr w:type="gramStart"/>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for</w:t>
      </w:r>
      <w:r w:rsidR="009B1D3C">
        <w:rPr>
          <w:rFonts w:ascii="Calibri" w:hAnsi="Calibri"/>
          <w:sz w:val="18"/>
          <w:szCs w:val="18"/>
        </w:rPr>
        <w:t xml:space="preserve"> RFP JUV-27-MS-07-001 Multisystemic Therapy</w:t>
      </w:r>
      <w:r w:rsidRPr="00032D48">
        <w:rPr>
          <w:rFonts w:ascii="Calibri" w:hAnsi="Calibri"/>
          <w:sz w:val="18"/>
          <w:szCs w:val="18"/>
        </w:rPr>
        <w:t xml:space="preserve">  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3E405F2E" w14:textId="77777777" w:rsidR="009B1D3C" w:rsidRPr="00032D48" w:rsidRDefault="009B1D3C" w:rsidP="009B1D3C">
      <w:pPr>
        <w:pStyle w:val="Footer"/>
        <w:tabs>
          <w:tab w:val="clear" w:pos="4320"/>
          <w:tab w:val="clear" w:pos="8640"/>
        </w:tabs>
        <w:spacing w:after="0" w:line="240" w:lineRule="auto"/>
        <w:rPr>
          <w:rFonts w:ascii="Calibri" w:hAnsi="Calibri"/>
          <w:sz w:val="18"/>
          <w:szCs w:val="18"/>
        </w:rPr>
      </w:pPr>
      <w:r w:rsidRPr="009B1D3C">
        <w:rPr>
          <w:rFonts w:ascii="Calibri" w:hAnsi="Calibri"/>
          <w:bCs/>
          <w:noProof/>
          <w:sz w:val="18"/>
          <w:szCs w:val="18"/>
        </w:rPr>
        <w:t>Connie Murphy</w:t>
      </w:r>
      <w:r w:rsidRPr="00032D48">
        <w:rPr>
          <w:rFonts w:ascii="Calibri" w:hAnsi="Calibri"/>
          <w:sz w:val="18"/>
          <w:szCs w:val="18"/>
        </w:rPr>
        <w:t>, Issuing Officer</w:t>
      </w:r>
    </w:p>
    <w:p w14:paraId="46903928" w14:textId="77777777" w:rsidR="009B1D3C" w:rsidRPr="004C012D" w:rsidRDefault="009B1D3C" w:rsidP="009B1D3C">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25ED9E62" w14:textId="77777777" w:rsidR="009B1D3C" w:rsidRPr="00032D48" w:rsidRDefault="0072489A" w:rsidP="009B1D3C">
      <w:pPr>
        <w:spacing w:after="0" w:line="240" w:lineRule="auto"/>
        <w:rPr>
          <w:rFonts w:ascii="Calibri" w:hAnsi="Calibri"/>
          <w:noProof/>
          <w:sz w:val="18"/>
          <w:szCs w:val="18"/>
        </w:rPr>
      </w:pPr>
      <w:hyperlink r:id="rId24" w:history="1">
        <w:r w:rsidR="009B1D3C" w:rsidRPr="003773AC">
          <w:rPr>
            <w:rStyle w:val="Hyperlink"/>
            <w:rFonts w:ascii="Calibri" w:hAnsi="Calibri" w:cstheme="minorBidi"/>
            <w:noProof/>
            <w:sz w:val="18"/>
            <w:szCs w:val="18"/>
          </w:rPr>
          <w:t>Connie.murphy@iowacourts.gov</w:t>
        </w:r>
      </w:hyperlink>
      <w:r w:rsidR="009B1D3C">
        <w:rPr>
          <w:rFonts w:ascii="Calibri" w:hAnsi="Calibri"/>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5B5F1397"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9B1D3C">
        <w:rPr>
          <w:rFonts w:ascii="Calibri" w:hAnsi="Calibri"/>
          <w:sz w:val="18"/>
          <w:szCs w:val="18"/>
        </w:rPr>
        <w:t>RFP</w:t>
      </w:r>
      <w:r w:rsidR="009B1D3C">
        <w:rPr>
          <w:rFonts w:ascii="Calibri" w:hAnsi="Calibri"/>
          <w:sz w:val="18"/>
          <w:szCs w:val="18"/>
        </w:rPr>
        <w:t xml:space="preserve"> JUV-27-MS-07-001</w:t>
      </w:r>
      <w:r w:rsidR="004C012D" w:rsidRPr="009B1D3C">
        <w:rPr>
          <w:rFonts w:ascii="Calibri" w:hAnsi="Calibri"/>
          <w:sz w:val="18"/>
          <w:szCs w:val="18"/>
        </w:rPr>
        <w:t xml:space="preserve"> NUMBER JUV</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155D557A"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9B1D3C">
        <w:rPr>
          <w:rFonts w:ascii="Calibri" w:hAnsi="Calibri"/>
          <w:sz w:val="18"/>
          <w:szCs w:val="18"/>
        </w:rPr>
        <w:t>RFP</w:t>
      </w:r>
      <w:r w:rsidR="0046755F" w:rsidRPr="009B1D3C">
        <w:rPr>
          <w:rFonts w:ascii="Calibri" w:hAnsi="Calibri"/>
          <w:sz w:val="18"/>
          <w:szCs w:val="18"/>
        </w:rPr>
        <w:t xml:space="preserve"> NUMBER JUV-</w:t>
      </w:r>
      <w:r w:rsidR="009B1D3C" w:rsidRPr="009B1D3C">
        <w:rPr>
          <w:rFonts w:ascii="Calibri" w:hAnsi="Calibri"/>
          <w:sz w:val="18"/>
          <w:szCs w:val="18"/>
        </w:rPr>
        <w:t>27-MS-07-001</w:t>
      </w:r>
      <w:r w:rsidRPr="009B1D3C">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0072489A">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6" w:name="OLE_LINK1"/>
      <w:r w:rsidRPr="008F0013">
        <w:t>Explain why disclosure of the material would not be in the best interest of the public.</w:t>
      </w:r>
      <w:bookmarkEnd w:id="96"/>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0072489A">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The confidential 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115890A" w14:textId="6E5F7CB5" w:rsidR="0057478F" w:rsidRDefault="0057478F" w:rsidP="002A22BD">
      <w:pPr>
        <w:pStyle w:val="ListBullet"/>
        <w:numPr>
          <w:ilvl w:val="0"/>
          <w:numId w:val="0"/>
        </w:numPr>
        <w:ind w:left="360"/>
      </w:pPr>
      <w:r>
        <w:t>Respondent</w:t>
      </w:r>
      <w:r w:rsidRPr="009E13BD">
        <w:t>’s Cost Proposal shall include an all-inclusive</w:t>
      </w:r>
      <w:r>
        <w:t xml:space="preserve">, itemized, total cost in U.S. Dollars including MST Licensing Fees: Include initial and annual renewal costs for licensing through MST Services. Staff Salaries: Provide salary estimates for therapists, supervisors, and administrative staff. Training Costs: Include expenses for initial and ongoing training required by MST Services. Clinical Supervision: Budget for qualified supervision in accordance with MST standards. Travel Expenses: Estimate costs for in-home visits, community outreach, and training travel. Administrative Overhead: Include office supplies, technology, reporting tools, and indirect costs. </w:t>
      </w:r>
      <w:r w:rsidRPr="00E34B13">
        <w:t>The following template is required. Please use additional pages to provide any additional narrative support for the costing information.</w:t>
      </w:r>
    </w:p>
    <w:p w14:paraId="60401879" w14:textId="3C37240E" w:rsidR="002D3B4E" w:rsidRDefault="002D3B4E" w:rsidP="002A22BD">
      <w:pPr>
        <w:pStyle w:val="ListBullet"/>
        <w:numPr>
          <w:ilvl w:val="0"/>
          <w:numId w:val="0"/>
        </w:numPr>
        <w:ind w:left="360"/>
      </w:pPr>
    </w:p>
    <w:p w14:paraId="609B024E" w14:textId="77777777" w:rsidR="002D3B4E" w:rsidRPr="002D3B4E" w:rsidRDefault="002D3B4E" w:rsidP="002D3B4E">
      <w:pPr>
        <w:pStyle w:val="ListBullet"/>
        <w:numPr>
          <w:ilvl w:val="0"/>
          <w:numId w:val="0"/>
        </w:numPr>
        <w:ind w:left="360"/>
        <w:rPr>
          <w:b/>
        </w:rPr>
      </w:pPr>
      <w:r w:rsidRPr="002D3B4E">
        <w:rPr>
          <w:b/>
        </w:rPr>
        <w:t>Billing Structure and Third-Party Payer Requirements</w:t>
      </w:r>
    </w:p>
    <w:p w14:paraId="35B4648C" w14:textId="77777777" w:rsidR="002D3B4E" w:rsidRDefault="002D3B4E" w:rsidP="002D3B4E">
      <w:pPr>
        <w:pStyle w:val="ListBullet"/>
        <w:numPr>
          <w:ilvl w:val="0"/>
          <w:numId w:val="0"/>
        </w:numPr>
        <w:ind w:left="360"/>
      </w:pPr>
      <w:r>
        <w:t>The Respondent shall identify in its Cost Proposal the unit rate for services and describe its billing practices related to third-party payers, including Medicaid and private insurance.</w:t>
      </w:r>
    </w:p>
    <w:p w14:paraId="64820C26" w14:textId="77777777" w:rsidR="002D3B4E" w:rsidRDefault="002D3B4E" w:rsidP="002D3B4E">
      <w:pPr>
        <w:pStyle w:val="ListBullet"/>
        <w:numPr>
          <w:ilvl w:val="0"/>
          <w:numId w:val="0"/>
        </w:numPr>
        <w:ind w:left="360"/>
      </w:pPr>
      <w:r>
        <w:t>The Respondent is expected to make reasonable efforts to bill and collect from all available third-party payers prior to billing the Judicial Branch.</w:t>
      </w:r>
    </w:p>
    <w:p w14:paraId="6C18FDF8" w14:textId="77777777" w:rsidR="002D3B4E" w:rsidRDefault="002D3B4E" w:rsidP="002D3B4E">
      <w:pPr>
        <w:pStyle w:val="ListBullet"/>
        <w:numPr>
          <w:ilvl w:val="0"/>
          <w:numId w:val="0"/>
        </w:numPr>
        <w:ind w:left="360" w:firstLine="360"/>
      </w:pPr>
      <w:r w:rsidRPr="002D3B4E">
        <w:rPr>
          <w:b/>
        </w:rPr>
        <w:t>Uninsured Clients:</w:t>
      </w:r>
      <w:r>
        <w:t xml:space="preserve"> For clients without insurance coverage, the Respondent may bill the Judicial Branch at the contracted unit rate for authorized services.</w:t>
      </w:r>
    </w:p>
    <w:p w14:paraId="15D41014" w14:textId="77777777" w:rsidR="002D3B4E" w:rsidRDefault="002D3B4E" w:rsidP="002D3B4E">
      <w:pPr>
        <w:pStyle w:val="ListBullet"/>
        <w:numPr>
          <w:ilvl w:val="0"/>
          <w:numId w:val="0"/>
        </w:numPr>
        <w:ind w:left="360" w:firstLine="360"/>
      </w:pPr>
      <w:r w:rsidRPr="002D3B4E">
        <w:rPr>
          <w:b/>
        </w:rPr>
        <w:t>Underinsured Clients:</w:t>
      </w:r>
      <w:r>
        <w:t xml:space="preserve"> In cases where third-party reimbursement does not fully cover the Respondent's contracted unit rate, the Respondent may bill the Judicial Branch for the remaining balance (i.e., the difference between the insurance reimbursement and the contracted unit rate), provided that:</w:t>
      </w:r>
    </w:p>
    <w:p w14:paraId="037981D9" w14:textId="77777777" w:rsidR="002D3B4E" w:rsidRDefault="002D3B4E" w:rsidP="002D3B4E">
      <w:pPr>
        <w:pStyle w:val="ListBullet"/>
        <w:numPr>
          <w:ilvl w:val="0"/>
          <w:numId w:val="49"/>
        </w:numPr>
      </w:pPr>
      <w:r>
        <w:t>Services were authorized by Juvenile Court Services; and</w:t>
      </w:r>
    </w:p>
    <w:p w14:paraId="6777063F" w14:textId="77777777" w:rsidR="002D3B4E" w:rsidRDefault="002D3B4E" w:rsidP="002D3B4E">
      <w:pPr>
        <w:pStyle w:val="ListBullet"/>
        <w:numPr>
          <w:ilvl w:val="0"/>
          <w:numId w:val="49"/>
        </w:numPr>
      </w:pPr>
      <w:r>
        <w:t>Appropriate documentation of billing and explanation of benefits (EOB) is submitted.</w:t>
      </w:r>
    </w:p>
    <w:p w14:paraId="609CD73B" w14:textId="77777777" w:rsidR="002D3B4E" w:rsidRDefault="002D3B4E" w:rsidP="002D3B4E">
      <w:pPr>
        <w:pStyle w:val="ListBullet"/>
        <w:numPr>
          <w:ilvl w:val="0"/>
          <w:numId w:val="0"/>
        </w:numPr>
        <w:ind w:left="360"/>
      </w:pPr>
    </w:p>
    <w:p w14:paraId="2A6EF0D3" w14:textId="21EF321A" w:rsidR="002D3B4E" w:rsidRPr="00E34B13" w:rsidRDefault="002D3B4E" w:rsidP="002D3B4E">
      <w:pPr>
        <w:pStyle w:val="ListBullet"/>
        <w:numPr>
          <w:ilvl w:val="0"/>
          <w:numId w:val="0"/>
        </w:numPr>
        <w:ind w:left="360"/>
      </w:pPr>
      <w:r>
        <w:t>Billing to the Judicial Branch must occur after third-party billing has been completed and must clearly reflect any payments received from insurance or other sources.</w:t>
      </w:r>
    </w:p>
    <w:p w14:paraId="1237394D" w14:textId="77777777" w:rsidR="0057478F" w:rsidRPr="009E13BD" w:rsidRDefault="0057478F" w:rsidP="0057478F">
      <w:pPr>
        <w:pStyle w:val="Header"/>
      </w:pPr>
      <w:r w:rsidRPr="00E34B13">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2527B284" w:rsidR="00B07DD9" w:rsidRPr="00F718FD" w:rsidRDefault="0095175D" w:rsidP="00D262FA">
            <w:pPr>
              <w:pStyle w:val="Heading-Simple"/>
            </w:pPr>
            <w:r>
              <w:t xml:space="preserve">Item Description </w:t>
            </w:r>
            <w:r w:rsidR="0057478F">
              <w:t>(annual cost)</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1476156A" w:rsidR="00B07DD9" w:rsidRPr="009E13BD" w:rsidRDefault="0057478F" w:rsidP="00D262FA">
            <w:r>
              <w:t>MST Licensing Fees</w:t>
            </w:r>
          </w:p>
        </w:tc>
        <w:tc>
          <w:tcPr>
            <w:tcW w:w="2048" w:type="dxa"/>
          </w:tcPr>
          <w:p w14:paraId="77528368" w14:textId="112039C2" w:rsidR="00B07DD9" w:rsidRPr="009E13BD" w:rsidRDefault="0057478F" w:rsidP="00D262FA">
            <w:r>
              <w:t>$</w:t>
            </w:r>
          </w:p>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1F7CA130" w:rsidR="00B07DD9" w:rsidRPr="009E13BD" w:rsidRDefault="0057478F" w:rsidP="00D262FA">
            <w:r>
              <w:t>Staff Salaries</w:t>
            </w:r>
          </w:p>
        </w:tc>
        <w:tc>
          <w:tcPr>
            <w:tcW w:w="2048" w:type="dxa"/>
          </w:tcPr>
          <w:p w14:paraId="5AA13BE6" w14:textId="0B4082BC" w:rsidR="00B07DD9" w:rsidRPr="009E13BD" w:rsidRDefault="0057478F" w:rsidP="00D262FA">
            <w:r>
              <w:t>$</w:t>
            </w:r>
          </w:p>
        </w:tc>
      </w:tr>
      <w:tr w:rsidR="00B07DD9" w:rsidRPr="009E13BD" w14:paraId="62B7046E" w14:textId="77777777" w:rsidTr="00D262FA">
        <w:trPr>
          <w:trHeight w:val="720"/>
        </w:trPr>
        <w:tc>
          <w:tcPr>
            <w:tcW w:w="7307" w:type="dxa"/>
          </w:tcPr>
          <w:p w14:paraId="3AF3CC46" w14:textId="44417B63" w:rsidR="00B07DD9" w:rsidRPr="009E13BD" w:rsidRDefault="0057478F" w:rsidP="00D262FA">
            <w:r>
              <w:t>Training Costs</w:t>
            </w:r>
          </w:p>
        </w:tc>
        <w:tc>
          <w:tcPr>
            <w:tcW w:w="2048" w:type="dxa"/>
          </w:tcPr>
          <w:p w14:paraId="35F06748" w14:textId="1F275DE8" w:rsidR="00B07DD9" w:rsidRPr="009E13BD" w:rsidRDefault="0057478F" w:rsidP="00D262FA">
            <w:r>
              <w:t>$</w:t>
            </w:r>
          </w:p>
        </w:tc>
      </w:tr>
      <w:tr w:rsidR="00B07DD9" w:rsidRPr="009E13BD" w14:paraId="469C91F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231D08C" w14:textId="5083412F" w:rsidR="00B07DD9" w:rsidRPr="009E13BD" w:rsidRDefault="0057478F" w:rsidP="00D262FA">
            <w:r>
              <w:t>Clinical Supervision</w:t>
            </w:r>
          </w:p>
        </w:tc>
        <w:tc>
          <w:tcPr>
            <w:tcW w:w="2048" w:type="dxa"/>
          </w:tcPr>
          <w:p w14:paraId="6C1A4381" w14:textId="0E5CDA0F" w:rsidR="00B07DD9" w:rsidRPr="009E13BD" w:rsidRDefault="0057478F" w:rsidP="00D262FA">
            <w:r>
              <w:t>$</w:t>
            </w:r>
          </w:p>
        </w:tc>
      </w:tr>
      <w:tr w:rsidR="00B07DD9" w:rsidRPr="009E13BD" w14:paraId="2E364369" w14:textId="77777777" w:rsidTr="00D262FA">
        <w:trPr>
          <w:trHeight w:val="720"/>
        </w:trPr>
        <w:tc>
          <w:tcPr>
            <w:tcW w:w="7307" w:type="dxa"/>
          </w:tcPr>
          <w:p w14:paraId="7F9986ED" w14:textId="6C361E23" w:rsidR="00B07DD9" w:rsidRPr="009E13BD" w:rsidRDefault="0057478F" w:rsidP="00D262FA">
            <w:r>
              <w:t>Travel Expenses</w:t>
            </w:r>
          </w:p>
        </w:tc>
        <w:tc>
          <w:tcPr>
            <w:tcW w:w="2048" w:type="dxa"/>
          </w:tcPr>
          <w:p w14:paraId="3FDA2124" w14:textId="732F27E9" w:rsidR="00B07DD9" w:rsidRPr="009E13BD" w:rsidRDefault="0057478F" w:rsidP="00D262FA">
            <w:r>
              <w:t>$</w:t>
            </w:r>
          </w:p>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72C4EB1C" w14:textId="3CB3753E" w:rsidR="00B07DD9" w:rsidRPr="009E13BD" w:rsidRDefault="0057478F" w:rsidP="00D262FA">
            <w:r>
              <w:t>Administrative Overhead/ Indirect</w:t>
            </w:r>
          </w:p>
        </w:tc>
        <w:tc>
          <w:tcPr>
            <w:tcW w:w="2048" w:type="dxa"/>
          </w:tcPr>
          <w:p w14:paraId="077C7475" w14:textId="4BA5AA9B" w:rsidR="00B07DD9" w:rsidRPr="009E13BD" w:rsidRDefault="0057478F" w:rsidP="00D262FA">
            <w:r>
              <w:t>$</w:t>
            </w:r>
          </w:p>
        </w:tc>
      </w:tr>
      <w:tr w:rsidR="00B07DD9" w:rsidRPr="009E13BD" w14:paraId="3C4C31D8" w14:textId="77777777" w:rsidTr="00D262FA">
        <w:trPr>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bl>
    <w:p w14:paraId="224A4B7A" w14:textId="3092A25B" w:rsidR="00143C25" w:rsidRPr="009E13BD" w:rsidRDefault="00143C25" w:rsidP="0057478F">
      <w:pPr>
        <w:pStyle w:val="Header"/>
      </w:pPr>
    </w:p>
    <w:sectPr w:rsidR="00143C25" w:rsidRPr="009E13BD" w:rsidSect="00C6282E">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47D90" w14:textId="77777777" w:rsidR="00FA6097" w:rsidRDefault="00FA6097" w:rsidP="0043688E">
      <w:r>
        <w:separator/>
      </w:r>
    </w:p>
  </w:endnote>
  <w:endnote w:type="continuationSeparator" w:id="0">
    <w:p w14:paraId="6B1954EE" w14:textId="77777777" w:rsidR="00FA6097" w:rsidRDefault="00FA6097"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B00A0" w14:textId="004420A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72489A">
      <w:rPr>
        <w:noProof/>
      </w:rPr>
      <w:t>40</w:t>
    </w:r>
    <w:r w:rsidRPr="00BE3A38">
      <w:fldChar w:fldCharType="end"/>
    </w:r>
    <w:r>
      <w:t xml:space="preserve"> of </w:t>
    </w:r>
    <w:fldSimple w:instr=" NUMPAGES   \* MERGEFORMAT ">
      <w:r w:rsidR="0072489A">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FE424" w14:textId="77777777" w:rsidR="00FA6097" w:rsidRDefault="00FA6097" w:rsidP="0043688E">
      <w:r>
        <w:separator/>
      </w:r>
    </w:p>
  </w:footnote>
  <w:footnote w:type="continuationSeparator" w:id="0">
    <w:p w14:paraId="2086A196" w14:textId="77777777" w:rsidR="00FA6097" w:rsidRDefault="00FA6097"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42865" w14:textId="6BACC7F0" w:rsidR="001E695B" w:rsidRDefault="001E695B" w:rsidP="001E695B">
    <w:pPr>
      <w:pStyle w:val="Header"/>
      <w:jc w:val="right"/>
    </w:pPr>
    <w:r w:rsidRPr="00141496">
      <w:t>RFP#</w:t>
    </w:r>
    <w:r w:rsidR="00141496" w:rsidRPr="00141496">
      <w:rPr>
        <w:rFonts w:ascii="Calibri" w:hAnsi="Calibri"/>
        <w:b/>
        <w:bCs/>
      </w:rPr>
      <w:t xml:space="preserve"> </w:t>
    </w:r>
    <w:r w:rsidR="00141496" w:rsidRPr="00141496">
      <w:rPr>
        <w:rFonts w:ascii="Calibri" w:hAnsi="Calibri"/>
      </w:rPr>
      <w:t>JUV-27-MS-07-00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00BB3050"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CD80A9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7E6642"/>
    <w:multiLevelType w:val="hybridMultilevel"/>
    <w:tmpl w:val="67A45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135E2C2B"/>
    <w:multiLevelType w:val="hybridMultilevel"/>
    <w:tmpl w:val="10B2B8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82775B"/>
    <w:multiLevelType w:val="multilevel"/>
    <w:tmpl w:val="5274A7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3"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67132E"/>
    <w:multiLevelType w:val="hybridMultilevel"/>
    <w:tmpl w:val="E8B2915A"/>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6"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A002DD"/>
    <w:multiLevelType w:val="hybridMultilevel"/>
    <w:tmpl w:val="01DED88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3"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54F92BBB"/>
    <w:multiLevelType w:val="hybridMultilevel"/>
    <w:tmpl w:val="D6786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602715FD"/>
    <w:multiLevelType w:val="hybridMultilevel"/>
    <w:tmpl w:val="E4C277F8"/>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C7D5144"/>
    <w:multiLevelType w:val="hybridMultilevel"/>
    <w:tmpl w:val="ED8E0B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3"/>
  </w:num>
  <w:num w:numId="3">
    <w:abstractNumId w:val="24"/>
  </w:num>
  <w:num w:numId="4">
    <w:abstractNumId w:val="3"/>
  </w:num>
  <w:num w:numId="5">
    <w:abstractNumId w:val="31"/>
  </w:num>
  <w:num w:numId="6">
    <w:abstractNumId w:val="22"/>
  </w:num>
  <w:num w:numId="7">
    <w:abstractNumId w:val="2"/>
  </w:num>
  <w:num w:numId="8">
    <w:abstractNumId w:val="12"/>
  </w:num>
  <w:num w:numId="9">
    <w:abstractNumId w:val="6"/>
  </w:num>
  <w:num w:numId="10">
    <w:abstractNumId w:val="18"/>
  </w:num>
  <w:num w:numId="11">
    <w:abstractNumId w:val="27"/>
  </w:num>
  <w:num w:numId="12">
    <w:abstractNumId w:val="8"/>
  </w:num>
  <w:num w:numId="13">
    <w:abstractNumId w:val="8"/>
  </w:num>
  <w:num w:numId="14">
    <w:abstractNumId w:val="15"/>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6"/>
  </w:num>
  <w:num w:numId="18">
    <w:abstractNumId w:val="28"/>
  </w:num>
  <w:num w:numId="19">
    <w:abstractNumId w:val="28"/>
    <w:lvlOverride w:ilvl="0">
      <w:startOverride w:val="1"/>
    </w:lvlOverride>
  </w:num>
  <w:num w:numId="20">
    <w:abstractNumId w:val="28"/>
    <w:lvlOverride w:ilvl="0">
      <w:startOverride w:val="1"/>
    </w:lvlOverride>
  </w:num>
  <w:num w:numId="21">
    <w:abstractNumId w:val="28"/>
    <w:lvlOverride w:ilvl="0">
      <w:startOverride w:val="1"/>
    </w:lvlOverride>
  </w:num>
  <w:num w:numId="22">
    <w:abstractNumId w:val="28"/>
    <w:lvlOverride w:ilvl="0">
      <w:startOverride w:val="1"/>
    </w:lvlOverride>
  </w:num>
  <w:num w:numId="23">
    <w:abstractNumId w:val="28"/>
    <w:lvlOverride w:ilvl="0">
      <w:startOverride w:val="1"/>
    </w:lvlOverride>
  </w:num>
  <w:num w:numId="24">
    <w:abstractNumId w:val="28"/>
    <w:lvlOverride w:ilvl="0">
      <w:startOverride w:val="1"/>
    </w:lvlOverride>
  </w:num>
  <w:num w:numId="25">
    <w:abstractNumId w:val="28"/>
    <w:lvlOverride w:ilvl="0">
      <w:startOverride w:val="1"/>
    </w:lvlOverride>
  </w:num>
  <w:num w:numId="26">
    <w:abstractNumId w:val="26"/>
  </w:num>
  <w:num w:numId="27">
    <w:abstractNumId w:val="28"/>
    <w:lvlOverride w:ilvl="0">
      <w:startOverride w:val="1"/>
    </w:lvlOverride>
  </w:num>
  <w:num w:numId="28">
    <w:abstractNumId w:val="28"/>
    <w:lvlOverride w:ilvl="0">
      <w:startOverride w:val="1"/>
    </w:lvlOverride>
  </w:num>
  <w:num w:numId="29">
    <w:abstractNumId w:val="28"/>
    <w:lvlOverride w:ilvl="0">
      <w:startOverride w:val="1"/>
    </w:lvlOverride>
  </w:num>
  <w:num w:numId="30">
    <w:abstractNumId w:val="33"/>
  </w:num>
  <w:num w:numId="31">
    <w:abstractNumId w:val="32"/>
  </w:num>
  <w:num w:numId="32">
    <w:abstractNumId w:val="4"/>
  </w:num>
  <w:num w:numId="33">
    <w:abstractNumId w:val="10"/>
  </w:num>
  <w:num w:numId="34">
    <w:abstractNumId w:val="20"/>
  </w:num>
  <w:num w:numId="35">
    <w:abstractNumId w:val="34"/>
  </w:num>
  <w:num w:numId="36">
    <w:abstractNumId w:val="19"/>
  </w:num>
  <w:num w:numId="37">
    <w:abstractNumId w:val="8"/>
    <w:lvlOverride w:ilvl="0">
      <w:startOverride w:val="2"/>
    </w:lvlOverride>
    <w:lvlOverride w:ilvl="1">
      <w:startOverride w:val="24"/>
    </w:lvlOverride>
  </w:num>
  <w:num w:numId="38">
    <w:abstractNumId w:val="11"/>
  </w:num>
  <w:num w:numId="39">
    <w:abstractNumId w:val="23"/>
  </w:num>
  <w:num w:numId="40">
    <w:abstractNumId w:val="9"/>
  </w:num>
  <w:num w:numId="41">
    <w:abstractNumId w:val="29"/>
  </w:num>
  <w:num w:numId="42">
    <w:abstractNumId w:val="28"/>
    <w:lvlOverride w:ilvl="0">
      <w:startOverride w:val="1"/>
    </w:lvlOverride>
  </w:num>
  <w:num w:numId="43">
    <w:abstractNumId w:val="25"/>
  </w:num>
  <w:num w:numId="44">
    <w:abstractNumId w:val="30"/>
  </w:num>
  <w:num w:numId="45">
    <w:abstractNumId w:val="21"/>
  </w:num>
  <w:num w:numId="46">
    <w:abstractNumId w:val="14"/>
  </w:num>
  <w:num w:numId="47">
    <w:abstractNumId w:val="5"/>
  </w:num>
  <w:num w:numId="48">
    <w:abstractNumId w:val="0"/>
  </w:num>
  <w:num w:numId="49">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1496"/>
    <w:rsid w:val="00143C25"/>
    <w:rsid w:val="00145636"/>
    <w:rsid w:val="0014703C"/>
    <w:rsid w:val="00147745"/>
    <w:rsid w:val="00147AE9"/>
    <w:rsid w:val="001500DA"/>
    <w:rsid w:val="001504BE"/>
    <w:rsid w:val="00155CB4"/>
    <w:rsid w:val="001568BB"/>
    <w:rsid w:val="00162492"/>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3B4E"/>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56D2"/>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478F"/>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489A"/>
    <w:rsid w:val="00727C07"/>
    <w:rsid w:val="0073402A"/>
    <w:rsid w:val="00736F36"/>
    <w:rsid w:val="0074182F"/>
    <w:rsid w:val="00745797"/>
    <w:rsid w:val="00745920"/>
    <w:rsid w:val="00750347"/>
    <w:rsid w:val="00751650"/>
    <w:rsid w:val="007521D6"/>
    <w:rsid w:val="007525A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1D3C"/>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5EFE"/>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216EC"/>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05F2A"/>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097"/>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37"/>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3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3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3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3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3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3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3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3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42"/>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customStyle="1"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paragraph" w:styleId="ListBullet">
    <w:name w:val="List Bullet"/>
    <w:basedOn w:val="Normal"/>
    <w:uiPriority w:val="99"/>
    <w:unhideWhenUsed/>
    <w:rsid w:val="0057478F"/>
    <w:pPr>
      <w:numPr>
        <w:numId w:val="48"/>
      </w:numPr>
      <w:tabs>
        <w:tab w:val="clear" w:pos="360"/>
      </w:tabs>
      <w:spacing w:after="200" w:line="276" w:lineRule="auto"/>
      <w:ind w:left="0" w:firstLine="0"/>
      <w:contextualSpacing/>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connie.murphy@iowacourts.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hyperlink" Target="mailto:Connie.murphy@iowacourts.gov" TargetMode="Externa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Connie.murphy@iowacourts.gov"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connie.murphy@iowacourts.gov"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EEA68C81-7012-46CD-A551-061DAD256360}">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ED5AC56-CC0C-4421-9D60-DF2D4B6EE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0</Pages>
  <Words>13607</Words>
  <Characters>77562</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0988</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Connie Murphy [JB]</cp:lastModifiedBy>
  <cp:revision>3</cp:revision>
  <cp:lastPrinted>2026-06-02T16:17:00Z</cp:lastPrinted>
  <dcterms:created xsi:type="dcterms:W3CDTF">2026-06-02T12:52:00Z</dcterms:created>
  <dcterms:modified xsi:type="dcterms:W3CDTF">2026-06-0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